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58E6C" w14:textId="77777777" w:rsidR="00EE3E19" w:rsidRPr="009326E2" w:rsidRDefault="008D65B8" w:rsidP="007D5AC2">
      <w:pPr>
        <w:jc w:val="right"/>
        <w:rPr>
          <w:sz w:val="28"/>
          <w:szCs w:val="28"/>
          <w:lang w:val="en-AU"/>
        </w:rPr>
      </w:pPr>
      <w:r>
        <w:rPr>
          <w:noProof/>
          <w:sz w:val="36"/>
          <w:lang w:val="en-AU"/>
        </w:rPr>
        <w:drawing>
          <wp:anchor distT="0" distB="0" distL="114300" distR="114300" simplePos="0" relativeHeight="251677696" behindDoc="1" locked="0" layoutInCell="1" allowOverlap="1" wp14:anchorId="60E1D2F1" wp14:editId="52665552">
            <wp:simplePos x="0" y="0"/>
            <wp:positionH relativeFrom="page">
              <wp:posOffset>6005830</wp:posOffset>
            </wp:positionH>
            <wp:positionV relativeFrom="paragraph">
              <wp:posOffset>-270510</wp:posOffset>
            </wp:positionV>
            <wp:extent cx="1201351" cy="11112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tm_logo original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01351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3E19" w:rsidRPr="009326E2">
        <w:rPr>
          <w:sz w:val="36"/>
          <w:lang w:val="en-AU"/>
        </w:rPr>
        <w:tab/>
      </w:r>
      <w:r w:rsidR="00EE3E19" w:rsidRPr="009326E2">
        <w:rPr>
          <w:sz w:val="36"/>
          <w:lang w:val="en-AU"/>
        </w:rPr>
        <w:tab/>
      </w:r>
      <w:r w:rsidR="00EE3E19" w:rsidRPr="009326E2">
        <w:rPr>
          <w:sz w:val="36"/>
          <w:lang w:val="en-AU"/>
        </w:rPr>
        <w:tab/>
      </w:r>
      <w:r w:rsidR="00EE3E19" w:rsidRPr="009326E2">
        <w:rPr>
          <w:sz w:val="36"/>
          <w:lang w:val="en-AU"/>
        </w:rPr>
        <w:tab/>
      </w:r>
    </w:p>
    <w:p w14:paraId="36D5A6B8" w14:textId="78AAC6A8" w:rsidR="006D024B" w:rsidRPr="009D60BB" w:rsidRDefault="00191F53" w:rsidP="007430C6">
      <w:pPr>
        <w:rPr>
          <w:b/>
          <w:color w:val="000000" w:themeColor="text1"/>
          <w:sz w:val="28"/>
          <w:szCs w:val="28"/>
          <w:lang w:val="en-AU"/>
        </w:rPr>
      </w:pPr>
      <w:r>
        <w:rPr>
          <w:b/>
          <w:color w:val="000000" w:themeColor="text1"/>
          <w:sz w:val="28"/>
          <w:szCs w:val="28"/>
          <w:lang w:val="en-AU"/>
        </w:rPr>
        <w:t xml:space="preserve">Enrolment </w:t>
      </w:r>
      <w:bookmarkStart w:id="0" w:name="_GoBack"/>
      <w:bookmarkEnd w:id="0"/>
      <w:r w:rsidR="0038737E">
        <w:rPr>
          <w:b/>
          <w:color w:val="000000" w:themeColor="text1"/>
          <w:sz w:val="28"/>
          <w:szCs w:val="28"/>
          <w:lang w:val="en-AU"/>
        </w:rPr>
        <w:t>Form -</w:t>
      </w:r>
      <w:r w:rsidR="000C62B2">
        <w:rPr>
          <w:b/>
          <w:color w:val="000000" w:themeColor="text1"/>
          <w:sz w:val="28"/>
          <w:szCs w:val="28"/>
          <w:lang w:val="en-AU"/>
        </w:rPr>
        <w:t xml:space="preserve"> Gap training workshops</w:t>
      </w:r>
      <w:r>
        <w:rPr>
          <w:b/>
          <w:color w:val="000000" w:themeColor="text1"/>
          <w:sz w:val="28"/>
          <w:szCs w:val="28"/>
          <w:lang w:val="en-AU"/>
        </w:rPr>
        <w:br/>
      </w:r>
      <w:r w:rsidR="008576A6">
        <w:rPr>
          <w:b/>
          <w:color w:val="000000" w:themeColor="text1"/>
          <w:sz w:val="28"/>
          <w:szCs w:val="28"/>
          <w:lang w:val="en-AU"/>
        </w:rPr>
        <w:t>TAE40116 C</w:t>
      </w:r>
      <w:r w:rsidR="00827A12">
        <w:rPr>
          <w:b/>
          <w:color w:val="000000" w:themeColor="text1"/>
          <w:sz w:val="28"/>
          <w:szCs w:val="28"/>
          <w:lang w:val="en-AU"/>
        </w:rPr>
        <w:t xml:space="preserve">ertificate 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IV </w:t>
      </w:r>
      <w:r w:rsidR="00827A12">
        <w:rPr>
          <w:b/>
          <w:color w:val="000000" w:themeColor="text1"/>
          <w:sz w:val="28"/>
          <w:szCs w:val="28"/>
          <w:lang w:val="en-AU"/>
        </w:rPr>
        <w:t xml:space="preserve">in 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Training </w:t>
      </w:r>
      <w:r w:rsidR="00827A12">
        <w:rPr>
          <w:b/>
          <w:color w:val="000000" w:themeColor="text1"/>
          <w:sz w:val="28"/>
          <w:szCs w:val="28"/>
          <w:lang w:val="en-AU"/>
        </w:rPr>
        <w:t>and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 Assessment</w:t>
      </w:r>
      <w:r w:rsidR="007430C6" w:rsidRPr="009326E2">
        <w:rPr>
          <w:b/>
          <w:color w:val="000000" w:themeColor="text1"/>
          <w:sz w:val="28"/>
          <w:szCs w:val="28"/>
          <w:lang w:val="en-AU"/>
        </w:rPr>
        <w:t xml:space="preserve"> 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 </w:t>
      </w:r>
      <w:r w:rsidR="00827A12">
        <w:rPr>
          <w:b/>
          <w:color w:val="000000" w:themeColor="text1"/>
          <w:sz w:val="28"/>
          <w:szCs w:val="28"/>
          <w:lang w:val="en-AU"/>
        </w:rPr>
        <w:br/>
      </w:r>
      <w:r>
        <w:rPr>
          <w:b/>
          <w:color w:val="000000" w:themeColor="text1"/>
          <w:sz w:val="28"/>
          <w:szCs w:val="28"/>
          <w:lang w:val="en-AU"/>
        </w:rPr>
        <w:t xml:space="preserve">Transition </w:t>
      </w:r>
      <w:r w:rsidR="00A75E65">
        <w:rPr>
          <w:b/>
          <w:color w:val="000000" w:themeColor="text1"/>
          <w:sz w:val="28"/>
          <w:szCs w:val="28"/>
          <w:lang w:val="en-AU"/>
        </w:rPr>
        <w:t>2019</w:t>
      </w:r>
    </w:p>
    <w:p w14:paraId="3D69A062" w14:textId="77777777" w:rsidR="00595941" w:rsidRPr="009326E2" w:rsidRDefault="009D60BB" w:rsidP="00595941">
      <w:pPr>
        <w:rPr>
          <w:sz w:val="28"/>
          <w:szCs w:val="28"/>
          <w:lang w:val="en-AU"/>
        </w:rPr>
      </w:pPr>
      <w:r w:rsidRPr="009326E2">
        <w:rPr>
          <w:noProof/>
          <w:sz w:val="28"/>
          <w:szCs w:val="28"/>
          <w:lang w:val="en-AU" w:eastAsia="en-AU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AE4089A" wp14:editId="592ABF4E">
                <wp:simplePos x="0" y="0"/>
                <wp:positionH relativeFrom="column">
                  <wp:posOffset>-38100</wp:posOffset>
                </wp:positionH>
                <wp:positionV relativeFrom="paragraph">
                  <wp:posOffset>41910</wp:posOffset>
                </wp:positionV>
                <wp:extent cx="5974080" cy="2076450"/>
                <wp:effectExtent l="0" t="0" r="2667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4080" cy="20764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AD5797" w14:textId="77777777" w:rsidR="007430C6" w:rsidRPr="009326E2" w:rsidRDefault="008576A6" w:rsidP="007430C6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P</w:t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lease check </w:t>
                            </w:r>
                            <w:r w:rsidR="009326E2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sym w:font="Wingdings" w:char="F078"/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the </w:t>
                            </w:r>
                            <w:r w:rsidR="00390C8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workshops and 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units</w:t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(s) 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of competency </w:t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you are enrolling 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277C61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all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workshops are </w:t>
                            </w:r>
                            <w:r w:rsidR="00277C61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held at either our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Kiama</w:t>
                            </w:r>
                            <w:r w:rsidR="00277C61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or Richmond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gramStart"/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campu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:</w:t>
                            </w:r>
                            <w:r w:rsidR="00827A1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.</w:t>
                            </w:r>
                            <w:proofErr w:type="gramEnd"/>
                            <w:r w:rsidR="00827A1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You may enroll in one or more workshops. </w:t>
                            </w:r>
                            <w:r w:rsidR="000C62B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Simply select your date and </w:t>
                            </w:r>
                            <w:r w:rsidR="001F2A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location</w:t>
                            </w:r>
                            <w:r w:rsidR="000C62B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by choosing and item:</w:t>
                            </w:r>
                          </w:p>
                          <w:p w14:paraId="6505FFBD" w14:textId="77777777" w:rsidR="00827A12" w:rsidRDefault="0038737E" w:rsidP="00827A12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id w:val="90873547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127D9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TAEASS502 Design and </w:t>
                            </w:r>
                            <w:r w:rsidR="008D65B8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d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evelop </w:t>
                            </w:r>
                            <w:r w:rsidR="008D65B8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a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ssessment tool</w:t>
                            </w:r>
                            <w:r w:rsidR="008D65B8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s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7B6A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- Statement of Attainment </w:t>
                            </w:r>
                            <w:r w:rsidR="0056030A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br/>
                            </w:r>
                            <w:r w:rsidR="0056030A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Select your </w:t>
                            </w:r>
                            <w:r w:rsidR="00827A12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d</w:t>
                            </w:r>
                            <w:r w:rsidR="0056030A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ate</w:t>
                            </w:r>
                            <w:r w:rsidR="00827A12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and location</w:t>
                            </w:r>
                            <w:r w:rsidR="0056030A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:</w:t>
                            </w:r>
                            <w:r w:rsidR="0056030A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alias w:val="TAEASS502 Workshop"/>
                                <w:tag w:val="TAEASS502 Workshop"/>
                                <w:id w:val="-1772316964"/>
                                <w:placeholder>
                                  <w:docPart w:val="BD0B8F8DBA1F4AB49A113E493DE09656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2 March 2019 | Kiama" w:value="2 March 2019 | Kiama"/>
                                </w:dropDownList>
                              </w:sdtPr>
                              <w:sdtEndPr/>
                              <w:sdtContent>
                                <w:r w:rsidR="000C62B2" w:rsidRPr="00FF3B98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sdtContent>
                            </w:sdt>
                            <w:r w:rsid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id w:val="43779829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27A12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827A12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TAELLN411 Address language, literacy &amp; numeracy skills – Statement of Attainment </w:t>
                            </w:r>
                          </w:p>
                          <w:p w14:paraId="3230E53B" w14:textId="77777777" w:rsidR="008127D9" w:rsidRDefault="00827A12" w:rsidP="007430C6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Select your date and location: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sz w:val="18"/>
                                  <w:szCs w:val="16"/>
                                </w:rPr>
                                <w:alias w:val="LLN Workshop"/>
                                <w:tag w:val="LLN Workshop"/>
                                <w:id w:val="-455806461"/>
                                <w:placeholder>
                                  <w:docPart w:val="E95BB88C6F9C4AE8AC4F9C922F4971EC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16 February 2019 | Kiama" w:value="16 February 2019 | Kiama"/>
                                </w:dropDownList>
                              </w:sdtPr>
                              <w:sdtEndPr/>
                              <w:sdtContent>
                                <w:r w:rsidRPr="00FF3B98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id w:val="123790001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56030A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7B6A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TAEASS401 Plan assessment activities &amp; process &amp; TAEASS403 Participate in assessment validation - Gap Training</w:t>
                            </w:r>
                            <w:r w:rsidR="00191F53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7B6A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</w:r>
                            <w:r w:rsidR="00A75E65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3141F8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(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You must have a complete 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TAE40110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ertificate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IV 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in Training and Assessment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, the unit TAELLN411 / TAELLN401A &amp; workshop 1 or already hold the unit TAEASS502A / B, you will be sent a mapping kit before the workshop. Once you have completed the three units you will then be eligible to transition to the new TAE4016 C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ertificate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IV 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in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Training and Assessment at no cost</w:t>
                            </w:r>
                            <w:r w:rsidR="003141F8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)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  <w:t xml:space="preserve">Select your date and location: </w:t>
                            </w:r>
                            <w:r w:rsidR="000C62B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sz w:val="18"/>
                                  <w:szCs w:val="16"/>
                                </w:rPr>
                                <w:alias w:val="Gap Training TAEASS401 &amp; TAEASS403"/>
                                <w:tag w:val="Gap Training TAEASS401 &amp; TAEASS403"/>
                                <w:id w:val="1016789"/>
                                <w:placeholder>
                                  <w:docPart w:val="4237F1823C84460C98F041E055CB294B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23 February 2019 | Kiama" w:value="23 February 2019 | Kiama"/>
                                  <w:listItem w:displayText="23 March 2019 | Richmond" w:value="23 March 2019 | Richmond"/>
                                </w:dropDownList>
                              </w:sdtPr>
                              <w:sdtEndPr/>
                              <w:sdtContent>
                                <w:r w:rsidR="000C62B2" w:rsidRPr="00FF3B98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sdtContent>
                            </w:sdt>
                          </w:p>
                          <w:p w14:paraId="18D6CDAC" w14:textId="77777777" w:rsidR="00827A12" w:rsidRDefault="00827A1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E4089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3pt;margin-top:3.3pt;width:470.4pt;height:163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" filled="f" strokeweight=".5pt">
                <v:textbox>
                  <w:txbxContent>
                    <w:p w14:paraId="10AD5797" w14:textId="77777777" w:rsidR="007430C6" w:rsidRPr="009326E2" w:rsidRDefault="008576A6" w:rsidP="007430C6">
                      <w:pPr>
                        <w:spacing w:line="276" w:lineRule="auto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P</w:t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lease check </w:t>
                      </w:r>
                      <w:r w:rsidR="009326E2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sym w:font="Wingdings" w:char="F078"/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the </w:t>
                      </w:r>
                      <w:r w:rsidR="00390C8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workshops and 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units</w:t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(s) 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of competency </w:t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you are enrolling 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</w:t>
                      </w:r>
                      <w:r w:rsidR="00277C61">
                        <w:rPr>
                          <w:rFonts w:asciiTheme="minorHAnsi" w:hAnsiTheme="minorHAnsi"/>
                          <w:sz w:val="16"/>
                          <w:szCs w:val="16"/>
                        </w:rPr>
                        <w:t>all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workshops are </w:t>
                      </w:r>
                      <w:r w:rsidR="00277C61">
                        <w:rPr>
                          <w:rFonts w:asciiTheme="minorHAnsi" w:hAnsiTheme="minorHAnsi"/>
                          <w:sz w:val="16"/>
                          <w:szCs w:val="16"/>
                        </w:rPr>
                        <w:t>held at either our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Kiama</w:t>
                      </w:r>
                      <w:r w:rsidR="00277C61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or Richmond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proofErr w:type="gramStart"/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>campu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:</w:t>
                      </w:r>
                      <w:r w:rsidR="00827A12">
                        <w:rPr>
                          <w:rFonts w:asciiTheme="minorHAnsi" w:hAnsiTheme="minorHAnsi"/>
                          <w:sz w:val="16"/>
                          <w:szCs w:val="16"/>
                        </w:rPr>
                        <w:t>.</w:t>
                      </w:r>
                      <w:proofErr w:type="gramEnd"/>
                      <w:r w:rsidR="00827A1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You may enroll in one or more workshops. </w:t>
                      </w:r>
                      <w:r w:rsidR="000C62B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Simply select your date and </w:t>
                      </w:r>
                      <w:r w:rsidR="001F2A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>location</w:t>
                      </w:r>
                      <w:r w:rsidR="000C62B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by choosing and item:</w:t>
                      </w:r>
                    </w:p>
                    <w:p w14:paraId="6505FFBD" w14:textId="77777777" w:rsidR="00827A12" w:rsidRDefault="0038737E" w:rsidP="00827A12">
                      <w:pPr>
                        <w:spacing w:line="276" w:lineRule="auto"/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</w:pP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id w:val="90873547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8127D9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7430C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TAEASS502 Design and </w:t>
                      </w:r>
                      <w:r w:rsidR="008D65B8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d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evelop </w:t>
                      </w:r>
                      <w:r w:rsidR="008D65B8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a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ssessment tool</w:t>
                      </w:r>
                      <w:r w:rsidR="008D65B8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s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5D7B6A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- Statement of Attainment </w:t>
                      </w:r>
                      <w:r w:rsidR="0056030A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br/>
                      </w:r>
                      <w:r w:rsidR="0056030A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Select your </w:t>
                      </w:r>
                      <w:r w:rsidR="00827A12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>d</w:t>
                      </w:r>
                      <w:r w:rsidR="0056030A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>ate</w:t>
                      </w:r>
                      <w:r w:rsidR="00827A12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and location</w:t>
                      </w:r>
                      <w:r w:rsidR="0056030A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>:</w:t>
                      </w:r>
                      <w:r w:rsidR="0056030A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alias w:val="TAEASS502 Workshop"/>
                          <w:tag w:val="TAEASS502 Workshop"/>
                          <w:id w:val="-1772316964"/>
                          <w:placeholder>
                            <w:docPart w:val="BD0B8F8DBA1F4AB49A113E493DE09656"/>
                          </w:placeholder>
                          <w:showingPlcHdr/>
                          <w:dropDownList>
                            <w:listItem w:value="Choose an item."/>
                            <w:listItem w:displayText="2 March 2019 | Kiama" w:value="2 March 2019 | Kiama"/>
                          </w:dropDownList>
                        </w:sdtPr>
                        <w:sdtEndPr/>
                        <w:sdtContent>
                          <w:r w:rsidR="000C62B2" w:rsidRPr="00FF3B98">
                            <w:rPr>
                              <w:rStyle w:val="PlaceholderText"/>
                            </w:rPr>
                            <w:t>Choose an item.</w:t>
                          </w:r>
                        </w:sdtContent>
                      </w:sdt>
                      <w:r w:rsid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id w:val="43779829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827A12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827A12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TAELLN411 Address language, literacy &amp; numeracy skills – Statement of Attainment </w:t>
                      </w:r>
                    </w:p>
                    <w:p w14:paraId="3230E53B" w14:textId="77777777" w:rsidR="008127D9" w:rsidRDefault="00827A12" w:rsidP="007430C6">
                      <w:pPr>
                        <w:spacing w:line="276" w:lineRule="auto"/>
                        <w:rPr>
                          <w:rFonts w:asciiTheme="minorHAnsi" w:hAnsiTheme="minorHAnsi"/>
                          <w:sz w:val="18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Select your date and location: </w:t>
                      </w:r>
                      <w:sdt>
                        <w:sdtPr>
                          <w:rPr>
                            <w:rFonts w:asciiTheme="minorHAnsi" w:hAnsiTheme="minorHAnsi"/>
                            <w:sz w:val="18"/>
                            <w:szCs w:val="16"/>
                          </w:rPr>
                          <w:alias w:val="LLN Workshop"/>
                          <w:tag w:val="LLN Workshop"/>
                          <w:id w:val="-455806461"/>
                          <w:placeholder>
                            <w:docPart w:val="E95BB88C6F9C4AE8AC4F9C922F4971EC"/>
                          </w:placeholder>
                          <w:showingPlcHdr/>
                          <w:dropDownList>
                            <w:listItem w:value="Choose an item."/>
                            <w:listItem w:displayText="16 February 2019 | Kiama" w:value="16 February 2019 | Kiama"/>
                          </w:dropDownList>
                        </w:sdtPr>
                        <w:sdtEndPr/>
                        <w:sdtContent>
                          <w:r w:rsidRPr="00FF3B98">
                            <w:rPr>
                              <w:rStyle w:val="PlaceholderText"/>
                            </w:rPr>
                            <w:t>Choose an item.</w:t>
                          </w:r>
                        </w:sdtContent>
                      </w:sdt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id w:val="123790001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56030A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7430C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5D7B6A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TAEASS401 Plan assessment activities &amp; process &amp; TAEASS403 Participate in assessment validation - Gap Training</w:t>
                      </w:r>
                      <w:r w:rsidR="00191F53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5D7B6A"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</w:r>
                      <w:r w:rsidR="00A75E65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</w:t>
                      </w:r>
                      <w:r w:rsidR="003141F8">
                        <w:rPr>
                          <w:rFonts w:asciiTheme="minorHAnsi" w:hAnsiTheme="minorHAnsi"/>
                          <w:sz w:val="18"/>
                          <w:szCs w:val="16"/>
                        </w:rPr>
                        <w:t>(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You must have a complete 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TAE40110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>C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ertificate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IV 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>in Training and Assessment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>, the unit TAELLN411 / TAELLN401A &amp; workshop 1 or already hold the unit TAEASS502A / B, you will be sent a mapping kit before the workshop. Once you have completed the three units you will then be eligible to transition to the new TAE4016 C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ertificate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IV 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in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>Training and Assessment at no cost</w:t>
                      </w:r>
                      <w:r w:rsidR="003141F8">
                        <w:rPr>
                          <w:rFonts w:asciiTheme="minorHAnsi" w:hAnsiTheme="minorHAnsi"/>
                          <w:sz w:val="18"/>
                          <w:szCs w:val="16"/>
                        </w:rPr>
                        <w:t>)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  <w:t xml:space="preserve">Select your date and location: </w:t>
                      </w:r>
                      <w:r w:rsidR="000C62B2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</w:t>
                      </w:r>
                      <w:sdt>
                        <w:sdtPr>
                          <w:rPr>
                            <w:rFonts w:asciiTheme="minorHAnsi" w:hAnsiTheme="minorHAnsi"/>
                            <w:sz w:val="18"/>
                            <w:szCs w:val="16"/>
                          </w:rPr>
                          <w:alias w:val="Gap Training TAEASS401 &amp; TAEASS403"/>
                          <w:tag w:val="Gap Training TAEASS401 &amp; TAEASS403"/>
                          <w:id w:val="1016789"/>
                          <w:placeholder>
                            <w:docPart w:val="4237F1823C84460C98F041E055CB294B"/>
                          </w:placeholder>
                          <w:showingPlcHdr/>
                          <w:dropDownList>
                            <w:listItem w:value="Choose an item."/>
                            <w:listItem w:displayText="23 February 2019 | Kiama" w:value="23 February 2019 | Kiama"/>
                            <w:listItem w:displayText="23 March 2019 | Richmond" w:value="23 March 2019 | Richmond"/>
                          </w:dropDownList>
                        </w:sdtPr>
                        <w:sdtEndPr/>
                        <w:sdtContent>
                          <w:r w:rsidR="000C62B2" w:rsidRPr="00FF3B98">
                            <w:rPr>
                              <w:rStyle w:val="PlaceholderText"/>
                            </w:rPr>
                            <w:t>Choose an item.</w:t>
                          </w:r>
                        </w:sdtContent>
                      </w:sdt>
                    </w:p>
                    <w:p w14:paraId="18D6CDAC" w14:textId="77777777" w:rsidR="00827A12" w:rsidRDefault="00827A12"/>
                  </w:txbxContent>
                </v:textbox>
              </v:shape>
            </w:pict>
          </mc:Fallback>
        </mc:AlternateContent>
      </w:r>
      <w:r w:rsidR="00595941" w:rsidRPr="009326E2">
        <w:rPr>
          <w:sz w:val="28"/>
          <w:szCs w:val="28"/>
          <w:lang w:val="en-AU"/>
        </w:rPr>
        <w:t xml:space="preserve"> </w:t>
      </w:r>
    </w:p>
    <w:p w14:paraId="183AAAA4" w14:textId="77777777" w:rsidR="007D5AC2" w:rsidRPr="009326E2" w:rsidRDefault="007D5AC2" w:rsidP="00595941">
      <w:pPr>
        <w:rPr>
          <w:sz w:val="28"/>
          <w:szCs w:val="28"/>
          <w:lang w:val="en-AU"/>
        </w:rPr>
      </w:pPr>
    </w:p>
    <w:p w14:paraId="1DB123A8" w14:textId="77777777" w:rsidR="008E0985" w:rsidRPr="009326E2" w:rsidRDefault="008E0985" w:rsidP="00595941">
      <w:pPr>
        <w:rPr>
          <w:sz w:val="28"/>
          <w:szCs w:val="28"/>
          <w:lang w:val="en-AU"/>
        </w:rPr>
      </w:pPr>
    </w:p>
    <w:p w14:paraId="2FB1A1D9" w14:textId="77777777" w:rsidR="002F78C4" w:rsidRPr="009326E2" w:rsidRDefault="002F78C4">
      <w:pPr>
        <w:rPr>
          <w:b/>
          <w:sz w:val="28"/>
          <w:szCs w:val="28"/>
          <w:lang w:val="en-AU"/>
        </w:rPr>
      </w:pPr>
    </w:p>
    <w:p w14:paraId="4C9AD60D" w14:textId="77777777" w:rsidR="002C70A0" w:rsidRPr="009326E2" w:rsidRDefault="002C70A0">
      <w:pPr>
        <w:rPr>
          <w:b/>
          <w:sz w:val="28"/>
          <w:szCs w:val="28"/>
          <w:lang w:val="en-AU"/>
        </w:rPr>
      </w:pPr>
    </w:p>
    <w:p w14:paraId="6B1290DA" w14:textId="77777777" w:rsidR="002C70A0" w:rsidRPr="009326E2" w:rsidRDefault="002C70A0">
      <w:pPr>
        <w:rPr>
          <w:b/>
          <w:sz w:val="28"/>
          <w:szCs w:val="28"/>
          <w:lang w:val="en-AU"/>
        </w:rPr>
      </w:pPr>
    </w:p>
    <w:p w14:paraId="424BFD1F" w14:textId="77777777" w:rsidR="006D024B" w:rsidRDefault="006D024B" w:rsidP="00C91EBA">
      <w:pPr>
        <w:rPr>
          <w:rFonts w:asciiTheme="minorHAnsi" w:hAnsiTheme="minorHAnsi" w:cstheme="minorHAnsi"/>
          <w:b/>
          <w:sz w:val="24"/>
          <w:szCs w:val="24"/>
          <w:lang w:val="en-AU"/>
        </w:rPr>
      </w:pPr>
    </w:p>
    <w:p w14:paraId="783A66E6" w14:textId="77777777" w:rsidR="006D024B" w:rsidRDefault="006D024B" w:rsidP="00C91EBA">
      <w:pPr>
        <w:rPr>
          <w:rFonts w:asciiTheme="minorHAnsi" w:hAnsiTheme="minorHAnsi" w:cstheme="minorHAnsi"/>
          <w:b/>
          <w:sz w:val="24"/>
          <w:szCs w:val="24"/>
          <w:lang w:val="en-AU"/>
        </w:rPr>
      </w:pPr>
    </w:p>
    <w:p w14:paraId="738A812F" w14:textId="77777777" w:rsidR="006D024B" w:rsidRDefault="006D024B" w:rsidP="00C91EBA">
      <w:pPr>
        <w:rPr>
          <w:rFonts w:asciiTheme="minorHAnsi" w:hAnsiTheme="minorHAnsi" w:cstheme="minorHAnsi"/>
          <w:b/>
          <w:sz w:val="24"/>
          <w:szCs w:val="24"/>
          <w:lang w:val="en-AU"/>
        </w:rPr>
      </w:pPr>
    </w:p>
    <w:p w14:paraId="238ADD30" w14:textId="77777777" w:rsidR="00A52E46" w:rsidRPr="009326E2" w:rsidRDefault="0056030A" w:rsidP="00C91EBA">
      <w:pPr>
        <w:rPr>
          <w:rFonts w:asciiTheme="minorHAnsi" w:hAnsiTheme="minorHAnsi" w:cstheme="minorHAnsi"/>
          <w:lang w:val="en-AU"/>
        </w:rPr>
      </w:pPr>
      <w:r>
        <w:rPr>
          <w:rFonts w:asciiTheme="minorHAnsi" w:hAnsiTheme="minorHAnsi" w:cstheme="minorHAnsi"/>
          <w:b/>
          <w:sz w:val="24"/>
          <w:szCs w:val="24"/>
          <w:lang w:val="en-AU"/>
        </w:rPr>
        <w:br/>
      </w:r>
      <w:r>
        <w:rPr>
          <w:rFonts w:asciiTheme="minorHAnsi" w:hAnsiTheme="minorHAnsi" w:cstheme="minorHAnsi"/>
          <w:b/>
          <w:sz w:val="24"/>
          <w:szCs w:val="24"/>
          <w:lang w:val="en-AU"/>
        </w:rPr>
        <w:br/>
      </w:r>
      <w:r w:rsidR="00827A12">
        <w:rPr>
          <w:rFonts w:asciiTheme="minorHAnsi" w:hAnsiTheme="minorHAnsi" w:cstheme="minorHAnsi"/>
          <w:b/>
          <w:sz w:val="24"/>
          <w:szCs w:val="24"/>
          <w:lang w:val="en-AU"/>
        </w:rPr>
        <w:br/>
      </w:r>
      <w:r w:rsidR="00425C23" w:rsidRPr="009326E2">
        <w:rPr>
          <w:rFonts w:asciiTheme="minorHAnsi" w:hAnsiTheme="minorHAnsi" w:cstheme="minorHAnsi"/>
          <w:b/>
          <w:sz w:val="24"/>
          <w:szCs w:val="24"/>
          <w:lang w:val="en-AU"/>
        </w:rPr>
        <w:t>SECTION 1 – STUDENT DETAILS</w:t>
      </w:r>
      <w:r w:rsidR="00A52E46" w:rsidRPr="009326E2">
        <w:rPr>
          <w:rFonts w:asciiTheme="minorHAnsi" w:hAnsiTheme="minorHAnsi" w:cstheme="minorHAnsi"/>
          <w:b/>
          <w:lang w:val="en-AU"/>
        </w:rPr>
        <w:tab/>
      </w:r>
      <w:r w:rsidR="000B0247" w:rsidRPr="009326E2">
        <w:rPr>
          <w:rFonts w:asciiTheme="minorHAnsi" w:hAnsiTheme="minorHAnsi" w:cstheme="minorHAnsi"/>
          <w:b/>
          <w:lang w:val="en-AU"/>
        </w:rPr>
        <w:tab/>
      </w:r>
      <w:r w:rsidR="00A52E46" w:rsidRPr="009326E2">
        <w:rPr>
          <w:rFonts w:asciiTheme="minorHAnsi" w:hAnsiTheme="minorHAnsi" w:cstheme="minorHAnsi"/>
          <w:lang w:val="en-AU"/>
        </w:rPr>
        <w:t xml:space="preserve">Sections marked with </w:t>
      </w:r>
      <w:r w:rsidR="00A52E46" w:rsidRPr="009326E2">
        <w:rPr>
          <w:rFonts w:asciiTheme="minorHAnsi" w:hAnsiTheme="minorHAnsi" w:cstheme="minorHAnsi"/>
          <w:color w:val="FF0000"/>
          <w:lang w:val="en-AU"/>
        </w:rPr>
        <w:t>*</w:t>
      </w:r>
      <w:r w:rsidR="00A52E46" w:rsidRPr="009326E2">
        <w:rPr>
          <w:rFonts w:asciiTheme="minorHAnsi" w:hAnsiTheme="minorHAnsi" w:cstheme="minorHAnsi"/>
          <w:lang w:val="en-AU"/>
        </w:rPr>
        <w:t xml:space="preserve"> must </w:t>
      </w:r>
      <w:r w:rsidR="00A52E46" w:rsidRPr="00DB2271">
        <w:rPr>
          <w:rFonts w:asciiTheme="minorHAnsi" w:hAnsiTheme="minorHAnsi" w:cstheme="minorHAnsi"/>
          <w:noProof/>
          <w:lang w:val="en-AU"/>
        </w:rPr>
        <w:t>be completed</w:t>
      </w:r>
    </w:p>
    <w:p w14:paraId="215450AF" w14:textId="77777777" w:rsidR="00425C23" w:rsidRPr="009326E2" w:rsidRDefault="00425C23" w:rsidP="00C91EBA">
      <w:pPr>
        <w:rPr>
          <w:rFonts w:asciiTheme="minorHAnsi" w:hAnsiTheme="minorHAnsi" w:cstheme="minorHAnsi"/>
          <w:sz w:val="16"/>
          <w:lang w:val="en-AU"/>
        </w:rPr>
      </w:pPr>
    </w:p>
    <w:p w14:paraId="3AA7FFAC" w14:textId="77777777" w:rsidR="007D5AC2" w:rsidRPr="009326E2" w:rsidRDefault="00425C23" w:rsidP="00C91EBA">
      <w:pPr>
        <w:rPr>
          <w:rFonts w:asciiTheme="minorHAnsi" w:hAnsiTheme="minorHAnsi" w:cstheme="minorHAnsi"/>
          <w:sz w:val="20"/>
          <w:szCs w:val="20"/>
          <w:lang w:val="en-AU"/>
        </w:rPr>
      </w:pPr>
      <w:r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Please </w:t>
      </w:r>
      <w:r w:rsidR="00346290" w:rsidRPr="009326E2">
        <w:rPr>
          <w:rFonts w:asciiTheme="minorHAnsi" w:hAnsiTheme="minorHAnsi" w:cstheme="minorHAnsi"/>
          <w:b/>
          <w:sz w:val="20"/>
          <w:szCs w:val="20"/>
          <w:lang w:val="en-AU"/>
        </w:rPr>
        <w:t xml:space="preserve">PRINT </w:t>
      </w:r>
      <w:r w:rsidR="00346290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clearly </w:t>
      </w:r>
      <w:r w:rsidRPr="009326E2">
        <w:rPr>
          <w:rFonts w:asciiTheme="minorHAnsi" w:hAnsiTheme="minorHAnsi" w:cstheme="minorHAnsi"/>
          <w:sz w:val="20"/>
          <w:szCs w:val="20"/>
          <w:lang w:val="en-AU"/>
        </w:rPr>
        <w:t>as this is how it will appear on your certificate</w:t>
      </w:r>
      <w:r w:rsidR="00595941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. Please ensure that your details match with those of </w:t>
      </w:r>
      <w:r w:rsidR="00295310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your Unique Student Identifier </w:t>
      </w:r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(USI). You must have a USI before you </w:t>
      </w:r>
      <w:r w:rsidR="007D6FFF" w:rsidRPr="00DB2271">
        <w:rPr>
          <w:rFonts w:asciiTheme="minorHAnsi" w:hAnsiTheme="minorHAnsi" w:cstheme="minorHAnsi"/>
          <w:noProof/>
          <w:sz w:val="20"/>
          <w:szCs w:val="20"/>
          <w:lang w:val="en-AU"/>
        </w:rPr>
        <w:t>enrol</w:t>
      </w:r>
      <w:r w:rsidR="007D5AC2" w:rsidRPr="00DB2271">
        <w:rPr>
          <w:rFonts w:asciiTheme="minorHAnsi" w:hAnsiTheme="minorHAnsi" w:cstheme="minorHAnsi"/>
          <w:noProof/>
          <w:sz w:val="20"/>
          <w:szCs w:val="20"/>
          <w:lang w:val="en-AU"/>
        </w:rPr>
        <w:t>,</w:t>
      </w:r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if you do not have one, </w:t>
      </w:r>
      <w:r w:rsidR="00457F67" w:rsidRPr="009326E2">
        <w:rPr>
          <w:rFonts w:asciiTheme="minorHAnsi" w:hAnsiTheme="minorHAnsi" w:cstheme="minorHAnsi"/>
          <w:sz w:val="20"/>
          <w:szCs w:val="20"/>
          <w:lang w:val="en-AU"/>
        </w:rPr>
        <w:t>visit</w:t>
      </w:r>
      <w:r w:rsidR="006E0482">
        <w:rPr>
          <w:rFonts w:asciiTheme="minorHAnsi" w:hAnsiTheme="minorHAnsi" w:cstheme="minorHAnsi"/>
          <w:sz w:val="20"/>
          <w:szCs w:val="20"/>
          <w:lang w:val="en-AU"/>
        </w:rPr>
        <w:t>:</w:t>
      </w:r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</w:t>
      </w:r>
      <w:r w:rsidR="00295310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</w:t>
      </w:r>
      <w:hyperlink r:id="rId9" w:history="1">
        <w:r w:rsidR="00295310" w:rsidRPr="009326E2">
          <w:rPr>
            <w:rStyle w:val="Hyperlink"/>
            <w:rFonts w:asciiTheme="minorHAnsi" w:hAnsiTheme="minorHAnsi" w:cstheme="minorHAnsi"/>
            <w:sz w:val="20"/>
            <w:szCs w:val="20"/>
            <w:lang w:val="en-AU"/>
          </w:rPr>
          <w:t>www.usi.gov.au</w:t>
        </w:r>
      </w:hyperlink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to obtain your USI.</w:t>
      </w:r>
      <w:r w:rsidR="009218A4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</w:t>
      </w:r>
    </w:p>
    <w:p w14:paraId="5A0848DE" w14:textId="77777777" w:rsidR="007D5AC2" w:rsidRPr="00191F53" w:rsidRDefault="007D5AC2" w:rsidP="00C91EBA">
      <w:pPr>
        <w:rPr>
          <w:rFonts w:asciiTheme="minorHAnsi" w:hAnsiTheme="minorHAnsi" w:cstheme="minorHAnsi"/>
          <w:sz w:val="10"/>
          <w:szCs w:val="20"/>
          <w:lang w:val="en-AU"/>
        </w:rPr>
      </w:pPr>
    </w:p>
    <w:p w14:paraId="0AE04F42" w14:textId="77777777" w:rsidR="00425C23" w:rsidRPr="009326E2" w:rsidRDefault="00AE4DEF" w:rsidP="00C91EBA">
      <w:pPr>
        <w:rPr>
          <w:rFonts w:asciiTheme="minorHAnsi" w:hAnsiTheme="minorHAnsi" w:cstheme="minorHAnsi"/>
          <w:sz w:val="20"/>
          <w:szCs w:val="20"/>
          <w:lang w:val="en-AU"/>
        </w:rPr>
      </w:pPr>
      <w:r>
        <w:rPr>
          <w:rFonts w:asciiTheme="minorHAnsi" w:hAnsiTheme="minorHAnsi" w:cstheme="minorHAnsi"/>
          <w:sz w:val="20"/>
          <w:szCs w:val="20"/>
          <w:lang w:val="en-AU"/>
        </w:rPr>
        <w:t>U</w:t>
      </w:r>
      <w:r w:rsidR="009218A4" w:rsidRPr="009326E2">
        <w:rPr>
          <w:rFonts w:asciiTheme="minorHAnsi" w:hAnsiTheme="minorHAnsi" w:cstheme="minorHAnsi"/>
          <w:sz w:val="20"/>
          <w:szCs w:val="20"/>
          <w:lang w:val="en-AU"/>
        </w:rPr>
        <w:t>se the check boxes to indicate your responses (</w:t>
      </w:r>
      <w:r w:rsidR="00DF6766" w:rsidRPr="009326E2">
        <w:rPr>
          <w:rFonts w:asciiTheme="minorHAnsi" w:hAnsiTheme="minorHAnsi" w:cstheme="minorHAnsi"/>
          <w:sz w:val="20"/>
          <w:szCs w:val="20"/>
          <w:lang w:val="en-AU"/>
        </w:rPr>
        <w:sym w:font="Wingdings" w:char="F078"/>
      </w:r>
      <w:r w:rsidR="009218A4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). </w:t>
      </w:r>
    </w:p>
    <w:p w14:paraId="5A4D4BF3" w14:textId="77777777" w:rsidR="00425C23" w:rsidRPr="009326E2" w:rsidRDefault="00425C23">
      <w:pPr>
        <w:rPr>
          <w:rFonts w:asciiTheme="minorHAnsi" w:hAnsiTheme="minorHAnsi" w:cstheme="minorHAnsi"/>
          <w:sz w:val="16"/>
          <w:lang w:val="en-AU"/>
        </w:rPr>
      </w:pPr>
    </w:p>
    <w:tbl>
      <w:tblPr>
        <w:tblStyle w:val="TableGrid"/>
        <w:tblW w:w="9243" w:type="dxa"/>
        <w:tblLayout w:type="fixed"/>
        <w:tblLook w:val="04A0" w:firstRow="1" w:lastRow="0" w:firstColumn="1" w:lastColumn="0" w:noHBand="0" w:noVBand="1"/>
      </w:tblPr>
      <w:tblGrid>
        <w:gridCol w:w="1074"/>
        <w:gridCol w:w="166"/>
        <w:gridCol w:w="218"/>
        <w:gridCol w:w="216"/>
        <w:gridCol w:w="22"/>
        <w:gridCol w:w="1841"/>
        <w:gridCol w:w="904"/>
        <w:gridCol w:w="540"/>
        <w:gridCol w:w="86"/>
        <w:gridCol w:w="882"/>
        <w:gridCol w:w="10"/>
        <w:gridCol w:w="809"/>
        <w:gridCol w:w="924"/>
        <w:gridCol w:w="634"/>
        <w:gridCol w:w="917"/>
      </w:tblGrid>
      <w:tr w:rsidR="00457F67" w:rsidRPr="009326E2" w14:paraId="5F7396C7" w14:textId="77777777" w:rsidTr="0094689C">
        <w:tc>
          <w:tcPr>
            <w:tcW w:w="1696" w:type="dxa"/>
            <w:gridSpan w:val="5"/>
            <w:tcBorders>
              <w:bottom w:val="single" w:sz="4" w:space="0" w:color="auto"/>
            </w:tcBorders>
            <w:vAlign w:val="center"/>
          </w:tcPr>
          <w:p w14:paraId="62679339" w14:textId="77777777" w:rsidR="00457F67" w:rsidRPr="009326E2" w:rsidRDefault="00457F67" w:rsidP="00457F67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*Title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AU"/>
                </w:rPr>
                <w:alias w:val="Title"/>
                <w:tag w:val="Title"/>
                <w:id w:val="1762723858"/>
                <w:placeholder>
                  <w:docPart w:val="28E17DE29AE24554930AE2BDF29F1549"/>
                </w:placeholder>
                <w:showingPlcHdr/>
                <w:comboBox>
                  <w:listItem w:value="Choose an item."/>
                  <w:listItem w:displayText="Miss" w:value="Miss"/>
                  <w:listItem w:displayText="MR" w:value="MR"/>
                  <w:listItem w:displayText="MRS" w:value="MRS"/>
                  <w:listItem w:displayText="MS" w:value="MS"/>
                  <w:listItem w:displayText="DR" w:value="DR"/>
                  <w:listItem w:displayText="Hon" w:value="Hon"/>
                  <w:listItem w:displayText="Prof" w:value="Prof"/>
                  <w:listItem w:displayText="Rev" w:value="Rev"/>
                </w:comboBox>
              </w:sdtPr>
              <w:sdtEndPr>
                <w:rPr>
                  <w:sz w:val="20"/>
                </w:rPr>
              </w:sdtEndPr>
              <w:sdtContent>
                <w:r w:rsidRPr="009326E2">
                  <w:rPr>
                    <w:rStyle w:val="PlaceholderText"/>
                    <w:lang w:val="en-AU"/>
                  </w:rPr>
                  <w:t>Choose an item.</w:t>
                </w:r>
              </w:sdtContent>
            </w:sdt>
          </w:p>
        </w:tc>
        <w:tc>
          <w:tcPr>
            <w:tcW w:w="4253" w:type="dxa"/>
            <w:gridSpan w:val="5"/>
            <w:tcBorders>
              <w:left w:val="nil"/>
            </w:tcBorders>
            <w:vAlign w:val="center"/>
          </w:tcPr>
          <w:p w14:paraId="3A87EBC4" w14:textId="77777777" w:rsidR="00457F67" w:rsidRPr="009326E2" w:rsidRDefault="00457F67" w:rsidP="003F25FE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First Name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328254577"/>
                <w:placeholder>
                  <w:docPart w:val="A01753B9C2304A4891C625552D1858D2"/>
                </w:placeholder>
                <w:showingPlcHdr/>
              </w:sdtPr>
              <w:sdtEndPr/>
              <w:sdtContent>
                <w:r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</w:p>
        </w:tc>
        <w:tc>
          <w:tcPr>
            <w:tcW w:w="3294" w:type="dxa"/>
            <w:gridSpan w:val="5"/>
            <w:vAlign w:val="center"/>
          </w:tcPr>
          <w:p w14:paraId="0B6C93ED" w14:textId="77777777" w:rsidR="00457F67" w:rsidRPr="009326E2" w:rsidRDefault="00457F67" w:rsidP="003F25FE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*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Surname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251851551"/>
                <w:placeholder>
                  <w:docPart w:val="54714CAC2AC9475B9F9C5278B402BF7A"/>
                </w:placeholder>
                <w:showingPlcHdr/>
              </w:sdtPr>
              <w:sdtEndPr/>
              <w:sdtContent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sdtContent>
            </w:sdt>
          </w:p>
        </w:tc>
      </w:tr>
      <w:tr w:rsidR="003F25FE" w:rsidRPr="009326E2" w14:paraId="4B56CC4E" w14:textId="77777777" w:rsidTr="00457F67">
        <w:tc>
          <w:tcPr>
            <w:tcW w:w="1240" w:type="dxa"/>
            <w:gridSpan w:val="2"/>
            <w:tcBorders>
              <w:right w:val="nil"/>
            </w:tcBorders>
            <w:vAlign w:val="center"/>
          </w:tcPr>
          <w:p w14:paraId="706C4C85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Gender</w:t>
            </w:r>
          </w:p>
        </w:tc>
        <w:tc>
          <w:tcPr>
            <w:tcW w:w="2297" w:type="dxa"/>
            <w:gridSpan w:val="4"/>
            <w:tcBorders>
              <w:left w:val="nil"/>
            </w:tcBorders>
            <w:vAlign w:val="center"/>
          </w:tcPr>
          <w:p w14:paraId="05C090AB" w14:textId="77777777" w:rsidR="003F25FE" w:rsidRPr="009326E2" w:rsidRDefault="0038737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363317660"/>
                <w:placeholder>
                  <w:docPart w:val="8ED7CB933F4E46F399C8D22B6F9E8EE4"/>
                </w:placeholder>
                <w:showingPlcHdr/>
                <w:dropDownList>
                  <w:listItem w:value="Choose an item."/>
                  <w:listItem w:displayText="Male" w:value="Male"/>
                  <w:listItem w:displayText="Female" w:value="Female"/>
                  <w:listItem w:displayText="Other" w:value="Other"/>
                </w:dropDownList>
              </w:sdtPr>
              <w:sdtEndPr/>
              <w:sdtContent>
                <w:r w:rsidR="00457F67" w:rsidRPr="009326E2">
                  <w:rPr>
                    <w:rStyle w:val="PlaceholderText"/>
                    <w:lang w:val="en-AU"/>
                  </w:rPr>
                  <w:t>Choose an item.</w:t>
                </w:r>
              </w:sdtContent>
            </w:sdt>
          </w:p>
        </w:tc>
        <w:tc>
          <w:tcPr>
            <w:tcW w:w="904" w:type="dxa"/>
            <w:vAlign w:val="center"/>
          </w:tcPr>
          <w:p w14:paraId="477A9775" w14:textId="77777777" w:rsidR="003F25FE" w:rsidRPr="009326E2" w:rsidRDefault="003F25FE" w:rsidP="00B50686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DOB       </w:t>
            </w:r>
          </w:p>
        </w:tc>
        <w:tc>
          <w:tcPr>
            <w:tcW w:w="626" w:type="dxa"/>
            <w:gridSpan w:val="2"/>
            <w:vAlign w:val="center"/>
          </w:tcPr>
          <w:p w14:paraId="45114B34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Day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AU"/>
            </w:rPr>
            <w:id w:val="-1000424864"/>
            <w:placeholder>
              <w:docPart w:val="73A556D685354ACEB38D1C042A70306E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  <w:listItem w:displayText="23" w:value="23"/>
              <w:listItem w:displayText="24" w:value="24"/>
              <w:listItem w:displayText="25" w:value="25"/>
              <w:listItem w:displayText="26" w:value="26"/>
              <w:listItem w:displayText="27" w:value="27"/>
              <w:listItem w:displayText="28" w:value="28"/>
              <w:listItem w:displayText="29" w:value="29"/>
              <w:listItem w:displayText="30" w:value="30"/>
              <w:listItem w:displayText="31" w:value="31"/>
            </w:dropDownList>
          </w:sdtPr>
          <w:sdtEndPr/>
          <w:sdtContent>
            <w:tc>
              <w:tcPr>
                <w:tcW w:w="892" w:type="dxa"/>
                <w:gridSpan w:val="2"/>
                <w:vAlign w:val="center"/>
              </w:tcPr>
              <w:p w14:paraId="437EF2B7" w14:textId="77777777" w:rsidR="003F25FE" w:rsidRPr="009326E2" w:rsidRDefault="003F25FE" w:rsidP="00F554F0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hoose an item.</w:t>
                </w:r>
              </w:p>
            </w:tc>
          </w:sdtContent>
        </w:sdt>
        <w:tc>
          <w:tcPr>
            <w:tcW w:w="809" w:type="dxa"/>
            <w:vAlign w:val="center"/>
          </w:tcPr>
          <w:p w14:paraId="783234BD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Month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AU"/>
            </w:rPr>
            <w:id w:val="-1035265768"/>
            <w:placeholder>
              <w:docPart w:val="5364AE4D124541FEB27D3EA7185114B4"/>
            </w:placeholder>
            <w:showingPlcHdr/>
            <w:dropDownList>
              <w:listItem w:value="Choose an item."/>
              <w:listItem w:displayText="Jan" w:value="Jan"/>
              <w:listItem w:displayText="Feb" w:value="Feb"/>
              <w:listItem w:displayText="Mar" w:value="Mar"/>
              <w:listItem w:displayText="Apr" w:value="Apr"/>
              <w:listItem w:displayText="May" w:value="May"/>
              <w:listItem w:displayText="Jun" w:value="Jun"/>
              <w:listItem w:displayText="Jul" w:value="Jul"/>
              <w:listItem w:displayText="Aug" w:value="Aug"/>
              <w:listItem w:displayText="Sep" w:value="Sep"/>
              <w:listItem w:displayText="Oct" w:value="Oct"/>
              <w:listItem w:displayText="Nov" w:value="Nov"/>
              <w:listItem w:displayText="Dec" w:value="Dec"/>
            </w:dropDownList>
          </w:sdtPr>
          <w:sdtEndPr/>
          <w:sdtContent>
            <w:tc>
              <w:tcPr>
                <w:tcW w:w="924" w:type="dxa"/>
                <w:vAlign w:val="center"/>
              </w:tcPr>
              <w:p w14:paraId="391E23D5" w14:textId="77777777" w:rsidR="003F25FE" w:rsidRPr="009326E2" w:rsidRDefault="003F25FE" w:rsidP="00A828B2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hoose an item.</w:t>
                </w:r>
              </w:p>
            </w:tc>
          </w:sdtContent>
        </w:sdt>
        <w:tc>
          <w:tcPr>
            <w:tcW w:w="634" w:type="dxa"/>
            <w:vAlign w:val="center"/>
          </w:tcPr>
          <w:p w14:paraId="54516EE1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Year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AU"/>
            </w:rPr>
            <w:id w:val="-1409992473"/>
            <w:placeholder>
              <w:docPart w:val="12023606E79F40EE83A6716542AC20FB"/>
            </w:placeholder>
            <w:showingPlcHdr/>
            <w:dropDownList>
              <w:listItem w:value="Choose an item."/>
              <w:listItem w:displayText="1940" w:value="1940"/>
              <w:listItem w:displayText="1941" w:value="1941"/>
              <w:listItem w:displayText="1942" w:value="1942"/>
              <w:listItem w:displayText="1943" w:value="1943"/>
              <w:listItem w:displayText="1944" w:value="1944"/>
              <w:listItem w:displayText="1945" w:value="1945"/>
              <w:listItem w:displayText="1946" w:value="1946"/>
              <w:listItem w:displayText="1947" w:value="1947"/>
              <w:listItem w:displayText="1948" w:value="1948"/>
              <w:listItem w:displayText="1949" w:value="1949"/>
              <w:listItem w:displayText="1950" w:value="1950"/>
              <w:listItem w:displayText="1951" w:value="1951"/>
              <w:listItem w:displayText="1952" w:value="1952"/>
              <w:listItem w:displayText="1953" w:value="1953"/>
              <w:listItem w:displayText="1954" w:value="1954"/>
              <w:listItem w:displayText="1955" w:value="1955"/>
              <w:listItem w:displayText="1956" w:value="1956"/>
              <w:listItem w:displayText="1957" w:value="1957"/>
              <w:listItem w:displayText="1958" w:value="1958"/>
              <w:listItem w:displayText="1959" w:value="1959"/>
              <w:listItem w:displayText="1960" w:value="1960"/>
              <w:listItem w:displayText="1961" w:value="1961"/>
              <w:listItem w:displayText="1962" w:value="1962"/>
              <w:listItem w:displayText="1963" w:value="1963"/>
              <w:listItem w:displayText="1964" w:value="1964"/>
              <w:listItem w:displayText="1965" w:value="1965"/>
              <w:listItem w:displayText="1966" w:value="1966"/>
              <w:listItem w:displayText="1967" w:value="1967"/>
              <w:listItem w:displayText="1968" w:value="1968"/>
              <w:listItem w:displayText="1969" w:value="1969"/>
              <w:listItem w:displayText="1970" w:value="1970"/>
              <w:listItem w:displayText="1971" w:value="1971"/>
              <w:listItem w:displayText="1972" w:value="1972"/>
              <w:listItem w:displayText="1973" w:value="1973"/>
              <w:listItem w:displayText="1974" w:value="1974"/>
              <w:listItem w:displayText="1975" w:value="1975"/>
              <w:listItem w:displayText="1976" w:value="1976"/>
              <w:listItem w:displayText="1977" w:value="1977"/>
              <w:listItem w:displayText="1978" w:value="1978"/>
              <w:listItem w:displayText="1979" w:value="1979"/>
              <w:listItem w:displayText="1980" w:value="1980"/>
              <w:listItem w:displayText="1981" w:value="1981"/>
              <w:listItem w:displayText="1982" w:value="1982"/>
              <w:listItem w:displayText="1983" w:value="1983"/>
              <w:listItem w:displayText="1984" w:value="1984"/>
              <w:listItem w:displayText="1985" w:value="1985"/>
              <w:listItem w:displayText="1986" w:value="1986"/>
              <w:listItem w:displayText="1987" w:value="1987"/>
              <w:listItem w:displayText="1988" w:value="1988"/>
              <w:listItem w:displayText="1989" w:value="1989"/>
              <w:listItem w:displayText="1990" w:value="1990"/>
              <w:listItem w:displayText="1991" w:value="1991"/>
              <w:listItem w:displayText="1992" w:value="1992"/>
              <w:listItem w:displayText="1993" w:value="1993"/>
              <w:listItem w:displayText="1994" w:value="1994"/>
              <w:listItem w:displayText="1995" w:value="1995"/>
              <w:listItem w:displayText="1996" w:value="1996"/>
              <w:listItem w:displayText="1997" w:value="1997"/>
              <w:listItem w:displayText="1998" w:value="1998"/>
              <w:listItem w:displayText="1999" w:value="1999"/>
              <w:listItem w:displayText="2000" w:value="2000"/>
              <w:listItem w:displayText="2001" w:value="2001"/>
              <w:listItem w:displayText="2002" w:value="2002"/>
              <w:listItem w:displayText="2003" w:value="2003"/>
              <w:listItem w:displayText="2004" w:value="2004"/>
              <w:listItem w:displayText="2005" w:value="2005"/>
              <w:listItem w:displayText="2006" w:value="2006"/>
              <w:listItem w:displayText="2007" w:value="2007"/>
              <w:listItem w:displayText="2008" w:value="2008"/>
              <w:listItem w:displayText="2009" w:value="2009"/>
              <w:listItem w:displayText="2010" w:value="2010"/>
            </w:dropDownList>
          </w:sdtPr>
          <w:sdtEndPr/>
          <w:sdtContent>
            <w:tc>
              <w:tcPr>
                <w:tcW w:w="917" w:type="dxa"/>
                <w:vAlign w:val="center"/>
              </w:tcPr>
              <w:p w14:paraId="53179909" w14:textId="77777777" w:rsidR="003F25FE" w:rsidRPr="009326E2" w:rsidRDefault="003F25FE" w:rsidP="00A828B2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hoose an item.</w:t>
                </w:r>
              </w:p>
            </w:tc>
          </w:sdtContent>
        </w:sdt>
      </w:tr>
      <w:tr w:rsidR="003F25FE" w:rsidRPr="009326E2" w14:paraId="12FA8F81" w14:textId="77777777" w:rsidTr="00457F67">
        <w:tc>
          <w:tcPr>
            <w:tcW w:w="1458" w:type="dxa"/>
            <w:gridSpan w:val="3"/>
            <w:tcBorders>
              <w:right w:val="nil"/>
            </w:tcBorders>
            <w:vAlign w:val="center"/>
          </w:tcPr>
          <w:p w14:paraId="5BE8A49A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Email address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-1923948975"/>
            <w:placeholder>
              <w:docPart w:val="F38C4DA51CA6484C8CE5AB8DFD46E4A4"/>
            </w:placeholder>
            <w:showingPlcHdr/>
          </w:sdtPr>
          <w:sdtEndPr/>
          <w:sdtContent>
            <w:tc>
              <w:tcPr>
                <w:tcW w:w="7785" w:type="dxa"/>
                <w:gridSpan w:val="12"/>
                <w:tcBorders>
                  <w:left w:val="nil"/>
                </w:tcBorders>
                <w:vAlign w:val="center"/>
              </w:tcPr>
              <w:p w14:paraId="06FF80BD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</w:tr>
      <w:tr w:rsidR="003F25FE" w:rsidRPr="009326E2" w14:paraId="3CF95BA1" w14:textId="77777777" w:rsidTr="00457F67">
        <w:tc>
          <w:tcPr>
            <w:tcW w:w="1674" w:type="dxa"/>
            <w:gridSpan w:val="4"/>
            <w:tcBorders>
              <w:right w:val="nil"/>
            </w:tcBorders>
            <w:vAlign w:val="center"/>
          </w:tcPr>
          <w:p w14:paraId="31600E39" w14:textId="77777777" w:rsidR="003F25FE" w:rsidRPr="009326E2" w:rsidRDefault="003F25FE" w:rsidP="008E0985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hone no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  <w:lang w:val="en-AU"/>
            </w:rPr>
            <w:id w:val="629441137"/>
            <w:placeholder>
              <w:docPart w:val="1D2BA66D27C8481E8B78CC6039A10AA1"/>
            </w:placeholder>
            <w:showingPlcHdr/>
          </w:sdtPr>
          <w:sdtEndPr/>
          <w:sdtContent>
            <w:tc>
              <w:tcPr>
                <w:tcW w:w="7569" w:type="dxa"/>
                <w:gridSpan w:val="11"/>
                <w:tcBorders>
                  <w:left w:val="nil"/>
                </w:tcBorders>
                <w:vAlign w:val="center"/>
              </w:tcPr>
              <w:p w14:paraId="4D0E69B0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</w:tr>
      <w:tr w:rsidR="003F25FE" w:rsidRPr="009326E2" w14:paraId="409764F9" w14:textId="77777777" w:rsidTr="007D5AC2">
        <w:trPr>
          <w:trHeight w:val="1112"/>
        </w:trPr>
        <w:tc>
          <w:tcPr>
            <w:tcW w:w="9243" w:type="dxa"/>
            <w:gridSpan w:val="15"/>
            <w:vAlign w:val="center"/>
          </w:tcPr>
          <w:p w14:paraId="453D0F66" w14:textId="77777777" w:rsidR="003F25FE" w:rsidRPr="009326E2" w:rsidRDefault="003F25FE" w:rsidP="00A61FCA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Residential address </w:t>
            </w:r>
            <w:proofErr w:type="gramStart"/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-  Street</w:t>
            </w:r>
            <w:proofErr w:type="gramEnd"/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number and name</w:t>
            </w:r>
          </w:p>
          <w:sdt>
            <w:sdt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id w:val="-2051834940"/>
              <w:placeholder>
                <w:docPart w:val="E75528B078494708B6DBA64C000CD195"/>
              </w:placeholder>
              <w:showingPlcHdr/>
            </w:sdtPr>
            <w:sdtEndPr/>
            <w:sdtContent>
              <w:p w14:paraId="528482B6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sdtContent>
          </w:sdt>
        </w:tc>
      </w:tr>
      <w:tr w:rsidR="003F25FE" w:rsidRPr="009326E2" w14:paraId="5D2A7331" w14:textId="77777777" w:rsidTr="00457F67">
        <w:trPr>
          <w:trHeight w:val="215"/>
        </w:trPr>
        <w:tc>
          <w:tcPr>
            <w:tcW w:w="1074" w:type="dxa"/>
            <w:tcBorders>
              <w:bottom w:val="single" w:sz="4" w:space="0" w:color="auto"/>
              <w:right w:val="nil"/>
            </w:tcBorders>
            <w:vAlign w:val="center"/>
          </w:tcPr>
          <w:p w14:paraId="0B096AAB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Suburb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1636061869"/>
            <w:placeholder>
              <w:docPart w:val="14EDD7674864411288D23CAE3594F05E"/>
            </w:placeholder>
            <w:showingPlcHdr/>
          </w:sdtPr>
          <w:sdtEndPr/>
          <w:sdtContent>
            <w:tc>
              <w:tcPr>
                <w:tcW w:w="8169" w:type="dxa"/>
                <w:gridSpan w:val="14"/>
                <w:tcBorders>
                  <w:left w:val="nil"/>
                  <w:bottom w:val="single" w:sz="4" w:space="0" w:color="auto"/>
                </w:tcBorders>
                <w:vAlign w:val="center"/>
              </w:tcPr>
              <w:p w14:paraId="034DDD2B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</w:tr>
      <w:tr w:rsidR="003F25FE" w:rsidRPr="009326E2" w14:paraId="242A320A" w14:textId="77777777" w:rsidTr="00457F67">
        <w:trPr>
          <w:trHeight w:val="215"/>
        </w:trPr>
        <w:tc>
          <w:tcPr>
            <w:tcW w:w="1074" w:type="dxa"/>
            <w:tcBorders>
              <w:bottom w:val="single" w:sz="4" w:space="0" w:color="auto"/>
              <w:right w:val="nil"/>
            </w:tcBorders>
            <w:vAlign w:val="center"/>
          </w:tcPr>
          <w:p w14:paraId="4091FDF6" w14:textId="77777777" w:rsidR="003F25FE" w:rsidRPr="009326E2" w:rsidRDefault="003F25FE" w:rsidP="00B50686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Postcode 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-477999952"/>
            <w:placeholder>
              <w:docPart w:val="66B7233C313D428BBDA1F63E600D3AB0"/>
            </w:placeholder>
            <w:showingPlcHdr/>
          </w:sdtPr>
          <w:sdtEndPr/>
          <w:sdtContent>
            <w:tc>
              <w:tcPr>
                <w:tcW w:w="2463" w:type="dxa"/>
                <w:gridSpan w:val="5"/>
                <w:tcBorders>
                  <w:left w:val="nil"/>
                  <w:bottom w:val="single" w:sz="4" w:space="0" w:color="auto"/>
                </w:tcBorders>
                <w:vAlign w:val="center"/>
              </w:tcPr>
              <w:p w14:paraId="3BC8AB12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  <w:tc>
          <w:tcPr>
            <w:tcW w:w="1444" w:type="dxa"/>
            <w:gridSpan w:val="2"/>
            <w:tcBorders>
              <w:right w:val="nil"/>
            </w:tcBorders>
            <w:vAlign w:val="center"/>
          </w:tcPr>
          <w:p w14:paraId="1C57B02D" w14:textId="77777777" w:rsidR="003F25FE" w:rsidRPr="009326E2" w:rsidRDefault="003F25FE" w:rsidP="00A828B2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State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1725717024"/>
            <w:placeholder>
              <w:docPart w:val="DefaultPlaceholder_1082065159"/>
            </w:placeholder>
            <w:showingPlcHdr/>
            <w:dropDownList>
              <w:listItem w:value="Choose an item."/>
              <w:listItem w:displayText="ACT" w:value="ACT"/>
              <w:listItem w:displayText="NSW" w:value="NSW"/>
              <w:listItem w:displayText="NT" w:value="NT"/>
              <w:listItem w:displayText="QLD" w:value="QLD"/>
              <w:listItem w:displayText="SA" w:value="SA"/>
              <w:listItem w:displayText="TAS" w:value="TAS"/>
              <w:listItem w:displayText="VIC" w:value="VIC"/>
              <w:listItem w:displayText="WA" w:value="WA"/>
            </w:dropDownList>
          </w:sdtPr>
          <w:sdtEndPr/>
          <w:sdtContent>
            <w:tc>
              <w:tcPr>
                <w:tcW w:w="4262" w:type="dxa"/>
                <w:gridSpan w:val="7"/>
                <w:tcBorders>
                  <w:left w:val="nil"/>
                </w:tcBorders>
              </w:tcPr>
              <w:p w14:paraId="6B0E71A2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hoose an item.</w:t>
                </w:r>
              </w:p>
            </w:tc>
          </w:sdtContent>
        </w:sdt>
      </w:tr>
      <w:tr w:rsidR="00457F67" w:rsidRPr="009326E2" w14:paraId="498305CF" w14:textId="77777777" w:rsidTr="00D64D87">
        <w:tc>
          <w:tcPr>
            <w:tcW w:w="9243" w:type="dxa"/>
            <w:gridSpan w:val="15"/>
            <w:tcBorders>
              <w:bottom w:val="single" w:sz="4" w:space="0" w:color="auto"/>
            </w:tcBorders>
            <w:vAlign w:val="center"/>
          </w:tcPr>
          <w:p w14:paraId="01CE698D" w14:textId="77777777" w:rsidR="00457F67" w:rsidRPr="009326E2" w:rsidRDefault="00457F67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*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Unique Student Identifier:</w:t>
            </w:r>
          </w:p>
          <w:p w14:paraId="66B3F760" w14:textId="77777777" w:rsidR="00457F67" w:rsidRPr="009326E2" w:rsidRDefault="00457F67" w:rsidP="003F25FE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From 1 January</w:t>
            </w:r>
            <w:r w:rsidR="009326E2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2015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National Training Masters can </w:t>
            </w:r>
            <w:r w:rsidRPr="00DB2271">
              <w:rPr>
                <w:rFonts w:asciiTheme="minorHAnsi" w:hAnsiTheme="minorHAnsi" w:cstheme="minorHAnsi"/>
                <w:noProof/>
                <w:sz w:val="20"/>
                <w:szCs w:val="20"/>
                <w:lang w:val="en-AU"/>
              </w:rPr>
              <w:t>be prevented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from issuing you with a nationally recognised VET qualification or statement of attainment when you complete your course if you do not have a Unique Student Identifier</w:t>
            </w:r>
            <w:r w:rsidR="007D6FFF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USI)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. If you have not yet obtained a </w:t>
            </w:r>
            <w:r w:rsidRPr="00DB2271">
              <w:rPr>
                <w:rFonts w:asciiTheme="minorHAnsi" w:hAnsiTheme="minorHAnsi" w:cstheme="minorHAnsi"/>
                <w:noProof/>
                <w:sz w:val="20"/>
                <w:szCs w:val="20"/>
                <w:lang w:val="en-AU"/>
              </w:rPr>
              <w:t>USI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you can apply for it directly at </w:t>
            </w:r>
            <w:hyperlink r:id="rId10" w:history="1">
              <w:r w:rsidRPr="009326E2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val="en-AU"/>
                </w:rPr>
                <w:t>www.usi.gov.au</w:t>
              </w:r>
            </w:hyperlink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n </w:t>
            </w:r>
            <w:r w:rsidR="007D6FFF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a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computer or mobile device</w:t>
            </w:r>
          </w:p>
          <w:p w14:paraId="2125FDB6" w14:textId="77777777" w:rsidR="00457F67" w:rsidRPr="009326E2" w:rsidRDefault="00457F67" w:rsidP="005D7B6A">
            <w:pPr>
              <w:spacing w:after="120"/>
              <w:rPr>
                <w:rFonts w:asciiTheme="minorHAnsi" w:hAnsiTheme="minorHAnsi" w:cstheme="minorHAnsi"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Enter your USI here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412054471"/>
                <w:placeholder>
                  <w:docPart w:val="F0FB3437755A4FB49287DD7527CDB250"/>
                </w:placeholder>
                <w:showingPlcHdr/>
                <w:text/>
              </w:sdtPr>
              <w:sdtEndPr/>
              <w:sdtContent>
                <w:r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</w:p>
        </w:tc>
      </w:tr>
    </w:tbl>
    <w:p w14:paraId="4282B61C" w14:textId="77777777" w:rsidR="006D024B" w:rsidRDefault="006D024B">
      <w:r>
        <w:br w:type="page"/>
      </w:r>
    </w:p>
    <w:tbl>
      <w:tblPr>
        <w:tblStyle w:val="TableGrid"/>
        <w:tblW w:w="9243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9243"/>
      </w:tblGrid>
      <w:tr w:rsidR="003F25FE" w:rsidRPr="009326E2" w14:paraId="7825A7DE" w14:textId="77777777" w:rsidTr="006D024B">
        <w:tc>
          <w:tcPr>
            <w:tcW w:w="9243" w:type="dxa"/>
            <w:tcBorders>
              <w:left w:val="nil"/>
              <w:right w:val="nil"/>
            </w:tcBorders>
          </w:tcPr>
          <w:p w14:paraId="2B9116D5" w14:textId="77777777" w:rsidR="003F25FE" w:rsidRPr="009326E2" w:rsidRDefault="003F25FE" w:rsidP="00652235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lastRenderedPageBreak/>
              <w:t xml:space="preserve">SECTION 2 </w:t>
            </w:r>
            <w:r w:rsidR="00C470EC"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–</w:t>
            </w: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 EMPLOYMENT</w:t>
            </w:r>
            <w:r w:rsidR="00C470EC"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 &amp; CURRENT STUDY</w:t>
            </w:r>
          </w:p>
        </w:tc>
      </w:tr>
      <w:tr w:rsidR="002A1635" w:rsidRPr="009326E2" w14:paraId="2C438EB6" w14:textId="77777777" w:rsidTr="006D024B">
        <w:tc>
          <w:tcPr>
            <w:tcW w:w="9243" w:type="dxa"/>
          </w:tcPr>
          <w:p w14:paraId="57A5DC38" w14:textId="77777777" w:rsidR="002A1635" w:rsidRPr="009326E2" w:rsidRDefault="002A1635" w:rsidP="009A6C11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 xml:space="preserve">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Which of the following best describes your current employment</w:t>
            </w:r>
            <w:r w:rsidR="00C470EC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nd current study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status?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select one only)</w:t>
            </w:r>
          </w:p>
          <w:p w14:paraId="10FE31D4" w14:textId="77777777" w:rsidR="006D024B" w:rsidRPr="009326E2" w:rsidRDefault="0038737E" w:rsidP="006D024B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92028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24B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Full-time emp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l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oyee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                              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21909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Employed - unpaid worker in a family business</w:t>
            </w:r>
          </w:p>
          <w:p w14:paraId="02CA518F" w14:textId="77777777" w:rsidR="006D024B" w:rsidRPr="009326E2" w:rsidRDefault="0038737E" w:rsidP="006D024B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3289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24B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Unemployed - seeking full-time employment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739918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Unemployed - seeking part-time or casual work</w:t>
            </w:r>
          </w:p>
          <w:p w14:paraId="26A78FA0" w14:textId="77777777" w:rsidR="006D024B" w:rsidRPr="009326E2" w:rsidRDefault="0038737E" w:rsidP="006D024B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80232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24B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t employed - not seeking employment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324888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art-time or casual employee</w:t>
            </w:r>
          </w:p>
          <w:p w14:paraId="053DBB35" w14:textId="77777777" w:rsidR="006D024B" w:rsidRPr="009326E2" w:rsidRDefault="0038737E" w:rsidP="00457F67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541338213"/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 w:val="20"/>
                      <w:szCs w:val="20"/>
                      <w:lang w:val="en-AU"/>
                    </w:rPr>
                    <w:id w:val="-11212965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D024B" w:rsidRPr="009326E2">
                      <w:rPr>
                        <w:rFonts w:ascii="MS Gothic" w:eastAsia="MS Gothic" w:hAnsi="MS Gothic" w:cstheme="minorHAnsi"/>
                        <w:sz w:val="20"/>
                        <w:szCs w:val="20"/>
                        <w:lang w:val="en-AU"/>
                      </w:rPr>
                      <w:t>☐</w:t>
                    </w:r>
                  </w:sdtContent>
                </w:sdt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Self-employed - not employing others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725723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Employer</w:t>
            </w:r>
          </w:p>
        </w:tc>
      </w:tr>
    </w:tbl>
    <w:p w14:paraId="36C6A745" w14:textId="77777777" w:rsidR="00E02A8B" w:rsidRPr="009326E2" w:rsidRDefault="00E02A8B">
      <w:pPr>
        <w:rPr>
          <w:lang w:val="en-AU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06"/>
        <w:gridCol w:w="5537"/>
      </w:tblGrid>
      <w:tr w:rsidR="000B0247" w:rsidRPr="009326E2" w14:paraId="291138AB" w14:textId="77777777" w:rsidTr="00A61FCA">
        <w:tc>
          <w:tcPr>
            <w:tcW w:w="9243" w:type="dxa"/>
            <w:gridSpan w:val="2"/>
            <w:tcBorders>
              <w:top w:val="nil"/>
              <w:left w:val="nil"/>
              <w:right w:val="nil"/>
            </w:tcBorders>
          </w:tcPr>
          <w:p w14:paraId="7E0BE305" w14:textId="77777777" w:rsidR="00611759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SECTION 3 - LANGUAGE </w:t>
            </w:r>
            <w:r w:rsidR="008D65B8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&amp;</w:t>
            </w: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 CULTURE</w:t>
            </w:r>
          </w:p>
        </w:tc>
      </w:tr>
      <w:tr w:rsidR="000B0247" w:rsidRPr="009326E2" w14:paraId="4641D847" w14:textId="77777777" w:rsidTr="00A61FCA">
        <w:tc>
          <w:tcPr>
            <w:tcW w:w="3706" w:type="dxa"/>
          </w:tcPr>
          <w:p w14:paraId="14B7C9B9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In which country </w:t>
            </w:r>
            <w:proofErr w:type="gramStart"/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were</w:t>
            </w:r>
            <w:proofErr w:type="gramEnd"/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you born?</w:t>
            </w:r>
          </w:p>
          <w:p w14:paraId="69C26A43" w14:textId="77777777" w:rsidR="000B0247" w:rsidRPr="009326E2" w:rsidRDefault="003873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298760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Australia</w:t>
            </w:r>
          </w:p>
          <w:p w14:paraId="6273850C" w14:textId="77777777" w:rsidR="00DD17DA" w:rsidRPr="009326E2" w:rsidRDefault="003873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67126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Other</w:t>
            </w:r>
            <w:r w:rsidR="00F554F0"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 </w:t>
            </w:r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nationality (if not Australian)</w:t>
            </w:r>
            <w:r w:rsidR="009218A4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:</w:t>
            </w:r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br/>
            </w:r>
            <w:sdt>
              <w:sdtPr>
                <w:rPr>
                  <w:rFonts w:asciiTheme="minorHAnsi" w:hAnsiTheme="minorHAnsi"/>
                  <w:sz w:val="20"/>
                  <w:szCs w:val="20"/>
                  <w:lang w:val="en-AU"/>
                </w:rPr>
                <w:id w:val="1428618056"/>
                <w:placeholder>
                  <w:docPart w:val="D349C35EF256493D9A9C099FA76BD8A2"/>
                </w:placeholder>
                <w:showingPlcHdr/>
                <w:text/>
              </w:sdtPr>
              <w:sdtEndPr/>
              <w:sdtContent>
                <w:r w:rsidR="00457F67"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</w:p>
        </w:tc>
        <w:tc>
          <w:tcPr>
            <w:tcW w:w="5537" w:type="dxa"/>
          </w:tcPr>
          <w:p w14:paraId="04C40F1B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Do you speak a language other than English at home?</w:t>
            </w:r>
          </w:p>
          <w:p w14:paraId="708427F1" w14:textId="77777777" w:rsidR="000B0247" w:rsidRPr="009326E2" w:rsidRDefault="003873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7555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18FD3E0B" w14:textId="77777777" w:rsidR="000B0247" w:rsidRPr="009326E2" w:rsidRDefault="003873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34648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8A4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</w:t>
            </w:r>
            <w:r w:rsidR="000B0247" w:rsidRPr="009326E2">
              <w:rPr>
                <w:rFonts w:asciiTheme="minorHAnsi" w:hAnsiTheme="minorHAnsi" w:cstheme="minorHAnsi"/>
                <w:sz w:val="24"/>
                <w:szCs w:val="20"/>
                <w:lang w:val="en-AU"/>
              </w:rPr>
              <w:t xml:space="preserve"> </w:t>
            </w:r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(please specify)</w:t>
            </w:r>
            <w:r w:rsidR="009218A4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: </w:t>
            </w:r>
            <w:r w:rsidR="00595941" w:rsidRPr="009326E2">
              <w:rPr>
                <w:rFonts w:asciiTheme="minorHAnsi" w:hAnsiTheme="minorHAnsi" w:cstheme="minorHAnsi"/>
                <w:sz w:val="24"/>
                <w:szCs w:val="20"/>
                <w:lang w:val="en-AU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sz w:val="24"/>
                  <w:szCs w:val="20"/>
                  <w:lang w:val="en-AU"/>
                </w:rPr>
                <w:id w:val="-665704158"/>
                <w:placeholder>
                  <w:docPart w:val="9889370ADB7846B78ED4C676ABBD8BB8"/>
                </w:placeholder>
                <w:showingPlcHdr/>
                <w:text/>
              </w:sdtPr>
              <w:sdtEndPr/>
              <w:sdtContent>
                <w:r w:rsidR="00457F67"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4"/>
                <w:szCs w:val="20"/>
                <w:lang w:val="en-AU"/>
              </w:rPr>
              <w:t xml:space="preserve">          </w:t>
            </w:r>
          </w:p>
        </w:tc>
      </w:tr>
      <w:tr w:rsidR="000B0247" w:rsidRPr="009326E2" w14:paraId="67413AEE" w14:textId="77777777" w:rsidTr="00EB735D">
        <w:trPr>
          <w:trHeight w:val="1119"/>
        </w:trPr>
        <w:tc>
          <w:tcPr>
            <w:tcW w:w="3706" w:type="dxa"/>
            <w:tcBorders>
              <w:bottom w:val="single" w:sz="4" w:space="0" w:color="auto"/>
            </w:tcBorders>
          </w:tcPr>
          <w:p w14:paraId="6713030B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How well do you speak English?</w:t>
            </w:r>
            <w:r w:rsidR="00407BCA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if you answered ‘yes’ to </w:t>
            </w:r>
            <w:r w:rsidR="00407BCA" w:rsidRPr="00034298">
              <w:rPr>
                <w:rFonts w:asciiTheme="minorHAnsi" w:hAnsiTheme="minorHAnsi" w:cstheme="minorHAnsi"/>
                <w:noProof/>
                <w:sz w:val="20"/>
                <w:szCs w:val="20"/>
                <w:lang w:val="en-AU"/>
              </w:rPr>
              <w:t>previous</w:t>
            </w:r>
            <w:r w:rsidR="00407BCA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question)</w:t>
            </w:r>
          </w:p>
          <w:p w14:paraId="5F68A25F" w14:textId="77777777" w:rsidR="000B0247" w:rsidRPr="009326E2" w:rsidRDefault="003873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32059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Very well</w:t>
            </w:r>
          </w:p>
          <w:p w14:paraId="4C2A0D7F" w14:textId="77777777" w:rsidR="000B0247" w:rsidRPr="009326E2" w:rsidRDefault="003873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24494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Well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          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sym w:font="Wingdings" w:char="F072"/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Not well</w:t>
            </w:r>
          </w:p>
        </w:tc>
        <w:tc>
          <w:tcPr>
            <w:tcW w:w="5537" w:type="dxa"/>
            <w:tcBorders>
              <w:bottom w:val="single" w:sz="4" w:space="0" w:color="auto"/>
            </w:tcBorders>
          </w:tcPr>
          <w:p w14:paraId="0454AC10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re you of Aboriginal or Torres Strait Islander origin?</w:t>
            </w:r>
          </w:p>
          <w:p w14:paraId="3F599D02" w14:textId="77777777" w:rsidR="000B0247" w:rsidRPr="009326E2" w:rsidRDefault="003873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796267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6BE91C3B" w14:textId="77777777" w:rsidR="000B0247" w:rsidRPr="009326E2" w:rsidRDefault="003873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585187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, Aboriginal</w:t>
            </w:r>
          </w:p>
          <w:p w14:paraId="68ED00B6" w14:textId="77777777" w:rsidR="000B0247" w:rsidRPr="009326E2" w:rsidRDefault="003873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47832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, Torres Strait Islander</w:t>
            </w:r>
          </w:p>
        </w:tc>
      </w:tr>
      <w:tr w:rsidR="000B0247" w:rsidRPr="009326E2" w14:paraId="305E6DE1" w14:textId="77777777" w:rsidTr="00A61FCA">
        <w:tc>
          <w:tcPr>
            <w:tcW w:w="9243" w:type="dxa"/>
            <w:gridSpan w:val="2"/>
            <w:tcBorders>
              <w:left w:val="nil"/>
              <w:right w:val="nil"/>
            </w:tcBorders>
          </w:tcPr>
          <w:p w14:paraId="4C7E9D1E" w14:textId="77777777"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SECTION 4 - EDUCATION</w:t>
            </w:r>
          </w:p>
        </w:tc>
      </w:tr>
      <w:tr w:rsidR="000B0247" w:rsidRPr="009326E2" w14:paraId="41C3B1DE" w14:textId="77777777" w:rsidTr="00EB735D">
        <w:trPr>
          <w:trHeight w:val="3934"/>
        </w:trPr>
        <w:tc>
          <w:tcPr>
            <w:tcW w:w="3706" w:type="dxa"/>
            <w:tcBorders>
              <w:bottom w:val="single" w:sz="4" w:space="0" w:color="auto"/>
            </w:tcBorders>
          </w:tcPr>
          <w:p w14:paraId="31AA0C62" w14:textId="77777777" w:rsidR="000B0247" w:rsidRPr="009326E2" w:rsidRDefault="000B0247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What is the highest level of schooling you have completed?</w:t>
            </w:r>
          </w:p>
          <w:p w14:paraId="63A9D58E" w14:textId="77777777" w:rsidR="000B0247" w:rsidRPr="009326E2" w:rsidRDefault="003873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767999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12 or equivalent</w:t>
            </w:r>
          </w:p>
          <w:p w14:paraId="05728D25" w14:textId="77777777" w:rsidR="000B0247" w:rsidRPr="009326E2" w:rsidRDefault="003873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70380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11 or equivalent</w:t>
            </w:r>
          </w:p>
          <w:p w14:paraId="169D6EC7" w14:textId="77777777" w:rsidR="000B0247" w:rsidRPr="009326E2" w:rsidRDefault="003873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63480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10 or equivalent</w:t>
            </w:r>
          </w:p>
          <w:p w14:paraId="30AF93D2" w14:textId="77777777" w:rsidR="000B0247" w:rsidRPr="009326E2" w:rsidRDefault="003873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227115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Year 9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equivalent</w:t>
            </w:r>
          </w:p>
          <w:p w14:paraId="5AC6BCB9" w14:textId="77777777" w:rsidR="000B0247" w:rsidRPr="009326E2" w:rsidRDefault="003873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10505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8 or below</w:t>
            </w:r>
          </w:p>
          <w:p w14:paraId="1542F275" w14:textId="77777777" w:rsidR="000B0247" w:rsidRPr="009326E2" w:rsidRDefault="003873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968161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 am still attending school</w:t>
            </w:r>
          </w:p>
          <w:p w14:paraId="445C1F89" w14:textId="77777777" w:rsidR="000B0247" w:rsidRPr="009326E2" w:rsidRDefault="00C14EB3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* </w:t>
            </w:r>
            <w:r w:rsidR="000B0247"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What year did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you complete that level of schooling?</w:t>
            </w:r>
          </w:p>
          <w:sdt>
            <w:sdtPr>
              <w:rPr>
                <w:rFonts w:asciiTheme="minorHAnsi" w:hAnsiTheme="minorHAnsi" w:cstheme="minorHAnsi"/>
                <w:sz w:val="20"/>
                <w:szCs w:val="20"/>
                <w:lang w:val="en-AU"/>
              </w:rPr>
              <w:id w:val="782093"/>
              <w:placeholder>
                <w:docPart w:val="78F1DB75506A45D4A311BE99AF133EE1"/>
              </w:placeholder>
              <w:showingPlcHdr/>
            </w:sdtPr>
            <w:sdtEndPr/>
            <w:sdtContent>
              <w:p w14:paraId="1D32AAFB" w14:textId="77777777" w:rsidR="000B0247" w:rsidRPr="009326E2" w:rsidRDefault="00611759" w:rsidP="006D024B">
                <w:pPr>
                  <w:tabs>
                    <w:tab w:val="left" w:pos="3972"/>
                  </w:tabs>
                  <w:spacing w:before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sdtContent>
          </w:sdt>
        </w:tc>
        <w:tc>
          <w:tcPr>
            <w:tcW w:w="5537" w:type="dxa"/>
            <w:tcBorders>
              <w:bottom w:val="single" w:sz="4" w:space="0" w:color="auto"/>
            </w:tcBorders>
          </w:tcPr>
          <w:p w14:paraId="3BD61B5A" w14:textId="77777777" w:rsidR="000B0247" w:rsidRPr="009326E2" w:rsidRDefault="000B0247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Have you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completed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ny of the following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qualifications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:</w:t>
            </w:r>
          </w:p>
          <w:p w14:paraId="1FE42011" w14:textId="77777777" w:rsidR="000B0247" w:rsidRPr="009326E2" w:rsidRDefault="003873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77104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0DAEF3E3" w14:textId="77777777" w:rsidR="000B0247" w:rsidRPr="009326E2" w:rsidRDefault="003873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896435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 (please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tick any applicable boxes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)</w:t>
            </w:r>
          </w:p>
          <w:p w14:paraId="0BCEF86D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484863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Bachelor degree or higher</w:t>
            </w:r>
          </w:p>
          <w:p w14:paraId="1E1D207A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08187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dvanced diploma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ssociate degree</w:t>
            </w:r>
          </w:p>
          <w:p w14:paraId="5E73A89B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4168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Diploma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</w:t>
            </w:r>
            <w:r w:rsidR="007430C6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ssociate diploma</w:t>
            </w:r>
          </w:p>
          <w:p w14:paraId="16183CAB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595530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IV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</w:t>
            </w:r>
            <w:r w:rsidR="007430C6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dvanced certificate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/technician  </w:t>
            </w:r>
          </w:p>
          <w:p w14:paraId="3ADC375A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17536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III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t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rade certificate</w:t>
            </w:r>
          </w:p>
          <w:p w14:paraId="2D443942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48138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II</w:t>
            </w:r>
          </w:p>
          <w:p w14:paraId="2D557058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51619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1</w:t>
            </w:r>
          </w:p>
        </w:tc>
      </w:tr>
      <w:tr w:rsidR="000B0247" w:rsidRPr="009326E2" w14:paraId="7BF86AFD" w14:textId="77777777" w:rsidTr="00A61FCA">
        <w:tc>
          <w:tcPr>
            <w:tcW w:w="9243" w:type="dxa"/>
            <w:gridSpan w:val="2"/>
            <w:tcBorders>
              <w:left w:val="nil"/>
              <w:right w:val="nil"/>
            </w:tcBorders>
          </w:tcPr>
          <w:p w14:paraId="0B8B5995" w14:textId="77777777"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SECTION 5 - DISABILITY</w:t>
            </w:r>
          </w:p>
        </w:tc>
      </w:tr>
      <w:tr w:rsidR="000B0247" w:rsidRPr="009326E2" w14:paraId="3A58BE31" w14:textId="77777777" w:rsidTr="00EB735D">
        <w:trPr>
          <w:trHeight w:val="4041"/>
        </w:trPr>
        <w:tc>
          <w:tcPr>
            <w:tcW w:w="3706" w:type="dxa"/>
          </w:tcPr>
          <w:p w14:paraId="042D5F27" w14:textId="77777777" w:rsidR="000B0247" w:rsidRPr="009326E2" w:rsidRDefault="000B0247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Do you consider that you have a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disability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?</w:t>
            </w:r>
          </w:p>
          <w:p w14:paraId="5BA81CBB" w14:textId="77777777" w:rsidR="000B0247" w:rsidRPr="009326E2" w:rsidRDefault="003873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750990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  <w:r w:rsidR="00611759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continue to Section 6)</w:t>
            </w:r>
          </w:p>
          <w:p w14:paraId="5B63094C" w14:textId="77777777" w:rsidR="000B0247" w:rsidRPr="009326E2" w:rsidRDefault="003873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701788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0B0247"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Yes</w:t>
            </w:r>
          </w:p>
          <w:p w14:paraId="0168A0E0" w14:textId="77777777" w:rsidR="000B0247" w:rsidRPr="009326E2" w:rsidRDefault="000B0247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If you selected </w:t>
            </w:r>
            <w:r w:rsidR="00457F67"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YES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do you require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extra support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with your study?</w:t>
            </w:r>
          </w:p>
          <w:p w14:paraId="25F052F2" w14:textId="77777777" w:rsidR="000B0247" w:rsidRPr="009326E2" w:rsidRDefault="003873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2121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0FAACFC8" w14:textId="77777777" w:rsidR="000B0247" w:rsidRPr="009326E2" w:rsidRDefault="003873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774402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 (please indicate </w:t>
            </w:r>
            <w:r w:rsidR="000B0247" w:rsidRPr="00034298">
              <w:rPr>
                <w:rFonts w:asciiTheme="minorHAnsi" w:hAnsiTheme="minorHAnsi" w:cstheme="minorHAnsi"/>
                <w:noProof/>
                <w:sz w:val="20"/>
                <w:szCs w:val="20"/>
                <w:lang w:val="en-AU"/>
              </w:rPr>
              <w:t>type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f support)</w:t>
            </w:r>
          </w:p>
          <w:sdt>
            <w:sdtPr>
              <w:rPr>
                <w:rFonts w:asciiTheme="minorHAnsi" w:hAnsiTheme="minorHAnsi" w:cstheme="minorHAnsi"/>
                <w:sz w:val="20"/>
                <w:szCs w:val="20"/>
                <w:lang w:val="en-AU"/>
              </w:rPr>
              <w:id w:val="1291167969"/>
              <w:placeholder>
                <w:docPart w:val="68046A276C114C6491964F40DCA9921D"/>
              </w:placeholder>
              <w:showingPlcHdr/>
            </w:sdtPr>
            <w:sdtEndPr/>
            <w:sdtContent>
              <w:p w14:paraId="26F1DDAC" w14:textId="77777777" w:rsidR="000B0247" w:rsidRPr="009326E2" w:rsidRDefault="008329A7" w:rsidP="00EB735D">
                <w:pPr>
                  <w:tabs>
                    <w:tab w:val="left" w:pos="3972"/>
                  </w:tabs>
                  <w:spacing w:before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sdtContent>
          </w:sdt>
        </w:tc>
        <w:tc>
          <w:tcPr>
            <w:tcW w:w="5537" w:type="dxa"/>
          </w:tcPr>
          <w:p w14:paraId="27D1DF8C" w14:textId="77777777" w:rsidR="000B0247" w:rsidRPr="009326E2" w:rsidRDefault="000B0247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If you selected yes, please indicate which area?</w:t>
            </w:r>
          </w:p>
          <w:p w14:paraId="3979C7B4" w14:textId="77777777" w:rsidR="000B0247" w:rsidRPr="009326E2" w:rsidRDefault="003873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007406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Hearing/deaf </w:t>
            </w:r>
          </w:p>
          <w:p w14:paraId="0FEF0B50" w14:textId="77777777" w:rsidR="000B0247" w:rsidRPr="009326E2" w:rsidRDefault="003873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428342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hysical</w:t>
            </w:r>
          </w:p>
          <w:p w14:paraId="6091BFCC" w14:textId="77777777" w:rsidR="00457F67" w:rsidRPr="009326E2" w:rsidRDefault="003873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354237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F67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ntellectual</w:t>
            </w:r>
          </w:p>
          <w:p w14:paraId="5277D6BD" w14:textId="77777777" w:rsidR="00457F67" w:rsidRPr="009326E2" w:rsidRDefault="003873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88191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F67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Learning</w:t>
            </w:r>
          </w:p>
          <w:p w14:paraId="5A76047F" w14:textId="77777777" w:rsidR="00457F67" w:rsidRPr="009326E2" w:rsidRDefault="003873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635606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F67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Mental health</w:t>
            </w:r>
          </w:p>
          <w:p w14:paraId="7C97754B" w14:textId="77777777" w:rsidR="000B0247" w:rsidRPr="009326E2" w:rsidRDefault="003873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27143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Acquired brain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injury</w:t>
            </w:r>
          </w:p>
          <w:p w14:paraId="597BB36F" w14:textId="77777777" w:rsidR="000B0247" w:rsidRPr="009326E2" w:rsidRDefault="003873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597642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Vision</w:t>
            </w:r>
          </w:p>
          <w:p w14:paraId="799F8675" w14:textId="77777777" w:rsidR="000B0247" w:rsidRPr="009326E2" w:rsidRDefault="003873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84199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Medical condition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including chronic health conditions </w:t>
            </w:r>
          </w:p>
          <w:p w14:paraId="77F62E3C" w14:textId="77777777" w:rsidR="000B0247" w:rsidRPr="009326E2" w:rsidRDefault="003873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94912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E048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Other</w:t>
            </w:r>
            <w:r w:rsidR="009218A4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:</w:t>
            </w:r>
            <w:r w:rsidR="008329A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467240914"/>
                <w:placeholder>
                  <w:docPart w:val="74443F9C451C41E7A4C65E13C38BCD03"/>
                </w:placeholder>
                <w:showingPlcHdr/>
              </w:sdtPr>
              <w:sdtEndPr/>
              <w:sdtContent>
                <w:r w:rsidR="008329A7" w:rsidRPr="009326E2">
                  <w:rPr>
                    <w:rStyle w:val="PlaceholderText"/>
                    <w:lang w:val="en-AU"/>
                  </w:rPr>
                  <w:t>Click here to enter text.</w:t>
                </w:r>
              </w:sdtContent>
            </w:sdt>
          </w:p>
        </w:tc>
      </w:tr>
    </w:tbl>
    <w:p w14:paraId="79852428" w14:textId="77777777" w:rsidR="00E02A8B" w:rsidRPr="009326E2" w:rsidRDefault="00E02A8B">
      <w:pPr>
        <w:rPr>
          <w:lang w:val="en-AU"/>
        </w:rPr>
      </w:pPr>
    </w:p>
    <w:tbl>
      <w:tblPr>
        <w:tblStyle w:val="TableGrid"/>
        <w:tblW w:w="9243" w:type="dxa"/>
        <w:tblLayout w:type="fixed"/>
        <w:tblLook w:val="04A0" w:firstRow="1" w:lastRow="0" w:firstColumn="1" w:lastColumn="0" w:noHBand="0" w:noVBand="1"/>
      </w:tblPr>
      <w:tblGrid>
        <w:gridCol w:w="3326"/>
        <w:gridCol w:w="5917"/>
      </w:tblGrid>
      <w:tr w:rsidR="000B0247" w:rsidRPr="009326E2" w14:paraId="5159C537" w14:textId="77777777" w:rsidTr="00C470EC">
        <w:tc>
          <w:tcPr>
            <w:tcW w:w="9243" w:type="dxa"/>
            <w:gridSpan w:val="2"/>
            <w:tcBorders>
              <w:top w:val="nil"/>
              <w:left w:val="nil"/>
              <w:right w:val="nil"/>
            </w:tcBorders>
          </w:tcPr>
          <w:p w14:paraId="03C901E1" w14:textId="77777777"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lastRenderedPageBreak/>
              <w:t>SECTION 6 - REASON FOR STUDY</w:t>
            </w:r>
          </w:p>
        </w:tc>
      </w:tr>
      <w:tr w:rsidR="00595941" w:rsidRPr="009326E2" w14:paraId="43701C3F" w14:textId="77777777" w:rsidTr="00C470EC">
        <w:tc>
          <w:tcPr>
            <w:tcW w:w="3326" w:type="dxa"/>
            <w:tcBorders>
              <w:bottom w:val="single" w:sz="4" w:space="0" w:color="auto"/>
            </w:tcBorders>
          </w:tcPr>
          <w:p w14:paraId="7BEFBCD2" w14:textId="77777777" w:rsidR="00595941" w:rsidRPr="009326E2" w:rsidRDefault="00595941" w:rsidP="001F2A6A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Which of the following best describes your main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reason for studying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this course (select one only)</w:t>
            </w:r>
          </w:p>
          <w:p w14:paraId="372BCF6F" w14:textId="77777777" w:rsidR="00595941" w:rsidRPr="009326E2" w:rsidRDefault="003873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35754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get a job</w:t>
            </w:r>
          </w:p>
          <w:p w14:paraId="26C194A4" w14:textId="77777777" w:rsidR="00595941" w:rsidRPr="009326E2" w:rsidRDefault="003873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21947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get a promotion</w:t>
            </w:r>
          </w:p>
          <w:p w14:paraId="6B701DB5" w14:textId="77777777" w:rsidR="00595941" w:rsidRPr="009326E2" w:rsidRDefault="003873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06243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develop extra skills for my job</w:t>
            </w:r>
          </w:p>
          <w:p w14:paraId="4730A98E" w14:textId="77777777" w:rsidR="00595941" w:rsidRPr="009326E2" w:rsidRDefault="003873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36588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t’s a requirement of my job</w:t>
            </w:r>
          </w:p>
          <w:p w14:paraId="30E58FB8" w14:textId="77777777" w:rsidR="00595941" w:rsidRPr="009326E2" w:rsidRDefault="003873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60951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start my own business</w:t>
            </w:r>
          </w:p>
        </w:tc>
        <w:tc>
          <w:tcPr>
            <w:tcW w:w="5917" w:type="dxa"/>
            <w:tcBorders>
              <w:bottom w:val="single" w:sz="4" w:space="0" w:color="auto"/>
            </w:tcBorders>
          </w:tcPr>
          <w:p w14:paraId="71C7453B" w14:textId="77777777" w:rsidR="00595941" w:rsidRPr="009326E2" w:rsidRDefault="003873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98461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develop my current business</w:t>
            </w:r>
          </w:p>
          <w:p w14:paraId="04B7DBE7" w14:textId="77777777" w:rsidR="00595941" w:rsidRPr="009326E2" w:rsidRDefault="003873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47178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change careers</w:t>
            </w:r>
          </w:p>
          <w:p w14:paraId="1C7BDCF3" w14:textId="77777777" w:rsidR="00595941" w:rsidRPr="009326E2" w:rsidRDefault="003873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669948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t’s a pre-requisite for another course I want to do</w:t>
            </w:r>
          </w:p>
          <w:p w14:paraId="56D81A50" w14:textId="77777777" w:rsidR="00595941" w:rsidRPr="009326E2" w:rsidRDefault="003873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459232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For personal interest</w:t>
            </w:r>
          </w:p>
          <w:p w14:paraId="3B764634" w14:textId="77777777" w:rsidR="00595941" w:rsidRPr="009326E2" w:rsidRDefault="003873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065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Other (please </w:t>
            </w:r>
            <w:r w:rsidR="001F2A6A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detail</w:t>
            </w:r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)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573976319"/>
                <w:placeholder>
                  <w:docPart w:val="AC12DA80CAFE4E0080A423E29E3A6F74"/>
                </w:placeholder>
                <w:showingPlcHdr/>
              </w:sdtPr>
              <w:sdtEndPr/>
              <w:sdtContent>
                <w:r w:rsidR="00A61FCA"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lick here to enter text.</w:t>
                </w:r>
              </w:sdtContent>
            </w:sdt>
          </w:p>
        </w:tc>
      </w:tr>
    </w:tbl>
    <w:p w14:paraId="3EF8712E" w14:textId="77777777" w:rsidR="00720457" w:rsidRPr="009326E2" w:rsidRDefault="00720457" w:rsidP="00720457">
      <w:pPr>
        <w:tabs>
          <w:tab w:val="left" w:pos="1668"/>
        </w:tabs>
        <w:rPr>
          <w:rFonts w:asciiTheme="minorHAnsi" w:hAnsiTheme="minorHAnsi" w:cstheme="minorHAnsi"/>
          <w:b/>
          <w:sz w:val="20"/>
          <w:szCs w:val="20"/>
          <w:lang w:val="en-AU"/>
        </w:rPr>
      </w:pPr>
      <w:r w:rsidRPr="009326E2">
        <w:rPr>
          <w:rFonts w:asciiTheme="minorHAnsi" w:hAnsiTheme="minorHAnsi" w:cstheme="minorHAnsi"/>
          <w:b/>
          <w:sz w:val="20"/>
          <w:szCs w:val="20"/>
          <w:lang w:val="en-AU"/>
        </w:rPr>
        <w:tab/>
      </w:r>
    </w:p>
    <w:p w14:paraId="5C1AD8D0" w14:textId="77777777" w:rsidR="00720457" w:rsidRPr="009326E2" w:rsidRDefault="0083091A" w:rsidP="00720457">
      <w:pPr>
        <w:rPr>
          <w:rFonts w:asciiTheme="minorHAnsi" w:hAnsiTheme="minorHAnsi" w:cstheme="minorHAnsi"/>
          <w:lang w:val="en-AU"/>
        </w:rPr>
      </w:pPr>
      <w:r w:rsidRPr="009326E2">
        <w:rPr>
          <w:rFonts w:asciiTheme="minorHAnsi" w:hAnsiTheme="minorHAnsi" w:cstheme="minorHAnsi"/>
          <w:b/>
          <w:lang w:val="en-AU"/>
        </w:rPr>
        <w:t>SECTION 7</w:t>
      </w:r>
      <w:r w:rsidR="00305B62" w:rsidRPr="009326E2">
        <w:rPr>
          <w:rFonts w:asciiTheme="minorHAnsi" w:hAnsiTheme="minorHAnsi" w:cstheme="minorHAnsi"/>
          <w:b/>
          <w:lang w:val="en-AU"/>
        </w:rPr>
        <w:t xml:space="preserve"> - ACKNOWLEDGEMENT</w:t>
      </w:r>
    </w:p>
    <w:p w14:paraId="0CFC7B02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  <w:r w:rsidRPr="009326E2">
        <w:rPr>
          <w:rFonts w:asciiTheme="minorHAnsi" w:hAnsiTheme="minorHAnsi" w:cstheme="minorHAnsi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F9F87D" wp14:editId="2BBEB57E">
                <wp:simplePos x="0" y="0"/>
                <wp:positionH relativeFrom="column">
                  <wp:posOffset>-63500</wp:posOffset>
                </wp:positionH>
                <wp:positionV relativeFrom="paragraph">
                  <wp:posOffset>81915</wp:posOffset>
                </wp:positionV>
                <wp:extent cx="5882640" cy="1752600"/>
                <wp:effectExtent l="0" t="0" r="2286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2640" cy="175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3023E7" w14:textId="77777777" w:rsidR="00A828B2" w:rsidRDefault="0038737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78396134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828B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57F67" w:rsidRPr="00457F67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28B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 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cknowledge that it is a condition of my enrolment that I abide by all </w:t>
                            </w:r>
                            <w:r w:rsidR="007430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National Training Masters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policies 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nd 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rocedures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. I </w:t>
                            </w:r>
                            <w:r w:rsidR="00A828B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reby acknowledge that I have received and read the Learner Handbook</w:t>
                            </w:r>
                            <w:r w:rsidR="00451E5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 the Privacy Notice and Student declaration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. I further acknowledge that when I 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nroll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in a course with </w:t>
                            </w:r>
                            <w:r w:rsidR="007430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National Training </w:t>
                            </w:r>
                            <w:proofErr w:type="gramStart"/>
                            <w:r w:rsidR="007430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Masters</w:t>
                            </w:r>
                            <w:proofErr w:type="gramEnd"/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I may receive their regular email newsletter containing articles relevant to training as well as special enrolment offers from time to time. I may opt out from receiving these newsletters at any time.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</w:r>
                            <w:proofErr w:type="spellStart"/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Opt</w:t>
                            </w:r>
                            <w:proofErr w:type="spellEnd"/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out here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107778361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D5AC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14:paraId="6FDE2F34" w14:textId="77777777" w:rsidR="00A828B2" w:rsidRPr="00C91EBA" w:rsidRDefault="00A828B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39C5D960" w14:textId="77777777" w:rsidR="00A828B2" w:rsidRPr="00C91EBA" w:rsidRDefault="00A828B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ignature:_</w:t>
                            </w:r>
                            <w:proofErr w:type="gramEnd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      Date:</w:t>
                            </w:r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102579182"/>
                                <w:showingPlcHdr/>
                                <w:date>
                                  <w:dateFormat w:val="d/MM/yyyy"/>
                                  <w:lid w:val="en-AU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1F2A6A" w:rsidRPr="00BB00F4">
                                  <w:rPr>
                                    <w:rStyle w:val="PlaceholderText"/>
                                  </w:rPr>
                                  <w:t>Click or tap to enter a date.</w:t>
                                </w:r>
                              </w:sdtContent>
                            </w:sdt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  <w:t xml:space="preserve">If enrolling electronically select digital signature and enter your e-mail address. </w:t>
                            </w:r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207395170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F2A6A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Digital signature    </w:t>
                            </w:r>
                            <w:proofErr w:type="gramStart"/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nter</w:t>
                            </w:r>
                            <w:proofErr w:type="gramEnd"/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your e-mail address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F9F87D" id="Text Box 6" o:spid="_x0000_s1027" type="#_x0000_t202" style="position:absolute;margin-left:-5pt;margin-top:6.45pt;width:463.2pt;height:13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" fillcolor="white [3201]" strokeweight=".5pt">
                <v:textbox>
                  <w:txbxContent>
                    <w:p w14:paraId="363023E7" w14:textId="77777777" w:rsidR="00A828B2" w:rsidRDefault="0038737E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78396134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828B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457F67" w:rsidRPr="00457F67"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>*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A828B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I 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cknowledge that it is a condition of my enrolment that I abide by all </w:t>
                      </w:r>
                      <w:r w:rsidR="007430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National Training Masters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policies 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nd 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rocedures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. I </w:t>
                      </w:r>
                      <w:r w:rsidR="00A828B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h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reby acknowledge that I have received and read the Learner Handbook</w:t>
                      </w:r>
                      <w:r w:rsidR="00451E50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, the Privacy Notice and Student declaration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. I further acknowledge that when I 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nroll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in a course with </w:t>
                      </w:r>
                      <w:r w:rsidR="007430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National Training </w:t>
                      </w:r>
                      <w:proofErr w:type="gramStart"/>
                      <w:r w:rsidR="007430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Masters</w:t>
                      </w:r>
                      <w:proofErr w:type="gramEnd"/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I may receive their regular email newsletter containing articles relevant to training as well as special enrolment offers from time to time. I may opt out from receiving these newsletters at any time.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    </w:t>
                      </w:r>
                      <w:r w:rsid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</w:r>
                      <w:proofErr w:type="spellStart"/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Opt</w:t>
                      </w:r>
                      <w:proofErr w:type="spellEnd"/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out here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107778361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D5AC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</w:p>
                    <w:p w14:paraId="6FDE2F34" w14:textId="77777777" w:rsidR="00A828B2" w:rsidRPr="00C91EBA" w:rsidRDefault="00A828B2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39C5D960" w14:textId="77777777" w:rsidR="00A828B2" w:rsidRPr="00C91EBA" w:rsidRDefault="00A828B2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proofErr w:type="gramStart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ignature:_</w:t>
                      </w:r>
                      <w:proofErr w:type="gramEnd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</w:t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      Date:</w:t>
                      </w:r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102579182"/>
                          <w:showingPlcHdr/>
                          <w:date>
                            <w:dateFormat w:val="d/MM/yyyy"/>
                            <w:lid w:val="en-AU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1F2A6A" w:rsidRPr="00BB00F4">
                            <w:rPr>
                              <w:rStyle w:val="PlaceholderText"/>
                            </w:rPr>
                            <w:t>Click or tap to enter a date.</w:t>
                          </w:r>
                        </w:sdtContent>
                      </w:sdt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  <w:t xml:space="preserve">If enrolling electronically select digital signature and enter your e-mail address. </w:t>
                      </w:r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207395170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F2A6A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Digital signature    </w:t>
                      </w:r>
                      <w:proofErr w:type="gramStart"/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nter</w:t>
                      </w:r>
                      <w:proofErr w:type="gramEnd"/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your e-mail address: </w:t>
                      </w:r>
                    </w:p>
                  </w:txbxContent>
                </v:textbox>
              </v:shape>
            </w:pict>
          </mc:Fallback>
        </mc:AlternateContent>
      </w:r>
    </w:p>
    <w:p w14:paraId="4D07AE3A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3AB3D13F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1F6F2020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053034FC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256D545B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6E49F25C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25E3A251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28D6D0AC" w14:textId="77777777" w:rsidR="00F554F0" w:rsidRPr="009326E2" w:rsidRDefault="00F554F0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541028C1" w14:textId="77777777" w:rsidR="009326E2" w:rsidRPr="009326E2" w:rsidRDefault="009326E2" w:rsidP="00720457">
      <w:pPr>
        <w:rPr>
          <w:rFonts w:asciiTheme="minorHAnsi" w:hAnsiTheme="minorHAnsi" w:cstheme="minorHAnsi"/>
          <w:b/>
          <w:lang w:val="en-AU"/>
        </w:rPr>
      </w:pPr>
    </w:p>
    <w:p w14:paraId="0AF85EE4" w14:textId="77777777" w:rsidR="00465D1E" w:rsidRDefault="00465D1E" w:rsidP="00720457">
      <w:pPr>
        <w:rPr>
          <w:rFonts w:asciiTheme="minorHAnsi" w:hAnsiTheme="minorHAnsi" w:cstheme="minorHAnsi"/>
          <w:b/>
          <w:lang w:val="en-AU"/>
        </w:rPr>
      </w:pPr>
    </w:p>
    <w:p w14:paraId="755CFE15" w14:textId="77777777" w:rsidR="001F2A6A" w:rsidRDefault="001F2A6A" w:rsidP="00720457">
      <w:pPr>
        <w:rPr>
          <w:rFonts w:asciiTheme="minorHAnsi" w:hAnsiTheme="minorHAnsi" w:cstheme="minorHAnsi"/>
          <w:b/>
          <w:lang w:val="en-AU"/>
        </w:rPr>
      </w:pPr>
    </w:p>
    <w:p w14:paraId="0B8C60BF" w14:textId="62B50BD9" w:rsidR="002F78C4" w:rsidRPr="009326E2" w:rsidRDefault="00191F53" w:rsidP="00720457">
      <w:pPr>
        <w:rPr>
          <w:rFonts w:asciiTheme="minorHAnsi" w:hAnsiTheme="minorHAnsi" w:cstheme="minorHAnsi"/>
          <w:b/>
          <w:lang w:val="en-AU"/>
        </w:rPr>
      </w:pPr>
      <w:r w:rsidRPr="009326E2">
        <w:rPr>
          <w:rFonts w:asciiTheme="minorHAnsi" w:hAnsiTheme="minorHAnsi" w:cstheme="minorHAnsi"/>
          <w:b/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E4573B2" wp14:editId="59745418">
                <wp:simplePos x="0" y="0"/>
                <wp:positionH relativeFrom="column">
                  <wp:posOffset>-63500</wp:posOffset>
                </wp:positionH>
                <wp:positionV relativeFrom="paragraph">
                  <wp:posOffset>187960</wp:posOffset>
                </wp:positionV>
                <wp:extent cx="5882640" cy="2616200"/>
                <wp:effectExtent l="0" t="0" r="22860" b="127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2640" cy="2616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BB969B" w14:textId="77777777" w:rsidR="003D4D32" w:rsidRDefault="005D7B6A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elect your workshops:</w:t>
                            </w:r>
                            <w:r w:rsidR="00191F5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206205805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Workshop 1 TAEASS502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$</w:t>
                            </w:r>
                            <w:r w:rsidR="00191F53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350 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82285863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Workshop 2 TAELLN411 $</w:t>
                            </w:r>
                            <w:r w:rsidR="009E3B6B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300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-110450040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91F53"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191F53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Workshop 3 Gap Training TAEASS401 &amp; TAEASS403 $400 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-35488784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C62B2"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All TAEASS502 + TAELLN411 + Gap $900  </w:t>
                            </w:r>
                          </w:p>
                          <w:p w14:paraId="6A8D9571" w14:textId="77777777" w:rsidR="005D7B6A" w:rsidRPr="005D7B6A" w:rsidRDefault="006D024B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egoe UI Symbol" w:hAnsi="Segoe UI Symbol" w:cs="Segoe UI Symbo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="005D7B6A" w:rsidRPr="005D7B6A">
                              <w:rPr>
                                <w:rFonts w:ascii="Segoe UI Symbol" w:hAnsi="Segoe UI Symbol" w:cs="Segoe UI Symbol"/>
                                <w:sz w:val="20"/>
                                <w:szCs w:val="20"/>
                              </w:rPr>
                              <w:t>☐</w:t>
                            </w:r>
                            <w:r w:rsidR="005D7B6A" w:rsidRP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D65B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D7B6A" w:rsidRP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Raise</w:t>
                            </w:r>
                            <w:proofErr w:type="gramEnd"/>
                            <w:r w:rsidR="005D7B6A" w:rsidRP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n invoice for my employer: </w:t>
                            </w:r>
                            <w:r w:rsidR="00936A78" w:rsidRPr="00936A78"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0"/>
                              </w:rPr>
                              <w:t>insert</w:t>
                            </w:r>
                            <w:r w:rsidR="00936A7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D7B6A" w:rsidRPr="005D7B6A"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0"/>
                              </w:rPr>
                              <w:t>business name</w:t>
                            </w:r>
                          </w:p>
                          <w:p w14:paraId="54AB07C9" w14:textId="77777777" w:rsidR="003D4D32" w:rsidRDefault="0038737E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20556763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I would like a payment plan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143928280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Cheque (</w:t>
                            </w:r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aya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ble to </w:t>
                            </w:r>
                            <w:proofErr w:type="spellStart"/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ombohill</w:t>
                            </w:r>
                            <w:proofErr w:type="spellEnd"/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Pty Ltd)</w:t>
                            </w:r>
                          </w:p>
                          <w:p w14:paraId="40568DE6" w14:textId="77777777" w:rsidR="003D4D32" w:rsidRPr="00C91EBA" w:rsidRDefault="0038737E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71542560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 would like to pay by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direct</w:t>
                            </w:r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eposit</w:t>
                            </w:r>
                            <w:r w:rsidR="003D4D32" w:rsidRPr="00EE66C1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89971843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Visa or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141358578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MasterCard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538E8F43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46328D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Direct Transfer 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Bank details: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Card </w:t>
                            </w:r>
                            <w:proofErr w:type="gramStart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number:_</w:t>
                            </w:r>
                            <w:proofErr w:type="gramEnd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</w:t>
                            </w:r>
                          </w:p>
                          <w:p w14:paraId="1F1AEDF6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SB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062 562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xpiry date:  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_ 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/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             CCV:  __________</w:t>
                            </w:r>
                          </w:p>
                          <w:p w14:paraId="6727AA11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ccount no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1014 3287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Name of card </w:t>
                            </w:r>
                            <w:proofErr w:type="gramStart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older:_</w:t>
                            </w:r>
                            <w:proofErr w:type="gramEnd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</w:t>
                            </w:r>
                          </w:p>
                          <w:p w14:paraId="77B434C0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ccount Name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omboh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Pty Ltd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ignature:_</w:t>
                            </w:r>
                            <w:proofErr w:type="gramEnd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</w:t>
                            </w:r>
                          </w:p>
                          <w:p w14:paraId="57589D23" w14:textId="77777777" w:rsidR="003D4D32" w:rsidRPr="003D4D32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Reference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>your nam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151124877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pay at our Head Office: </w:t>
                            </w:r>
                            <w:r w:rsidR="00465D1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evel 1, 18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Manning Street,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</w:r>
                            <w:r w:rsidRPr="00EE66C1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preferred method of payment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KIAMA NSW 2553</w:t>
                            </w:r>
                            <w:r w:rsidR="008D65B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or call 1300 653 501</w:t>
                            </w:r>
                          </w:p>
                          <w:p w14:paraId="7D913D6C" w14:textId="77777777" w:rsidR="003D4D32" w:rsidRPr="00C91EBA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7EE6626" w14:textId="77777777" w:rsidR="003D4D32" w:rsidRPr="00C91EBA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FD19AD8" w14:textId="77777777" w:rsidR="003D4D32" w:rsidRPr="00C91EBA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72E1E8B" w14:textId="77777777" w:rsidR="003D4D32" w:rsidRDefault="003D4D32" w:rsidP="003D4D32">
                            <w:pPr>
                              <w:spacing w:before="120"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F569EAD" w14:textId="77777777" w:rsidR="003D4D32" w:rsidRPr="00C91EBA" w:rsidRDefault="003D4D32" w:rsidP="003D4D3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4573B2" id="Text Box 7" o:spid="_x0000_s1028" type="#_x0000_t202" style="position:absolute;margin-left:-5pt;margin-top:14.8pt;width:463.2pt;height:206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" fillcolor="white [3201]" strokeweight=".5pt">
                <v:textbox>
                  <w:txbxContent>
                    <w:p w14:paraId="4FBB969B" w14:textId="77777777" w:rsidR="003D4D32" w:rsidRDefault="005D7B6A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elect your workshops:</w:t>
                      </w:r>
                      <w:r w:rsidR="00191F53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206205805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Workshop 1 TAEASS502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$</w:t>
                      </w:r>
                      <w:r w:rsidR="00191F53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350 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82285863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Workshop 2 TAELLN411 $</w:t>
                      </w:r>
                      <w:r w:rsidR="009E3B6B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300</w:t>
                      </w:r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-110450040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91F53"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191F53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Workshop 3 Gap Training TAEASS401 &amp; TAEASS403 $400 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-35488784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0C62B2"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All TAEASS502 + TAELLN411 + Gap $900  </w:t>
                      </w:r>
                    </w:p>
                    <w:p w14:paraId="6A8D9571" w14:textId="77777777" w:rsidR="005D7B6A" w:rsidRPr="005D7B6A" w:rsidRDefault="006D024B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="Segoe UI Symbol" w:hAnsi="Segoe UI Symbol" w:cs="Segoe UI Symbol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="005D7B6A" w:rsidRPr="005D7B6A">
                        <w:rPr>
                          <w:rFonts w:ascii="Segoe UI Symbol" w:hAnsi="Segoe UI Symbol" w:cs="Segoe UI Symbol"/>
                          <w:sz w:val="20"/>
                          <w:szCs w:val="20"/>
                        </w:rPr>
                        <w:t>☐</w:t>
                      </w:r>
                      <w:r w:rsidR="005D7B6A" w:rsidRP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8D65B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5D7B6A" w:rsidRP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Raise</w:t>
                      </w:r>
                      <w:proofErr w:type="gramEnd"/>
                      <w:r w:rsidR="005D7B6A" w:rsidRP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n invoice for my employer: </w:t>
                      </w:r>
                      <w:r w:rsidR="00936A78" w:rsidRPr="00936A78">
                        <w:rPr>
                          <w:rFonts w:asciiTheme="minorHAnsi" w:hAnsiTheme="minorHAnsi" w:cstheme="minorHAnsi"/>
                          <w:i/>
                          <w:sz w:val="20"/>
                          <w:szCs w:val="20"/>
                        </w:rPr>
                        <w:t>insert</w:t>
                      </w:r>
                      <w:r w:rsidR="00936A7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5D7B6A" w:rsidRPr="005D7B6A">
                        <w:rPr>
                          <w:rFonts w:asciiTheme="minorHAnsi" w:hAnsiTheme="minorHAnsi" w:cstheme="minorHAnsi"/>
                          <w:i/>
                          <w:sz w:val="20"/>
                          <w:szCs w:val="20"/>
                        </w:rPr>
                        <w:t>business name</w:t>
                      </w:r>
                    </w:p>
                    <w:p w14:paraId="54AB07C9" w14:textId="77777777" w:rsidR="003D4D32" w:rsidRDefault="0038737E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20556763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I would like a payment plan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143928280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Cheque (</w:t>
                      </w:r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aya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ble to </w:t>
                      </w:r>
                      <w:proofErr w:type="spellStart"/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ombohill</w:t>
                      </w:r>
                      <w:proofErr w:type="spellEnd"/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Pty Ltd)</w:t>
                      </w:r>
                    </w:p>
                    <w:p w14:paraId="40568DE6" w14:textId="77777777" w:rsidR="003D4D32" w:rsidRPr="00C91EBA" w:rsidRDefault="0038737E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71542560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I would like to pay by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direct</w:t>
                      </w:r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eposit</w:t>
                      </w:r>
                      <w:r w:rsidR="003D4D32" w:rsidRPr="00EE66C1"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>*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8997184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Visa or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141358578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MasterCard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538E8F43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</w:pPr>
                      <w:r w:rsidRPr="0046328D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Direct Transfer </w:t>
                      </w:r>
                      <w:r w:rsidRPr="00C91EBA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Bank details: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Card </w:t>
                      </w:r>
                      <w:proofErr w:type="gramStart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number:_</w:t>
                      </w:r>
                      <w:proofErr w:type="gramEnd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</w:t>
                      </w:r>
                    </w:p>
                    <w:p w14:paraId="1F1AEDF6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SB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062 562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xpiry date:  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_ </w:t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/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              CCV:  __________</w:t>
                      </w:r>
                    </w:p>
                    <w:p w14:paraId="6727AA11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ccount no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1014 3287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Name of card </w:t>
                      </w:r>
                      <w:proofErr w:type="gramStart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holder:_</w:t>
                      </w:r>
                      <w:proofErr w:type="gramEnd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</w:t>
                      </w:r>
                    </w:p>
                    <w:p w14:paraId="77B434C0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ccount Name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ombohill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Pty Ltd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proofErr w:type="gramStart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ignature:_</w:t>
                      </w:r>
                      <w:proofErr w:type="gramEnd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</w:t>
                      </w:r>
                    </w:p>
                    <w:p w14:paraId="57589D23" w14:textId="77777777" w:rsidR="003D4D32" w:rsidRPr="003D4D32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Reference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>your name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151124877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pay at our Head Office: </w:t>
                      </w:r>
                      <w:r w:rsidR="00465D1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evel 1, 18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Manning Street,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</w:r>
                      <w:r w:rsidRPr="00EE66C1"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>*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 xml:space="preserve"> preferred method of payment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KIAMA NSW 2553</w:t>
                      </w:r>
                      <w:r w:rsidR="008D65B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or call 1300 653 501</w:t>
                      </w:r>
                    </w:p>
                    <w:p w14:paraId="7D913D6C" w14:textId="77777777" w:rsidR="003D4D32" w:rsidRPr="00C91EBA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47EE6626" w14:textId="77777777" w:rsidR="003D4D32" w:rsidRPr="00C91EBA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1FD19AD8" w14:textId="77777777" w:rsidR="003D4D32" w:rsidRPr="00C91EBA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472E1E8B" w14:textId="77777777" w:rsidR="003D4D32" w:rsidRDefault="003D4D32" w:rsidP="003D4D32">
                      <w:pPr>
                        <w:spacing w:before="120"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4F569EAD" w14:textId="77777777" w:rsidR="003D4D32" w:rsidRPr="00C91EBA" w:rsidRDefault="003D4D32" w:rsidP="003D4D32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091A" w:rsidRPr="009326E2">
        <w:rPr>
          <w:rFonts w:asciiTheme="minorHAnsi" w:hAnsiTheme="minorHAnsi" w:cstheme="minorHAnsi"/>
          <w:b/>
          <w:lang w:val="en-AU"/>
        </w:rPr>
        <w:t>SECTION 8</w:t>
      </w:r>
      <w:r w:rsidR="00720457" w:rsidRPr="009326E2">
        <w:rPr>
          <w:rFonts w:asciiTheme="minorHAnsi" w:hAnsiTheme="minorHAnsi" w:cstheme="minorHAnsi"/>
          <w:b/>
          <w:lang w:val="en-AU"/>
        </w:rPr>
        <w:t xml:space="preserve"> – PAYMENT </w:t>
      </w:r>
      <w:r w:rsidR="007D5AC2" w:rsidRPr="00DB2271">
        <w:rPr>
          <w:rFonts w:asciiTheme="minorHAnsi" w:hAnsiTheme="minorHAnsi" w:cstheme="minorHAnsi"/>
          <w:b/>
          <w:noProof/>
          <w:lang w:val="en-AU"/>
        </w:rPr>
        <w:t>ARRA</w:t>
      </w:r>
      <w:r w:rsidR="00DB2271">
        <w:rPr>
          <w:rFonts w:asciiTheme="minorHAnsi" w:hAnsiTheme="minorHAnsi" w:cstheme="minorHAnsi"/>
          <w:b/>
          <w:noProof/>
          <w:lang w:val="en-AU"/>
        </w:rPr>
        <w:t>N</w:t>
      </w:r>
      <w:r w:rsidR="007D5AC2" w:rsidRPr="00DB2271">
        <w:rPr>
          <w:rFonts w:asciiTheme="minorHAnsi" w:hAnsiTheme="minorHAnsi" w:cstheme="minorHAnsi"/>
          <w:b/>
          <w:noProof/>
          <w:lang w:val="en-AU"/>
        </w:rPr>
        <w:t>GEMENT</w:t>
      </w:r>
      <w:r w:rsidR="00F74FFF" w:rsidRPr="009326E2">
        <w:rPr>
          <w:rFonts w:asciiTheme="minorHAnsi" w:hAnsiTheme="minorHAnsi" w:cstheme="minorHAnsi"/>
          <w:b/>
          <w:lang w:val="en-AU"/>
        </w:rPr>
        <w:t xml:space="preserve"> </w:t>
      </w:r>
      <w:r w:rsidR="00F74FFF" w:rsidRPr="00FA0138">
        <w:rPr>
          <w:rFonts w:asciiTheme="minorHAnsi" w:hAnsiTheme="minorHAnsi" w:cstheme="minorHAnsi"/>
          <w:b/>
          <w:noProof/>
          <w:lang w:val="en-AU"/>
        </w:rPr>
        <w:t>Please</w:t>
      </w:r>
      <w:r w:rsidR="00F74FFF" w:rsidRPr="009326E2">
        <w:rPr>
          <w:rFonts w:asciiTheme="minorHAnsi" w:hAnsiTheme="minorHAnsi" w:cstheme="minorHAnsi"/>
          <w:b/>
          <w:lang w:val="en-AU"/>
        </w:rPr>
        <w:t xml:space="preserve"> select your preferred payment option</w:t>
      </w:r>
    </w:p>
    <w:p w14:paraId="23682F45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6EEA2029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26E0CAA5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18CAD843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38D73E49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347D35FC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428CD89E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305EF799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464D6606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224FCBEC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6A4EEB1B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709E6ADC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08766406" w14:textId="77777777" w:rsidR="0055647D" w:rsidRPr="009326E2" w:rsidRDefault="0055647D" w:rsidP="00720457">
      <w:pPr>
        <w:rPr>
          <w:rFonts w:asciiTheme="minorHAnsi" w:hAnsiTheme="minorHAnsi" w:cstheme="minorHAnsi"/>
          <w:b/>
          <w:lang w:val="en-AU"/>
        </w:rPr>
      </w:pPr>
    </w:p>
    <w:p w14:paraId="40E7F573" w14:textId="77777777" w:rsidR="006C112A" w:rsidRPr="00465D1E" w:rsidRDefault="00191F53" w:rsidP="006C112A">
      <w:pPr>
        <w:rPr>
          <w:rFonts w:asciiTheme="minorHAnsi" w:hAnsiTheme="minorHAnsi" w:cstheme="minorHAnsi"/>
          <w:b/>
          <w:lang w:val="en-AU"/>
        </w:rPr>
      </w:pPr>
      <w:r>
        <w:rPr>
          <w:rFonts w:asciiTheme="minorHAnsi" w:hAnsiTheme="minorHAnsi" w:cstheme="minorHAnsi"/>
          <w:b/>
          <w:lang w:val="en-AU"/>
        </w:rPr>
        <w:br/>
      </w:r>
    </w:p>
    <w:p w14:paraId="1DC00A41" w14:textId="77777777" w:rsidR="007D5AC2" w:rsidRPr="009326E2" w:rsidRDefault="003D4D32" w:rsidP="006C112A">
      <w:pPr>
        <w:rPr>
          <w:rFonts w:asciiTheme="minorHAnsi" w:hAnsiTheme="minorHAnsi" w:cstheme="minorHAnsi"/>
          <w:lang w:val="en-AU"/>
        </w:rPr>
      </w:pPr>
      <w:r w:rsidRPr="009326E2">
        <w:rPr>
          <w:rFonts w:cs="Arial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ECB1427" wp14:editId="2FD10A8A">
                <wp:simplePos x="0" y="0"/>
                <wp:positionH relativeFrom="margin">
                  <wp:posOffset>-53340</wp:posOffset>
                </wp:positionH>
                <wp:positionV relativeFrom="paragraph">
                  <wp:posOffset>124460</wp:posOffset>
                </wp:positionV>
                <wp:extent cx="5875020" cy="749300"/>
                <wp:effectExtent l="0" t="0" r="11430" b="127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5020" cy="749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871974F" w14:textId="77777777" w:rsidR="003D4D32" w:rsidRPr="006E0482" w:rsidRDefault="003D4D32" w:rsidP="003D4D32">
                            <w:pP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</w:pPr>
                            <w:r w:rsidRPr="006E0482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Office Use Only</w:t>
                            </w:r>
                          </w:p>
                          <w:p w14:paraId="18C68D44" w14:textId="77777777" w:rsidR="003D4D32" w:rsidRPr="006E0482" w:rsidRDefault="003D4D32" w:rsidP="003D4D32">
                            <w:pP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</w:p>
                          <w:p w14:paraId="14261BD5" w14:textId="77777777" w:rsidR="003D4D32" w:rsidRPr="006E0482" w:rsidRDefault="003D4D32" w:rsidP="003D4D32">
                            <w:pP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Student ID #                                                                             </w:t>
                            </w:r>
                          </w:p>
                          <w:p w14:paraId="150681B7" w14:textId="77777777" w:rsidR="003D4D32" w:rsidRPr="00FF7474" w:rsidRDefault="003D4D32" w:rsidP="003D4D32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voice #</w:t>
                            </w: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br/>
                              <w:t>Certificate #</w:t>
                            </w: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br/>
                            </w:r>
                            <w:r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B1427" id="Text Box 10" o:spid="_x0000_s1029" type="#_x0000_t202" style="position:absolute;margin-left:-4.2pt;margin-top:9.8pt;width:462.6pt;height:59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" fillcolor="#d8d8d8 [2732]" strokeweight=".5pt">
                <v:textbox>
                  <w:txbxContent>
                    <w:p w14:paraId="5871974F" w14:textId="77777777" w:rsidR="003D4D32" w:rsidRPr="006E0482" w:rsidRDefault="003D4D32" w:rsidP="003D4D32">
                      <w:pP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</w:pPr>
                      <w:r w:rsidRPr="006E0482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Office Use Only</w:t>
                      </w:r>
                    </w:p>
                    <w:p w14:paraId="18C68D44" w14:textId="77777777" w:rsidR="003D4D32" w:rsidRPr="006E0482" w:rsidRDefault="003D4D32" w:rsidP="003D4D32">
                      <w:pPr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</w:p>
                    <w:p w14:paraId="14261BD5" w14:textId="77777777" w:rsidR="003D4D32" w:rsidRPr="006E0482" w:rsidRDefault="003D4D32" w:rsidP="003D4D32">
                      <w:pPr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Student ID #                                                                             </w:t>
                      </w:r>
                    </w:p>
                    <w:p w14:paraId="150681B7" w14:textId="77777777" w:rsidR="003D4D32" w:rsidRPr="00FF7474" w:rsidRDefault="003D4D32" w:rsidP="003D4D32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voice #</w:t>
                      </w: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br/>
                        <w:t>Certificate #</w:t>
                      </w: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br/>
                      </w:r>
                      <w:r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563268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64D8B4F8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68A36B3A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605587CE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4C47CDB7" w14:textId="77777777" w:rsidR="00EB735D" w:rsidRDefault="00EB735D" w:rsidP="00457F67">
      <w:pPr>
        <w:rPr>
          <w:rFonts w:asciiTheme="minorHAnsi" w:hAnsiTheme="minorHAnsi" w:cstheme="minorHAnsi"/>
          <w:color w:val="FF0000"/>
          <w:lang w:val="en-AU"/>
        </w:rPr>
      </w:pPr>
    </w:p>
    <w:p w14:paraId="79ABC430" w14:textId="77777777" w:rsidR="007D5AC2" w:rsidRPr="00EB735D" w:rsidRDefault="00457F67" w:rsidP="00EB735D">
      <w:pPr>
        <w:jc w:val="center"/>
        <w:rPr>
          <w:rFonts w:asciiTheme="minorHAnsi" w:hAnsiTheme="minorHAnsi" w:cstheme="minorHAnsi"/>
          <w:b/>
          <w:color w:val="FF0000"/>
          <w:sz w:val="24"/>
          <w:szCs w:val="24"/>
          <w:lang w:val="en-AU"/>
        </w:rPr>
      </w:pPr>
      <w:r w:rsidRPr="00EB735D">
        <w:rPr>
          <w:rFonts w:asciiTheme="minorHAnsi" w:hAnsiTheme="minorHAnsi" w:cstheme="minorHAnsi"/>
          <w:b/>
          <w:color w:val="FF0000"/>
          <w:sz w:val="24"/>
          <w:szCs w:val="24"/>
          <w:lang w:val="en-AU"/>
        </w:rPr>
        <w:t>* PLEASE NOW READ THE PRIVACY NOTICE AND STUDENT DECLARATION</w:t>
      </w:r>
      <w:r w:rsidR="000C62B2">
        <w:rPr>
          <w:rFonts w:asciiTheme="minorHAnsi" w:hAnsiTheme="minorHAnsi" w:cstheme="minorHAnsi"/>
          <w:b/>
          <w:color w:val="FF0000"/>
          <w:sz w:val="24"/>
          <w:szCs w:val="24"/>
          <w:lang w:val="en-AU"/>
        </w:rPr>
        <w:t xml:space="preserve"> Before signing section 7 Acknowledgement </w:t>
      </w:r>
    </w:p>
    <w:p w14:paraId="4D92560E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01FC313B" w14:textId="77777777" w:rsidR="00465D1E" w:rsidRDefault="00465D1E">
      <w:pPr>
        <w:rPr>
          <w:rFonts w:asciiTheme="minorHAnsi" w:hAnsiTheme="minorHAnsi" w:cstheme="minorHAnsi"/>
          <w:b/>
          <w:color w:val="00B050"/>
          <w:sz w:val="28"/>
          <w:lang w:val="en-AU"/>
        </w:rPr>
      </w:pPr>
      <w:r>
        <w:rPr>
          <w:rFonts w:asciiTheme="minorHAnsi" w:hAnsiTheme="minorHAnsi" w:cstheme="minorHAnsi"/>
          <w:b/>
          <w:color w:val="00B050"/>
          <w:sz w:val="28"/>
          <w:lang w:val="en-AU"/>
        </w:rPr>
        <w:br w:type="page"/>
      </w:r>
    </w:p>
    <w:p w14:paraId="42F94541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  <w:r w:rsidRPr="006E0482">
        <w:rPr>
          <w:rFonts w:asciiTheme="minorHAnsi" w:hAnsiTheme="minorHAnsi" w:cstheme="minorHAnsi"/>
          <w:b/>
          <w:color w:val="00B050"/>
          <w:sz w:val="28"/>
          <w:lang w:val="en-AU"/>
        </w:rPr>
        <w:lastRenderedPageBreak/>
        <w:t>National</w:t>
      </w:r>
      <w:r w:rsidRPr="009326E2">
        <w:rPr>
          <w:rFonts w:asciiTheme="minorHAnsi" w:hAnsiTheme="minorHAnsi" w:cstheme="minorHAnsi"/>
          <w:b/>
          <w:color w:val="00B050"/>
          <w:sz w:val="28"/>
          <w:lang w:val="en-AU"/>
        </w:rPr>
        <w:t xml:space="preserve"> </w:t>
      </w:r>
      <w:r w:rsidRPr="009326E2">
        <w:rPr>
          <w:rFonts w:asciiTheme="minorHAnsi" w:hAnsiTheme="minorHAnsi" w:cstheme="minorHAnsi"/>
          <w:b/>
          <w:sz w:val="28"/>
          <w:lang w:val="en-AU"/>
        </w:rPr>
        <w:t xml:space="preserve">Training Masters </w:t>
      </w:r>
      <w:r w:rsidRPr="009326E2">
        <w:rPr>
          <w:rFonts w:asciiTheme="minorHAnsi" w:hAnsiTheme="minorHAnsi" w:cstheme="minorHAnsi"/>
          <w:color w:val="4BACC6" w:themeColor="accent5"/>
          <w:lang w:val="en-AU"/>
        </w:rPr>
        <w:br/>
      </w:r>
      <w:r w:rsidR="00457F67" w:rsidRPr="009326E2">
        <w:rPr>
          <w:rFonts w:asciiTheme="minorHAnsi" w:hAnsiTheme="minorHAnsi" w:cstheme="minorHAnsi"/>
          <w:b/>
          <w:sz w:val="36"/>
          <w:lang w:val="en-AU"/>
        </w:rPr>
        <w:t>Privacy Notice and Student Declaration</w:t>
      </w:r>
      <w:r w:rsidRPr="009326E2">
        <w:rPr>
          <w:rFonts w:asciiTheme="minorHAnsi" w:hAnsiTheme="minorHAnsi" w:cstheme="minorHAnsi"/>
          <w:sz w:val="36"/>
          <w:lang w:val="en-AU"/>
        </w:rPr>
        <w:t xml:space="preserve"> </w:t>
      </w:r>
    </w:p>
    <w:p w14:paraId="6FE29785" w14:textId="77777777" w:rsidR="007D5AC2" w:rsidRPr="009326E2" w:rsidRDefault="007D5AC2" w:rsidP="006C112A">
      <w:pPr>
        <w:rPr>
          <w:rFonts w:asciiTheme="minorHAnsi" w:hAnsiTheme="minorHAnsi" w:cstheme="minorHAnsi"/>
          <w:sz w:val="14"/>
          <w:lang w:val="en-AU"/>
        </w:rPr>
      </w:pPr>
    </w:p>
    <w:p w14:paraId="62DBB00B" w14:textId="77777777" w:rsidR="005D40CE" w:rsidRDefault="007D5AC2" w:rsidP="006C112A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Before signing</w:t>
      </w:r>
      <w:r w:rsidR="005D40CE">
        <w:rPr>
          <w:rFonts w:asciiTheme="minorHAnsi" w:hAnsiTheme="minorHAnsi" w:cstheme="minorHAnsi"/>
          <w:sz w:val="24"/>
          <w:lang w:val="en-AU"/>
        </w:rPr>
        <w:t xml:space="preserve"> the enrolment form</w:t>
      </w:r>
      <w:r w:rsidRPr="00451E50">
        <w:rPr>
          <w:rFonts w:asciiTheme="minorHAnsi" w:hAnsiTheme="minorHAnsi" w:cstheme="minorHAnsi"/>
          <w:sz w:val="24"/>
          <w:lang w:val="en-AU"/>
        </w:rPr>
        <w:t>, take the time to read the terms and condition</w:t>
      </w:r>
      <w:r w:rsidR="00457F67" w:rsidRPr="00451E50">
        <w:rPr>
          <w:rFonts w:asciiTheme="minorHAnsi" w:hAnsiTheme="minorHAnsi" w:cstheme="minorHAnsi"/>
          <w:sz w:val="24"/>
          <w:lang w:val="en-AU"/>
        </w:rPr>
        <w:t>s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of your enrolment</w:t>
      </w:r>
      <w:r w:rsidR="00457F67" w:rsidRPr="00451E50">
        <w:rPr>
          <w:rFonts w:asciiTheme="minorHAnsi" w:hAnsiTheme="minorHAnsi" w:cstheme="minorHAnsi"/>
          <w:sz w:val="24"/>
          <w:lang w:val="en-AU"/>
        </w:rPr>
        <w:t xml:space="preserve"> contained in this declaration. Ensure you have read the Learner Handbook, containing a summary of all our </w:t>
      </w:r>
      <w:r w:rsidR="00F74FFF" w:rsidRPr="00451E50">
        <w:rPr>
          <w:rFonts w:asciiTheme="minorHAnsi" w:hAnsiTheme="minorHAnsi" w:cstheme="minorHAnsi"/>
          <w:sz w:val="24"/>
          <w:lang w:val="en-AU"/>
        </w:rPr>
        <w:t>policies</w:t>
      </w:r>
      <w:r w:rsidR="00457F67" w:rsidRPr="00451E50">
        <w:rPr>
          <w:rFonts w:asciiTheme="minorHAnsi" w:hAnsiTheme="minorHAnsi" w:cstheme="minorHAnsi"/>
          <w:sz w:val="24"/>
          <w:lang w:val="en-AU"/>
        </w:rPr>
        <w:t xml:space="preserve"> and procedures</w:t>
      </w:r>
      <w:r w:rsidR="005D40CE">
        <w:rPr>
          <w:rFonts w:asciiTheme="minorHAnsi" w:hAnsiTheme="minorHAnsi" w:cstheme="minorHAnsi"/>
          <w:sz w:val="24"/>
          <w:lang w:val="en-AU"/>
        </w:rPr>
        <w:t>.</w:t>
      </w:r>
    </w:p>
    <w:p w14:paraId="20FD7109" w14:textId="77777777" w:rsidR="007D5AC2" w:rsidRPr="00451E50" w:rsidRDefault="005D40CE" w:rsidP="006C112A">
      <w:pPr>
        <w:rPr>
          <w:rFonts w:asciiTheme="minorHAnsi" w:hAnsiTheme="minorHAnsi" w:cstheme="minorHAnsi"/>
          <w:sz w:val="16"/>
          <w:lang w:val="en-AU"/>
        </w:rPr>
      </w:pPr>
      <w:r w:rsidRPr="00451E50">
        <w:rPr>
          <w:rFonts w:asciiTheme="minorHAnsi" w:hAnsiTheme="minorHAnsi" w:cstheme="minorHAnsi"/>
          <w:sz w:val="16"/>
          <w:lang w:val="en-AU"/>
        </w:rPr>
        <w:t xml:space="preserve"> </w:t>
      </w:r>
    </w:p>
    <w:p w14:paraId="35E63459" w14:textId="77777777" w:rsidR="007D5AC2" w:rsidRPr="00451E50" w:rsidRDefault="00457F67" w:rsidP="006C112A">
      <w:pPr>
        <w:rPr>
          <w:rFonts w:asciiTheme="minorHAnsi" w:hAnsiTheme="minorHAnsi" w:cstheme="minorHAnsi"/>
          <w:b/>
          <w:color w:val="00B050"/>
          <w:sz w:val="24"/>
          <w:lang w:val="en-AU"/>
        </w:rPr>
      </w:pPr>
      <w:r w:rsidRPr="00451E50">
        <w:rPr>
          <w:rFonts w:asciiTheme="minorHAnsi" w:hAnsiTheme="minorHAnsi" w:cstheme="minorHAnsi"/>
          <w:b/>
          <w:color w:val="00B050"/>
          <w:sz w:val="24"/>
          <w:lang w:val="en-AU"/>
        </w:rPr>
        <w:t>Privacy Note</w:t>
      </w:r>
    </w:p>
    <w:p w14:paraId="5B72F826" w14:textId="77777777" w:rsidR="00457F67" w:rsidRPr="00451E50" w:rsidRDefault="00457F67" w:rsidP="006C112A">
      <w:pPr>
        <w:rPr>
          <w:rFonts w:asciiTheme="minorHAnsi" w:hAnsiTheme="minorHAnsi" w:cstheme="minorHAnsi"/>
          <w:sz w:val="20"/>
          <w:lang w:val="en-AU"/>
        </w:rPr>
      </w:pPr>
    </w:p>
    <w:p w14:paraId="64A69E06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Under the </w:t>
      </w:r>
      <w:hyperlink r:id="rId11" w:history="1">
        <w:r w:rsidRPr="00451E50">
          <w:rPr>
            <w:rStyle w:val="Hyperlink"/>
            <w:rFonts w:asciiTheme="minorHAnsi" w:hAnsiTheme="minorHAnsi" w:cstheme="minorHAnsi"/>
            <w:sz w:val="24"/>
            <w:lang w:val="en-AU"/>
          </w:rPr>
          <w:t>Data Provision Requirements 2012</w:t>
        </w:r>
      </w:hyperlink>
      <w:r w:rsidRPr="00451E50">
        <w:rPr>
          <w:rFonts w:asciiTheme="minorHAnsi" w:hAnsiTheme="minorHAnsi" w:cstheme="minorHAnsi"/>
          <w:sz w:val="24"/>
          <w:lang w:val="en-AU"/>
        </w:rPr>
        <w:t xml:space="preserve">, National Training Masters </w:t>
      </w:r>
      <w:r w:rsidR="009A74FC">
        <w:rPr>
          <w:rFonts w:asciiTheme="minorHAnsi" w:hAnsiTheme="minorHAnsi" w:cstheme="minorHAnsi"/>
          <w:sz w:val="24"/>
          <w:lang w:val="en-AU"/>
        </w:rPr>
        <w:t xml:space="preserve">(NTM) 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is required to collect personal information about you and to disclose that personal information to the </w:t>
      </w:r>
      <w:hyperlink r:id="rId12" w:history="1">
        <w:r w:rsidRPr="00451E50">
          <w:rPr>
            <w:rStyle w:val="Hyperlink"/>
            <w:rFonts w:asciiTheme="minorHAnsi" w:hAnsiTheme="minorHAnsi" w:cstheme="minorHAnsi"/>
            <w:sz w:val="24"/>
            <w:lang w:val="en-AU"/>
          </w:rPr>
          <w:t>National Centre for Vocational Education Research</w:t>
        </w:r>
      </w:hyperlink>
      <w:r w:rsidRPr="00451E50">
        <w:rPr>
          <w:rFonts w:asciiTheme="minorHAnsi" w:hAnsiTheme="minorHAnsi" w:cstheme="minorHAnsi"/>
          <w:sz w:val="24"/>
          <w:lang w:val="en-AU"/>
        </w:rPr>
        <w:t xml:space="preserve"> Ltd (NCVER).</w:t>
      </w:r>
    </w:p>
    <w:p w14:paraId="67092C50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65F5D49F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Your personal information (including the personal information contained on this enrolment form and your training activity data) may be used or disclosed by </w:t>
      </w:r>
      <w:r w:rsidR="00F74FFF" w:rsidRPr="00451E50">
        <w:rPr>
          <w:rFonts w:asciiTheme="minorHAnsi" w:hAnsiTheme="minorHAnsi" w:cstheme="minorHAnsi"/>
          <w:sz w:val="24"/>
          <w:lang w:val="en-AU"/>
        </w:rPr>
        <w:t>National Training Masters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for statistical, regulatory and research purposes. </w:t>
      </w:r>
      <w:r w:rsidR="00F74FFF" w:rsidRPr="00451E50">
        <w:rPr>
          <w:rFonts w:asciiTheme="minorHAnsi" w:hAnsiTheme="minorHAnsi" w:cstheme="minorHAnsi"/>
          <w:sz w:val="24"/>
          <w:lang w:val="en-AU"/>
        </w:rPr>
        <w:t>National Training Masters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may disclose your personal information for these purposes to third parties, including:</w:t>
      </w:r>
    </w:p>
    <w:p w14:paraId="22EAD69E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School – if you are a secondary student undertaking VET, including a school-based apprenticeship or traineeship;</w:t>
      </w:r>
    </w:p>
    <w:p w14:paraId="263832BB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• Employer – if you </w:t>
      </w:r>
      <w:r w:rsidRPr="00FA0138">
        <w:rPr>
          <w:rFonts w:asciiTheme="minorHAnsi" w:hAnsiTheme="minorHAnsi" w:cstheme="minorHAnsi"/>
          <w:noProof/>
          <w:sz w:val="24"/>
          <w:lang w:val="en-AU"/>
        </w:rPr>
        <w:t>are enrolled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in training paid by your employer; </w:t>
      </w:r>
    </w:p>
    <w:p w14:paraId="54FF06C6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Commonwealth and State or Territory government departments and authorised agencies;</w:t>
      </w:r>
    </w:p>
    <w:p w14:paraId="56B3C7C6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• </w:t>
      </w:r>
      <w:r w:rsidR="00F74FFF" w:rsidRPr="00451E50">
        <w:rPr>
          <w:rFonts w:asciiTheme="minorHAnsi" w:hAnsiTheme="minorHAnsi" w:cstheme="minorHAnsi"/>
          <w:sz w:val="24"/>
          <w:lang w:val="en-AU"/>
        </w:rPr>
        <w:t>NCVER</w:t>
      </w:r>
    </w:p>
    <w:p w14:paraId="4A03DBB5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Organisations conducting student surveys; and</w:t>
      </w:r>
    </w:p>
    <w:p w14:paraId="1110945C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Researchers.</w:t>
      </w:r>
    </w:p>
    <w:p w14:paraId="44184C96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733EF50D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Personal information disclosed to NCVER may be used or disclosed for the following purposes:</w:t>
      </w:r>
    </w:p>
    <w:p w14:paraId="514BD667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Issuing statements of attainment or qualification, and populating authenticated VET transcripts;</w:t>
      </w:r>
    </w:p>
    <w:p w14:paraId="656D0FCC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facilitating statistics and research relating to education, including surveys;</w:t>
      </w:r>
    </w:p>
    <w:p w14:paraId="2403F1E8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understanding how the VET market operates, for policy, workforce planning and consumer information; and</w:t>
      </w:r>
    </w:p>
    <w:p w14:paraId="4664213B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• administering </w:t>
      </w:r>
      <w:r w:rsidRPr="00FA0138">
        <w:rPr>
          <w:rFonts w:asciiTheme="minorHAnsi" w:hAnsiTheme="minorHAnsi" w:cstheme="minorHAnsi"/>
          <w:noProof/>
          <w:sz w:val="24"/>
          <w:lang w:val="en-AU"/>
        </w:rPr>
        <w:t>VET</w:t>
      </w:r>
      <w:r w:rsidRPr="00451E50">
        <w:rPr>
          <w:rFonts w:asciiTheme="minorHAnsi" w:hAnsiTheme="minorHAnsi" w:cstheme="minorHAnsi"/>
          <w:sz w:val="24"/>
          <w:lang w:val="en-AU"/>
        </w:rPr>
        <w:t>, including programme administration, regulation, monitoring and evaluation.</w:t>
      </w:r>
    </w:p>
    <w:p w14:paraId="0A5BA702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7922B1A5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You may receive an NCVER student survey which may be administered by an NCVER employee, agent or third-party contractor. You may opt out of the survey at the time of being contacted. </w:t>
      </w:r>
    </w:p>
    <w:p w14:paraId="4305F071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55E5EF4C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NCVER will collect, hold, use and disclose your personal information </w:t>
      </w:r>
      <w:r w:rsidRPr="00FA0138">
        <w:rPr>
          <w:rFonts w:asciiTheme="minorHAnsi" w:hAnsiTheme="minorHAnsi" w:cstheme="minorHAnsi"/>
          <w:noProof/>
          <w:sz w:val="24"/>
          <w:lang w:val="en-AU"/>
        </w:rPr>
        <w:t>in accordance with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the </w:t>
      </w:r>
      <w:r w:rsidRPr="00451E50">
        <w:rPr>
          <w:rFonts w:asciiTheme="minorHAnsi" w:hAnsiTheme="minorHAnsi" w:cstheme="minorHAnsi"/>
          <w:i/>
          <w:sz w:val="24"/>
          <w:lang w:val="en-AU"/>
        </w:rPr>
        <w:t>Privacy Act 1988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(</w:t>
      </w:r>
      <w:proofErr w:type="spellStart"/>
      <w:r w:rsidRPr="00451E50">
        <w:rPr>
          <w:rFonts w:asciiTheme="minorHAnsi" w:hAnsiTheme="minorHAnsi" w:cstheme="minorHAnsi"/>
          <w:sz w:val="24"/>
          <w:lang w:val="en-AU"/>
        </w:rPr>
        <w:t>Cth</w:t>
      </w:r>
      <w:proofErr w:type="spellEnd"/>
      <w:r w:rsidRPr="00451E50">
        <w:rPr>
          <w:rFonts w:asciiTheme="minorHAnsi" w:hAnsiTheme="minorHAnsi" w:cstheme="minorHAnsi"/>
          <w:sz w:val="24"/>
          <w:lang w:val="en-AU"/>
        </w:rPr>
        <w:t xml:space="preserve">), the </w:t>
      </w:r>
      <w:r w:rsidRPr="00451E50">
        <w:rPr>
          <w:rFonts w:asciiTheme="minorHAnsi" w:hAnsiTheme="minorHAnsi" w:cstheme="minorHAnsi"/>
          <w:i/>
          <w:sz w:val="24"/>
          <w:lang w:val="en-AU"/>
        </w:rPr>
        <w:t>VET Data Policy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and all NCVER policies and protocols (including those published on NCVER’s website at </w:t>
      </w:r>
      <w:hyperlink r:id="rId13" w:history="1">
        <w:r w:rsidRPr="00451E50">
          <w:rPr>
            <w:rStyle w:val="Hyperlink"/>
            <w:rFonts w:asciiTheme="minorHAnsi" w:hAnsiTheme="minorHAnsi" w:cstheme="minorHAnsi"/>
            <w:sz w:val="24"/>
            <w:lang w:val="en-AU"/>
          </w:rPr>
          <w:t>www.ncver.edu.au</w:t>
        </w:r>
      </w:hyperlink>
      <w:r w:rsidRPr="00451E50">
        <w:rPr>
          <w:rFonts w:asciiTheme="minorHAnsi" w:hAnsiTheme="minorHAnsi" w:cstheme="minorHAnsi"/>
          <w:sz w:val="24"/>
          <w:lang w:val="en-AU"/>
        </w:rPr>
        <w:t>).</w:t>
      </w:r>
    </w:p>
    <w:p w14:paraId="711A250D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130C59E3" w14:textId="77777777" w:rsidR="00457F67" w:rsidRPr="00451E50" w:rsidRDefault="00457F67" w:rsidP="00457F67">
      <w:pPr>
        <w:rPr>
          <w:rFonts w:asciiTheme="minorHAnsi" w:hAnsiTheme="minorHAnsi" w:cstheme="minorHAnsi"/>
          <w:b/>
          <w:color w:val="00B050"/>
          <w:sz w:val="24"/>
          <w:lang w:val="en-AU"/>
        </w:rPr>
      </w:pPr>
      <w:r w:rsidRPr="00451E50">
        <w:rPr>
          <w:rFonts w:asciiTheme="minorHAnsi" w:hAnsiTheme="minorHAnsi" w:cstheme="minorHAnsi"/>
          <w:b/>
          <w:color w:val="00B050"/>
          <w:sz w:val="24"/>
          <w:lang w:val="en-AU"/>
        </w:rPr>
        <w:t>Student Declaration and Consent</w:t>
      </w:r>
    </w:p>
    <w:p w14:paraId="5BE11E2C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I declare that the information I have provided to the best of my knowledge is true and correct.</w:t>
      </w:r>
      <w:r w:rsidR="00F74FFF" w:rsidRPr="00451E50">
        <w:rPr>
          <w:rFonts w:asciiTheme="minorHAnsi" w:hAnsiTheme="minorHAnsi" w:cstheme="minorHAnsi"/>
          <w:sz w:val="24"/>
          <w:lang w:val="en-AU"/>
        </w:rPr>
        <w:t xml:space="preserve"> 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I consent to the collection, use and disclosure of my personal information </w:t>
      </w:r>
      <w:r w:rsidRPr="00FA0138">
        <w:rPr>
          <w:rFonts w:asciiTheme="minorHAnsi" w:hAnsiTheme="minorHAnsi" w:cstheme="minorHAnsi"/>
          <w:noProof/>
          <w:sz w:val="24"/>
          <w:lang w:val="en-AU"/>
        </w:rPr>
        <w:t>in accordance with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the </w:t>
      </w:r>
      <w:r w:rsidRPr="00451E50">
        <w:rPr>
          <w:rFonts w:asciiTheme="minorHAnsi" w:hAnsiTheme="minorHAnsi" w:cstheme="minorHAnsi"/>
          <w:i/>
          <w:sz w:val="24"/>
          <w:lang w:val="en-AU"/>
        </w:rPr>
        <w:t>Privacy Notice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above.</w:t>
      </w:r>
    </w:p>
    <w:p w14:paraId="664F6D7A" w14:textId="77777777" w:rsidR="00F74FFF" w:rsidRPr="00451E50" w:rsidRDefault="00F74FFF" w:rsidP="00457F67">
      <w:pPr>
        <w:rPr>
          <w:rFonts w:asciiTheme="minorHAnsi" w:hAnsiTheme="minorHAnsi" w:cstheme="minorHAnsi"/>
          <w:sz w:val="24"/>
          <w:lang w:val="en-AU"/>
        </w:rPr>
      </w:pPr>
    </w:p>
    <w:p w14:paraId="1027C5F4" w14:textId="77777777" w:rsidR="00F74FFF" w:rsidRPr="009326E2" w:rsidRDefault="00F74FFF" w:rsidP="00457F67">
      <w:pPr>
        <w:rPr>
          <w:rFonts w:asciiTheme="minorHAnsi" w:hAnsiTheme="minorHAnsi" w:cstheme="minorHAnsi"/>
          <w:lang w:val="en-AU"/>
        </w:rPr>
      </w:pPr>
    </w:p>
    <w:sectPr w:rsidR="00F74FFF" w:rsidRPr="009326E2" w:rsidSect="00FF7474">
      <w:footerReference w:type="default" r:id="rId14"/>
      <w:pgSz w:w="11907" w:h="16839" w:code="9"/>
      <w:pgMar w:top="426" w:right="1440" w:bottom="1440" w:left="144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00956F" w14:textId="77777777" w:rsidR="001A1424" w:rsidRDefault="001A1424" w:rsidP="002F78C4">
      <w:r>
        <w:separator/>
      </w:r>
    </w:p>
  </w:endnote>
  <w:endnote w:type="continuationSeparator" w:id="0">
    <w:p w14:paraId="6461FD86" w14:textId="77777777" w:rsidR="001A1424" w:rsidRDefault="001A1424" w:rsidP="002F7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C7A9A" w14:textId="77777777" w:rsidR="00A828B2" w:rsidRDefault="00F74FFF" w:rsidP="00EE3E19">
    <w:pPr>
      <w:pStyle w:val="Footer"/>
      <w:tabs>
        <w:tab w:val="clear" w:pos="4513"/>
        <w:tab w:val="clear" w:pos="9026"/>
        <w:tab w:val="left" w:pos="3300"/>
      </w:tabs>
    </w:pPr>
    <w:r>
      <w:rPr>
        <w:noProof/>
        <w:lang w:val="en-AU" w:eastAsia="en-AU"/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65502483" wp14:editId="4E95A0BD">
              <wp:simplePos x="0" y="0"/>
              <wp:positionH relativeFrom="page">
                <wp:align>right</wp:align>
              </wp:positionH>
              <wp:positionV relativeFrom="paragraph">
                <wp:posOffset>-314325</wp:posOffset>
              </wp:positionV>
              <wp:extent cx="2661285" cy="4445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1285" cy="444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A07E9B" w14:textId="77777777" w:rsidR="00F74FFF" w:rsidRDefault="00F74FFF" w:rsidP="00F74FFF">
                          <w:pPr>
                            <w:jc w:val="right"/>
                          </w:pPr>
                          <w:r w:rsidRPr="006E0482">
                            <w:rPr>
                              <w:b/>
                              <w:color w:val="00B050"/>
                            </w:rPr>
                            <w:t>www.ntm.edu.au</w:t>
                          </w:r>
                          <w:r>
                            <w:rPr>
                              <w:color w:val="F79646" w:themeColor="accent6"/>
                            </w:rPr>
                            <w:br/>
                          </w:r>
                          <w:r>
                            <w:t>1300 653 50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5024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158.35pt;margin-top:-24.75pt;width:209.55pt;height:35pt;z-index:-251655168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" filled="f" stroked="f">
              <v:textbox>
                <w:txbxContent>
                  <w:p w14:paraId="7EA07E9B" w14:textId="77777777" w:rsidR="00F74FFF" w:rsidRDefault="00F74FFF" w:rsidP="00F74FFF">
                    <w:pPr>
                      <w:jc w:val="right"/>
                    </w:pPr>
                    <w:r w:rsidRPr="006E0482">
                      <w:rPr>
                        <w:b/>
                        <w:color w:val="00B050"/>
                      </w:rPr>
                      <w:t>www.ntm.edu.au</w:t>
                    </w:r>
                    <w:r>
                      <w:rPr>
                        <w:color w:val="F79646" w:themeColor="accent6"/>
                      </w:rPr>
                      <w:br/>
                    </w:r>
                    <w:r>
                      <w:t>1300 653 501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7430C6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D4442C2" wp14:editId="1EC1ECFD">
          <wp:simplePos x="0" y="0"/>
          <wp:positionH relativeFrom="page">
            <wp:align>left</wp:align>
          </wp:positionH>
          <wp:positionV relativeFrom="paragraph">
            <wp:posOffset>-419100</wp:posOffset>
          </wp:positionV>
          <wp:extent cx="7716485" cy="6159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6485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3E19">
      <w:tab/>
    </w:r>
  </w:p>
  <w:p w14:paraId="566832F8" w14:textId="1FDCCA99" w:rsidR="00A828B2" w:rsidRPr="003809E1" w:rsidRDefault="00A828B2" w:rsidP="00EB735D">
    <w:pPr>
      <w:jc w:val="right"/>
      <w:rPr>
        <w:sz w:val="16"/>
        <w:szCs w:val="16"/>
      </w:rPr>
    </w:pPr>
    <w:r w:rsidRPr="00FF7474">
      <w:rPr>
        <w:sz w:val="16"/>
        <w:szCs w:val="16"/>
      </w:rPr>
      <w:t xml:space="preserve">Page </w:t>
    </w:r>
    <w:r w:rsidRPr="00FF7474">
      <w:rPr>
        <w:sz w:val="16"/>
        <w:szCs w:val="16"/>
      </w:rPr>
      <w:fldChar w:fldCharType="begin"/>
    </w:r>
    <w:r w:rsidRPr="00FF7474">
      <w:rPr>
        <w:sz w:val="16"/>
        <w:szCs w:val="16"/>
      </w:rPr>
      <w:instrText xml:space="preserve"> PAGE  \* Arabic  \* MERGEFORMAT </w:instrText>
    </w:r>
    <w:r w:rsidRPr="00FF7474">
      <w:rPr>
        <w:sz w:val="16"/>
        <w:szCs w:val="16"/>
      </w:rPr>
      <w:fldChar w:fldCharType="separate"/>
    </w:r>
    <w:r w:rsidR="003D4D32">
      <w:rPr>
        <w:noProof/>
        <w:sz w:val="16"/>
        <w:szCs w:val="16"/>
      </w:rPr>
      <w:t>4</w:t>
    </w:r>
    <w:r w:rsidRPr="00FF7474">
      <w:rPr>
        <w:sz w:val="16"/>
        <w:szCs w:val="16"/>
      </w:rPr>
      <w:fldChar w:fldCharType="end"/>
    </w:r>
    <w:r w:rsidRPr="00FF7474">
      <w:rPr>
        <w:sz w:val="16"/>
        <w:szCs w:val="16"/>
      </w:rPr>
      <w:t xml:space="preserve"> of </w:t>
    </w:r>
    <w:r w:rsidRPr="00FF7474">
      <w:rPr>
        <w:sz w:val="16"/>
        <w:szCs w:val="16"/>
      </w:rPr>
      <w:fldChar w:fldCharType="begin"/>
    </w:r>
    <w:r w:rsidRPr="00FF7474">
      <w:rPr>
        <w:sz w:val="16"/>
        <w:szCs w:val="16"/>
      </w:rPr>
      <w:instrText xml:space="preserve"> NUMPAGES  \* Arabic  \* MERGEFORMAT </w:instrText>
    </w:r>
    <w:r w:rsidRPr="00FF7474">
      <w:rPr>
        <w:sz w:val="16"/>
        <w:szCs w:val="16"/>
      </w:rPr>
      <w:fldChar w:fldCharType="separate"/>
    </w:r>
    <w:r w:rsidR="003D4D32">
      <w:rPr>
        <w:noProof/>
        <w:sz w:val="16"/>
        <w:szCs w:val="16"/>
      </w:rPr>
      <w:t>4</w:t>
    </w:r>
    <w:r w:rsidRPr="00FF7474">
      <w:rPr>
        <w:sz w:val="16"/>
        <w:szCs w:val="16"/>
      </w:rPr>
      <w:fldChar w:fldCharType="end"/>
    </w:r>
    <w:r w:rsidR="00782C05">
      <w:rPr>
        <w:sz w:val="16"/>
        <w:szCs w:val="16"/>
      </w:rPr>
      <w:t xml:space="preserve">  © 201</w:t>
    </w:r>
    <w:r w:rsidR="00601192">
      <w:rPr>
        <w:sz w:val="16"/>
        <w:szCs w:val="16"/>
      </w:rPr>
      <w:t>9</w:t>
    </w:r>
    <w:r w:rsidR="00F10B5E">
      <w:rPr>
        <w:sz w:val="16"/>
        <w:szCs w:val="16"/>
      </w:rPr>
      <w:t xml:space="preserve"> </w:t>
    </w:r>
    <w:r w:rsidR="007430C6">
      <w:rPr>
        <w:sz w:val="16"/>
        <w:szCs w:val="16"/>
      </w:rPr>
      <w:t>National Training Master</w:t>
    </w:r>
    <w:r w:rsidR="00EE3E19">
      <w:rPr>
        <w:sz w:val="16"/>
        <w:szCs w:val="16"/>
      </w:rPr>
      <w:t xml:space="preserve"> </w:t>
    </w:r>
    <w:r>
      <w:rPr>
        <w:sz w:val="16"/>
        <w:szCs w:val="16"/>
      </w:rPr>
      <w:t>V</w:t>
    </w:r>
    <w:r w:rsidR="0038737E">
      <w:rPr>
        <w:sz w:val="16"/>
        <w:szCs w:val="16"/>
      </w:rPr>
      <w:t>5.0 modified 07.02.2019</w:t>
    </w:r>
    <w:r w:rsidR="00601192">
      <w:rPr>
        <w:sz w:val="16"/>
        <w:szCs w:val="16"/>
      </w:rPr>
      <w:t xml:space="preserve"> </w:t>
    </w:r>
    <w:r w:rsidR="0038737E">
      <w:rPr>
        <w:sz w:val="16"/>
        <w:szCs w:val="16"/>
      </w:rPr>
      <w:t>DL</w:t>
    </w:r>
    <w:r w:rsidR="00F10B5E">
      <w:rPr>
        <w:sz w:val="16"/>
        <w:szCs w:val="16"/>
      </w:rPr>
      <w:t xml:space="preserve"> </w:t>
    </w:r>
    <w:r>
      <w:rPr>
        <w:sz w:val="16"/>
        <w:szCs w:val="16"/>
      </w:rPr>
      <w:t>ENROL</w:t>
    </w:r>
    <w:r w:rsidR="00465D1E">
      <w:rPr>
        <w:sz w:val="16"/>
        <w:szCs w:val="16"/>
      </w:rPr>
      <w:t xml:space="preserve"> TAE </w:t>
    </w:r>
    <w:r w:rsidR="0038737E">
      <w:rPr>
        <w:sz w:val="16"/>
        <w:szCs w:val="16"/>
      </w:rPr>
      <w:t xml:space="preserve">UPGRADE </w:t>
    </w:r>
    <w:r w:rsidR="00465D1E">
      <w:rPr>
        <w:sz w:val="16"/>
        <w:szCs w:val="16"/>
      </w:rPr>
      <w:t>FORM</w:t>
    </w:r>
  </w:p>
  <w:p w14:paraId="767849CE" w14:textId="77777777" w:rsidR="00A828B2" w:rsidRDefault="00A828B2" w:rsidP="00EB735D">
    <w:pPr>
      <w:pStyle w:val="Footer"/>
      <w:tabs>
        <w:tab w:val="clear" w:pos="4513"/>
        <w:tab w:val="clear" w:pos="9026"/>
        <w:tab w:val="left" w:pos="268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8E18F8" w14:textId="77777777" w:rsidR="001A1424" w:rsidRDefault="001A1424" w:rsidP="002F78C4">
      <w:r>
        <w:separator/>
      </w:r>
    </w:p>
  </w:footnote>
  <w:footnote w:type="continuationSeparator" w:id="0">
    <w:p w14:paraId="68C77132" w14:textId="77777777" w:rsidR="001A1424" w:rsidRDefault="001A1424" w:rsidP="002F78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75D7E"/>
    <w:multiLevelType w:val="hybridMultilevel"/>
    <w:tmpl w:val="5270EA40"/>
    <w:lvl w:ilvl="0" w:tplc="05B8E3E4">
      <w:numFmt w:val="bullet"/>
      <w:lvlText w:val="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F1984"/>
    <w:multiLevelType w:val="hybridMultilevel"/>
    <w:tmpl w:val="E1980BA0"/>
    <w:lvl w:ilvl="0" w:tplc="DB16712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B4608"/>
    <w:multiLevelType w:val="hybridMultilevel"/>
    <w:tmpl w:val="E224FD48"/>
    <w:lvl w:ilvl="0" w:tplc="8BAE170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E2B8A"/>
    <w:multiLevelType w:val="hybridMultilevel"/>
    <w:tmpl w:val="3348C894"/>
    <w:lvl w:ilvl="0" w:tplc="1DCC90D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D3DF6"/>
    <w:multiLevelType w:val="hybridMultilevel"/>
    <w:tmpl w:val="2C62FC26"/>
    <w:lvl w:ilvl="0" w:tplc="8056C2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9C7003"/>
    <w:multiLevelType w:val="hybridMultilevel"/>
    <w:tmpl w:val="0EDC7E0A"/>
    <w:lvl w:ilvl="0" w:tplc="72BC0E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084B69"/>
    <w:multiLevelType w:val="hybridMultilevel"/>
    <w:tmpl w:val="4E08042C"/>
    <w:lvl w:ilvl="0" w:tplc="05609D7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417DF7"/>
    <w:multiLevelType w:val="hybridMultilevel"/>
    <w:tmpl w:val="8F787C1C"/>
    <w:lvl w:ilvl="0" w:tplc="FEF6AA0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7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MwtDQ0sjA1NDM0MjNR0lEKTi0uzszPAykwtKwFAB7YpeAtAAAA"/>
  </w:docVars>
  <w:rsids>
    <w:rsidRoot w:val="002C70A0"/>
    <w:rsid w:val="00022F5F"/>
    <w:rsid w:val="00034298"/>
    <w:rsid w:val="000436B0"/>
    <w:rsid w:val="00050202"/>
    <w:rsid w:val="000555AC"/>
    <w:rsid w:val="00072476"/>
    <w:rsid w:val="000A5960"/>
    <w:rsid w:val="000A6C40"/>
    <w:rsid w:val="000B0247"/>
    <w:rsid w:val="000B05BB"/>
    <w:rsid w:val="000B7F2D"/>
    <w:rsid w:val="000C62B2"/>
    <w:rsid w:val="000D2059"/>
    <w:rsid w:val="000E5D3F"/>
    <w:rsid w:val="000F1301"/>
    <w:rsid w:val="00107D9F"/>
    <w:rsid w:val="00173195"/>
    <w:rsid w:val="00176CD2"/>
    <w:rsid w:val="00182AC5"/>
    <w:rsid w:val="00191F53"/>
    <w:rsid w:val="001921DA"/>
    <w:rsid w:val="001A1424"/>
    <w:rsid w:val="001B25EA"/>
    <w:rsid w:val="001C2F58"/>
    <w:rsid w:val="001E4248"/>
    <w:rsid w:val="001F2A6A"/>
    <w:rsid w:val="002264C0"/>
    <w:rsid w:val="0023545E"/>
    <w:rsid w:val="002469B1"/>
    <w:rsid w:val="00252E0D"/>
    <w:rsid w:val="0027622D"/>
    <w:rsid w:val="00277C61"/>
    <w:rsid w:val="00295310"/>
    <w:rsid w:val="00297749"/>
    <w:rsid w:val="00297C07"/>
    <w:rsid w:val="002A1635"/>
    <w:rsid w:val="002A4512"/>
    <w:rsid w:val="002B0976"/>
    <w:rsid w:val="002B5872"/>
    <w:rsid w:val="002C70A0"/>
    <w:rsid w:val="002F78C4"/>
    <w:rsid w:val="003000B1"/>
    <w:rsid w:val="00303624"/>
    <w:rsid w:val="00305B62"/>
    <w:rsid w:val="003112B0"/>
    <w:rsid w:val="003141F8"/>
    <w:rsid w:val="00335582"/>
    <w:rsid w:val="003368BD"/>
    <w:rsid w:val="00346290"/>
    <w:rsid w:val="0038737E"/>
    <w:rsid w:val="00390C8A"/>
    <w:rsid w:val="003A724D"/>
    <w:rsid w:val="003B2D44"/>
    <w:rsid w:val="003C24E9"/>
    <w:rsid w:val="003C5CE5"/>
    <w:rsid w:val="003D4D32"/>
    <w:rsid w:val="003E6ADF"/>
    <w:rsid w:val="003F25FE"/>
    <w:rsid w:val="003F5842"/>
    <w:rsid w:val="00407BCA"/>
    <w:rsid w:val="00414E64"/>
    <w:rsid w:val="00417A76"/>
    <w:rsid w:val="00425C23"/>
    <w:rsid w:val="004322BF"/>
    <w:rsid w:val="004376D9"/>
    <w:rsid w:val="00451E50"/>
    <w:rsid w:val="00457F67"/>
    <w:rsid w:val="0046328D"/>
    <w:rsid w:val="00465D1E"/>
    <w:rsid w:val="00492F4F"/>
    <w:rsid w:val="004A19F3"/>
    <w:rsid w:val="004A5ADE"/>
    <w:rsid w:val="004B22BE"/>
    <w:rsid w:val="0055647D"/>
    <w:rsid w:val="0056030A"/>
    <w:rsid w:val="0057105B"/>
    <w:rsid w:val="00573BC3"/>
    <w:rsid w:val="00595941"/>
    <w:rsid w:val="005A4DE8"/>
    <w:rsid w:val="005A56D6"/>
    <w:rsid w:val="005A7859"/>
    <w:rsid w:val="005D40CE"/>
    <w:rsid w:val="005D7B6A"/>
    <w:rsid w:val="005F679A"/>
    <w:rsid w:val="00601192"/>
    <w:rsid w:val="00606720"/>
    <w:rsid w:val="00611759"/>
    <w:rsid w:val="00652235"/>
    <w:rsid w:val="00652B8F"/>
    <w:rsid w:val="00654E21"/>
    <w:rsid w:val="00660A37"/>
    <w:rsid w:val="00663F4F"/>
    <w:rsid w:val="006731FA"/>
    <w:rsid w:val="006742B5"/>
    <w:rsid w:val="006847F4"/>
    <w:rsid w:val="006C112A"/>
    <w:rsid w:val="006D024B"/>
    <w:rsid w:val="006D72BC"/>
    <w:rsid w:val="006E0482"/>
    <w:rsid w:val="00720457"/>
    <w:rsid w:val="00722C83"/>
    <w:rsid w:val="007430C6"/>
    <w:rsid w:val="00745559"/>
    <w:rsid w:val="0075281D"/>
    <w:rsid w:val="00782C05"/>
    <w:rsid w:val="007A0749"/>
    <w:rsid w:val="007A3B25"/>
    <w:rsid w:val="007B511C"/>
    <w:rsid w:val="007C0A15"/>
    <w:rsid w:val="007C3249"/>
    <w:rsid w:val="007D5AC2"/>
    <w:rsid w:val="007D6FFF"/>
    <w:rsid w:val="008019E5"/>
    <w:rsid w:val="00812579"/>
    <w:rsid w:val="008127D9"/>
    <w:rsid w:val="00814605"/>
    <w:rsid w:val="00827A12"/>
    <w:rsid w:val="0083091A"/>
    <w:rsid w:val="008329A7"/>
    <w:rsid w:val="00834A11"/>
    <w:rsid w:val="008576A6"/>
    <w:rsid w:val="00862B52"/>
    <w:rsid w:val="008705A2"/>
    <w:rsid w:val="008968AD"/>
    <w:rsid w:val="008D447B"/>
    <w:rsid w:val="008D65B8"/>
    <w:rsid w:val="008E0985"/>
    <w:rsid w:val="009047D0"/>
    <w:rsid w:val="009218A4"/>
    <w:rsid w:val="00926579"/>
    <w:rsid w:val="009326E2"/>
    <w:rsid w:val="0093687F"/>
    <w:rsid w:val="00936A78"/>
    <w:rsid w:val="00943001"/>
    <w:rsid w:val="00950176"/>
    <w:rsid w:val="00970EAA"/>
    <w:rsid w:val="00972184"/>
    <w:rsid w:val="00976608"/>
    <w:rsid w:val="009A3FA2"/>
    <w:rsid w:val="009A52B9"/>
    <w:rsid w:val="009A5302"/>
    <w:rsid w:val="009A6C11"/>
    <w:rsid w:val="009A6D9C"/>
    <w:rsid w:val="009A74FC"/>
    <w:rsid w:val="009A7D91"/>
    <w:rsid w:val="009B11F4"/>
    <w:rsid w:val="009D60BB"/>
    <w:rsid w:val="009E3B6B"/>
    <w:rsid w:val="00A1158A"/>
    <w:rsid w:val="00A52E46"/>
    <w:rsid w:val="00A61FCA"/>
    <w:rsid w:val="00A63613"/>
    <w:rsid w:val="00A65E65"/>
    <w:rsid w:val="00A75E65"/>
    <w:rsid w:val="00A828B2"/>
    <w:rsid w:val="00A847D9"/>
    <w:rsid w:val="00A92923"/>
    <w:rsid w:val="00AA2A95"/>
    <w:rsid w:val="00AB41FE"/>
    <w:rsid w:val="00AD6F71"/>
    <w:rsid w:val="00AD7836"/>
    <w:rsid w:val="00AE4DEF"/>
    <w:rsid w:val="00B40B64"/>
    <w:rsid w:val="00B50686"/>
    <w:rsid w:val="00B61AF0"/>
    <w:rsid w:val="00BA1743"/>
    <w:rsid w:val="00BC3967"/>
    <w:rsid w:val="00BC39C6"/>
    <w:rsid w:val="00BD6A5E"/>
    <w:rsid w:val="00BE6FA4"/>
    <w:rsid w:val="00C14EB3"/>
    <w:rsid w:val="00C436FD"/>
    <w:rsid w:val="00C46AE0"/>
    <w:rsid w:val="00C470EC"/>
    <w:rsid w:val="00C51B7A"/>
    <w:rsid w:val="00C603BD"/>
    <w:rsid w:val="00C86101"/>
    <w:rsid w:val="00C91EBA"/>
    <w:rsid w:val="00C97B2C"/>
    <w:rsid w:val="00CA7E8D"/>
    <w:rsid w:val="00CC4B2E"/>
    <w:rsid w:val="00CE27F3"/>
    <w:rsid w:val="00CF126E"/>
    <w:rsid w:val="00D12028"/>
    <w:rsid w:val="00D71425"/>
    <w:rsid w:val="00D85575"/>
    <w:rsid w:val="00D93146"/>
    <w:rsid w:val="00DA06D6"/>
    <w:rsid w:val="00DB2271"/>
    <w:rsid w:val="00DC1236"/>
    <w:rsid w:val="00DD17DA"/>
    <w:rsid w:val="00DF6766"/>
    <w:rsid w:val="00E005DF"/>
    <w:rsid w:val="00E02A8B"/>
    <w:rsid w:val="00E50E1E"/>
    <w:rsid w:val="00E74858"/>
    <w:rsid w:val="00E971FB"/>
    <w:rsid w:val="00EB735D"/>
    <w:rsid w:val="00EC124B"/>
    <w:rsid w:val="00EE3E19"/>
    <w:rsid w:val="00EE5CD6"/>
    <w:rsid w:val="00EF056F"/>
    <w:rsid w:val="00F10B5E"/>
    <w:rsid w:val="00F17371"/>
    <w:rsid w:val="00F22FDB"/>
    <w:rsid w:val="00F40C95"/>
    <w:rsid w:val="00F554F0"/>
    <w:rsid w:val="00F56DA8"/>
    <w:rsid w:val="00F74FFF"/>
    <w:rsid w:val="00F85CB6"/>
    <w:rsid w:val="00FA0138"/>
    <w:rsid w:val="00FA2E87"/>
    <w:rsid w:val="00FB3FDE"/>
    <w:rsid w:val="00FF7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34AD5FF5"/>
  <w15:docId w15:val="{C91AC32A-E4AD-410B-9BA8-6985DBB2C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31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5C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1B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78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8C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F78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78C4"/>
  </w:style>
  <w:style w:type="paragraph" w:styleId="Footer">
    <w:name w:val="footer"/>
    <w:basedOn w:val="Normal"/>
    <w:link w:val="FooterChar"/>
    <w:uiPriority w:val="99"/>
    <w:unhideWhenUsed/>
    <w:rsid w:val="002F78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78C4"/>
  </w:style>
  <w:style w:type="character" w:styleId="Hyperlink">
    <w:name w:val="Hyperlink"/>
    <w:basedOn w:val="DefaultParagraphFont"/>
    <w:uiPriority w:val="99"/>
    <w:unhideWhenUsed/>
    <w:rsid w:val="00652235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22C83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3E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57F6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9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cver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cver.edu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egislation.gov.au/Details/F2013L0016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usi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si.gov.au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8F872-59A3-4BE4-BAA3-D44328928F6F}"/>
      </w:docPartPr>
      <w:docPartBody>
        <w:p w:rsidR="00C17BBD" w:rsidRDefault="00C059A0" w:rsidP="00C059A0">
          <w:pPr>
            <w:pStyle w:val="DefaultPlaceholder10820651591"/>
          </w:pPr>
          <w:r w:rsidRPr="009326E2">
            <w:rPr>
              <w:rStyle w:val="PlaceholderText"/>
              <w:lang w:val="en-AU"/>
            </w:rPr>
            <w:t>Choose an item.</w:t>
          </w:r>
        </w:p>
      </w:docPartBody>
    </w:docPart>
    <w:docPart>
      <w:docPartPr>
        <w:name w:val="8ED7CB933F4E46F399C8D22B6F9E8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48FCB-A66D-4AF9-B25C-049351DB0FCC}"/>
      </w:docPartPr>
      <w:docPartBody>
        <w:p w:rsidR="00446810" w:rsidRDefault="00C059A0" w:rsidP="00C059A0">
          <w:pPr>
            <w:pStyle w:val="8ED7CB933F4E46F399C8D22B6F9E8EE42"/>
          </w:pPr>
          <w:r w:rsidRPr="009326E2">
            <w:rPr>
              <w:rStyle w:val="PlaceholderText"/>
              <w:lang w:val="en-AU"/>
            </w:rPr>
            <w:t>Choose an item.</w:t>
          </w:r>
        </w:p>
      </w:docPartBody>
    </w:docPart>
    <w:docPart>
      <w:docPartPr>
        <w:name w:val="73A556D685354ACEB38D1C042A703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468A3-6E97-4469-AD46-5E3FA4688E86}"/>
      </w:docPartPr>
      <w:docPartBody>
        <w:p w:rsidR="00446810" w:rsidRDefault="00C059A0" w:rsidP="00C059A0">
          <w:pPr>
            <w:pStyle w:val="73A556D685354ACEB38D1C042A70306E2"/>
          </w:pPr>
          <w:r w:rsidRPr="009326E2">
            <w:rPr>
              <w:rStyle w:val="PlaceholderText"/>
              <w:sz w:val="18"/>
              <w:szCs w:val="18"/>
              <w:lang w:val="en-AU"/>
            </w:rPr>
            <w:t>Choose an item.</w:t>
          </w:r>
        </w:p>
      </w:docPartBody>
    </w:docPart>
    <w:docPart>
      <w:docPartPr>
        <w:name w:val="5364AE4D124541FEB27D3EA718511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22DBB-9F6C-4133-81E2-AE79D855573D}"/>
      </w:docPartPr>
      <w:docPartBody>
        <w:p w:rsidR="00446810" w:rsidRDefault="00C059A0" w:rsidP="00C059A0">
          <w:pPr>
            <w:pStyle w:val="5364AE4D124541FEB27D3EA7185114B42"/>
          </w:pPr>
          <w:r w:rsidRPr="009326E2">
            <w:rPr>
              <w:rStyle w:val="PlaceholderText"/>
              <w:sz w:val="18"/>
              <w:szCs w:val="18"/>
              <w:lang w:val="en-AU"/>
            </w:rPr>
            <w:t>Choose an item.</w:t>
          </w:r>
        </w:p>
      </w:docPartBody>
    </w:docPart>
    <w:docPart>
      <w:docPartPr>
        <w:name w:val="12023606E79F40EE83A6716542AC2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C2EF4-5475-42CF-8A9B-370D95F86050}"/>
      </w:docPartPr>
      <w:docPartBody>
        <w:p w:rsidR="00446810" w:rsidRDefault="00C059A0" w:rsidP="00C059A0">
          <w:pPr>
            <w:pStyle w:val="12023606E79F40EE83A6716542AC20FB2"/>
          </w:pPr>
          <w:r w:rsidRPr="009326E2">
            <w:rPr>
              <w:rStyle w:val="PlaceholderText"/>
              <w:sz w:val="18"/>
              <w:szCs w:val="18"/>
              <w:lang w:val="en-AU"/>
            </w:rPr>
            <w:t>Choose an item.</w:t>
          </w:r>
        </w:p>
      </w:docPartBody>
    </w:docPart>
    <w:docPart>
      <w:docPartPr>
        <w:name w:val="F38C4DA51CA6484C8CE5AB8DFD46E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EA2D0-C2E8-4D5C-9828-BA3D73569608}"/>
      </w:docPartPr>
      <w:docPartBody>
        <w:p w:rsidR="00446810" w:rsidRDefault="00C059A0" w:rsidP="00C059A0">
          <w:pPr>
            <w:pStyle w:val="F38C4DA51CA6484C8CE5AB8DFD46E4A42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1D2BA66D27C8481E8B78CC6039A10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25795-32F6-4966-8A97-26A7F8078215}"/>
      </w:docPartPr>
      <w:docPartBody>
        <w:p w:rsidR="00446810" w:rsidRDefault="00C059A0" w:rsidP="00C059A0">
          <w:pPr>
            <w:pStyle w:val="1D2BA66D27C8481E8B78CC6039A10AA12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E75528B078494708B6DBA64C000CD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9029C-AC0A-4E30-9481-BBB9BA092E57}"/>
      </w:docPartPr>
      <w:docPartBody>
        <w:p w:rsidR="00446810" w:rsidRDefault="00C059A0" w:rsidP="00C059A0">
          <w:pPr>
            <w:pStyle w:val="E75528B078494708B6DBA64C000CD1952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14EDD7674864411288D23CAE3594F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38F64-5077-47A6-8767-057D3BC3260D}"/>
      </w:docPartPr>
      <w:docPartBody>
        <w:p w:rsidR="00446810" w:rsidRDefault="00C059A0" w:rsidP="00C059A0">
          <w:pPr>
            <w:pStyle w:val="14EDD7674864411288D23CAE3594F05E2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66B7233C313D428BBDA1F63E600D3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6586D-313A-48B0-B941-23E83EBE9BC3}"/>
      </w:docPartPr>
      <w:docPartBody>
        <w:p w:rsidR="00446810" w:rsidRDefault="00C059A0" w:rsidP="00C059A0">
          <w:pPr>
            <w:pStyle w:val="66B7233C313D428BBDA1F63E600D3AB02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28E17DE29AE24554930AE2BDF29F1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34DD2-35D0-4C27-80F8-1B3D66DCF57B}"/>
      </w:docPartPr>
      <w:docPartBody>
        <w:p w:rsidR="00774547" w:rsidRDefault="00C059A0" w:rsidP="00C059A0">
          <w:pPr>
            <w:pStyle w:val="28E17DE29AE24554930AE2BDF29F15492"/>
          </w:pPr>
          <w:r w:rsidRPr="009326E2">
            <w:rPr>
              <w:rStyle w:val="PlaceholderText"/>
              <w:lang w:val="en-AU"/>
            </w:rPr>
            <w:t>Choose an item.</w:t>
          </w:r>
        </w:p>
      </w:docPartBody>
    </w:docPart>
    <w:docPart>
      <w:docPartPr>
        <w:name w:val="A01753B9C2304A4891C625552D185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2ADDD-B38F-4E7C-AAF8-62C1402BD444}"/>
      </w:docPartPr>
      <w:docPartBody>
        <w:p w:rsidR="00774547" w:rsidRDefault="00C059A0" w:rsidP="00C059A0">
          <w:pPr>
            <w:pStyle w:val="A01753B9C2304A4891C625552D1858D22"/>
          </w:pPr>
          <w:r w:rsidRPr="009326E2">
            <w:rPr>
              <w:rStyle w:val="PlaceholderText"/>
              <w:lang w:val="en-AU"/>
            </w:rPr>
            <w:t>Click or tap here to enter text.</w:t>
          </w:r>
        </w:p>
      </w:docPartBody>
    </w:docPart>
    <w:docPart>
      <w:docPartPr>
        <w:name w:val="54714CAC2AC9475B9F9C5278B402B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88799-CAB1-4688-903A-BEEA3BBB2ECD}"/>
      </w:docPartPr>
      <w:docPartBody>
        <w:p w:rsidR="00774547" w:rsidRDefault="00C059A0" w:rsidP="00C059A0">
          <w:pPr>
            <w:pStyle w:val="54714CAC2AC9475B9F9C5278B402BF7A2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F0FB3437755A4FB49287DD7527CDB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7070-29B0-4061-B68D-A6CB970F689B}"/>
      </w:docPartPr>
      <w:docPartBody>
        <w:p w:rsidR="00C059A0" w:rsidRDefault="00C059A0" w:rsidP="00C059A0">
          <w:pPr>
            <w:pStyle w:val="F0FB3437755A4FB49287DD7527CDB2501"/>
          </w:pPr>
          <w:r w:rsidRPr="009326E2">
            <w:rPr>
              <w:rStyle w:val="PlaceholderText"/>
              <w:lang w:val="en-AU"/>
            </w:rPr>
            <w:t>Click or tap here to enter text.</w:t>
          </w:r>
        </w:p>
      </w:docPartBody>
    </w:docPart>
    <w:docPart>
      <w:docPartPr>
        <w:name w:val="D349C35EF256493D9A9C099FA76BD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24F63-20C5-44A4-960F-DB58EA5A2562}"/>
      </w:docPartPr>
      <w:docPartBody>
        <w:p w:rsidR="00C059A0" w:rsidRDefault="00C059A0" w:rsidP="00C059A0">
          <w:pPr>
            <w:pStyle w:val="D349C35EF256493D9A9C099FA76BD8A21"/>
          </w:pPr>
          <w:r w:rsidRPr="009326E2">
            <w:rPr>
              <w:rStyle w:val="PlaceholderText"/>
              <w:lang w:val="en-AU"/>
            </w:rPr>
            <w:t>Click or tap here to enter text.</w:t>
          </w:r>
        </w:p>
      </w:docPartBody>
    </w:docPart>
    <w:docPart>
      <w:docPartPr>
        <w:name w:val="9889370ADB7846B78ED4C676ABBD8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F0A-B544-497C-8825-0644D87F30ED}"/>
      </w:docPartPr>
      <w:docPartBody>
        <w:p w:rsidR="00C059A0" w:rsidRDefault="00C059A0" w:rsidP="00C059A0">
          <w:pPr>
            <w:pStyle w:val="9889370ADB7846B78ED4C676ABBD8BB81"/>
          </w:pPr>
          <w:r w:rsidRPr="009326E2">
            <w:rPr>
              <w:rStyle w:val="PlaceholderText"/>
              <w:lang w:val="en-AU"/>
            </w:rPr>
            <w:t>Click or tap here to enter text.</w:t>
          </w:r>
        </w:p>
      </w:docPartBody>
    </w:docPart>
    <w:docPart>
      <w:docPartPr>
        <w:name w:val="78F1DB75506A45D4A311BE99AF133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9E658-1013-4866-81C9-C86BC8FB6705}"/>
      </w:docPartPr>
      <w:docPartBody>
        <w:p w:rsidR="00C059A0" w:rsidRDefault="00C059A0" w:rsidP="00C059A0">
          <w:pPr>
            <w:pStyle w:val="78F1DB75506A45D4A311BE99AF133EE11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68046A276C114C6491964F40DCA99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ABF64-203F-4E97-8DBF-2E24F2B0AD82}"/>
      </w:docPartPr>
      <w:docPartBody>
        <w:p w:rsidR="00C059A0" w:rsidRDefault="00C059A0" w:rsidP="00C059A0">
          <w:pPr>
            <w:pStyle w:val="68046A276C114C6491964F40DCA9921D1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74443F9C451C41E7A4C65E13C38BC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9BEB3-209F-4189-BA4D-672C87B320F5}"/>
      </w:docPartPr>
      <w:docPartBody>
        <w:p w:rsidR="00C059A0" w:rsidRDefault="00C059A0" w:rsidP="00C059A0">
          <w:pPr>
            <w:pStyle w:val="74443F9C451C41E7A4C65E13C38BCD031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AC12DA80CAFE4E0080A423E29E3A6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147BB-A813-4EC2-8609-808537C0DD48}"/>
      </w:docPartPr>
      <w:docPartBody>
        <w:p w:rsidR="00C059A0" w:rsidRDefault="00C059A0" w:rsidP="00C059A0">
          <w:pPr>
            <w:pStyle w:val="AC12DA80CAFE4E0080A423E29E3A6F741"/>
          </w:pPr>
          <w:r w:rsidRPr="009326E2">
            <w:rPr>
              <w:rStyle w:val="PlaceholderText"/>
              <w:sz w:val="18"/>
              <w:szCs w:val="18"/>
              <w:lang w:val="en-AU"/>
            </w:rPr>
            <w:t>Click here to enter text.</w:t>
          </w:r>
        </w:p>
      </w:docPartBody>
    </w:docPart>
    <w:docPart>
      <w:docPartPr>
        <w:name w:val="BD0B8F8DBA1F4AB49A113E493DE09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C031C-9DFA-4BD5-8B3D-C09072CBB163}"/>
      </w:docPartPr>
      <w:docPartBody>
        <w:p w:rsidR="00C059A0" w:rsidRDefault="00C059A0" w:rsidP="00C059A0">
          <w:pPr>
            <w:pStyle w:val="BD0B8F8DBA1F4AB49A113E493DE096561"/>
          </w:pPr>
          <w:r w:rsidRPr="00FF3B98">
            <w:rPr>
              <w:rStyle w:val="PlaceholderText"/>
            </w:rPr>
            <w:t>Choose an item.</w:t>
          </w:r>
        </w:p>
      </w:docPartBody>
    </w:docPart>
    <w:docPart>
      <w:docPartPr>
        <w:name w:val="E95BB88C6F9C4AE8AC4F9C922F497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A23EB-7BA6-417C-BB57-9986C15AE4B2}"/>
      </w:docPartPr>
      <w:docPartBody>
        <w:p w:rsidR="00C059A0" w:rsidRDefault="00C059A0" w:rsidP="00C059A0">
          <w:pPr>
            <w:pStyle w:val="E95BB88C6F9C4AE8AC4F9C922F4971EC1"/>
          </w:pPr>
          <w:r w:rsidRPr="00FF3B98">
            <w:rPr>
              <w:rStyle w:val="PlaceholderText"/>
            </w:rPr>
            <w:t>Choose an item.</w:t>
          </w:r>
        </w:p>
      </w:docPartBody>
    </w:docPart>
    <w:docPart>
      <w:docPartPr>
        <w:name w:val="4237F1823C84460C98F041E055CB2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12A68-9E73-42EF-BBBC-FAED4A2A8816}"/>
      </w:docPartPr>
      <w:docPartBody>
        <w:p w:rsidR="00C059A0" w:rsidRDefault="00C059A0" w:rsidP="00C059A0">
          <w:pPr>
            <w:pStyle w:val="4237F1823C84460C98F041E055CB294B1"/>
          </w:pPr>
          <w:r w:rsidRPr="00FF3B9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D069B"/>
    <w:rsid w:val="00021317"/>
    <w:rsid w:val="00034693"/>
    <w:rsid w:val="000C07BB"/>
    <w:rsid w:val="00412800"/>
    <w:rsid w:val="0044584B"/>
    <w:rsid w:val="00446810"/>
    <w:rsid w:val="00506BF0"/>
    <w:rsid w:val="0057220C"/>
    <w:rsid w:val="006150A6"/>
    <w:rsid w:val="00771243"/>
    <w:rsid w:val="00774547"/>
    <w:rsid w:val="008D069B"/>
    <w:rsid w:val="00950987"/>
    <w:rsid w:val="009857A6"/>
    <w:rsid w:val="009D02B1"/>
    <w:rsid w:val="00A83526"/>
    <w:rsid w:val="00C059A0"/>
    <w:rsid w:val="00C17BBD"/>
    <w:rsid w:val="00D75AC0"/>
    <w:rsid w:val="00E30650"/>
    <w:rsid w:val="00EB0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59A0"/>
    <w:rPr>
      <w:color w:val="808080"/>
    </w:rPr>
  </w:style>
  <w:style w:type="paragraph" w:customStyle="1" w:styleId="725CE82CB626480B99B3564DF50750A5">
    <w:name w:val="725CE82CB626480B99B3564DF50750A5"/>
    <w:rsid w:val="00EB0A82"/>
    <w:pPr>
      <w:spacing w:after="200" w:line="276" w:lineRule="auto"/>
    </w:pPr>
  </w:style>
  <w:style w:type="paragraph" w:customStyle="1" w:styleId="7A9BFF7226254AAA9980C174E8E92F6E">
    <w:name w:val="7A9BFF7226254AAA9980C174E8E92F6E"/>
    <w:rsid w:val="00C17BBD"/>
    <w:pPr>
      <w:spacing w:after="200" w:line="276" w:lineRule="auto"/>
    </w:pPr>
  </w:style>
  <w:style w:type="paragraph" w:customStyle="1" w:styleId="800DFA939A7F4F7A99970996E5CCCC1E">
    <w:name w:val="800DFA939A7F4F7A99970996E5CCCC1E"/>
    <w:rsid w:val="00C17BBD"/>
    <w:pPr>
      <w:spacing w:after="200" w:line="276" w:lineRule="auto"/>
    </w:pPr>
  </w:style>
  <w:style w:type="paragraph" w:customStyle="1" w:styleId="D511D4DA04FE47BE99F613FC47356C52">
    <w:name w:val="D511D4DA04FE47BE99F613FC47356C52"/>
    <w:rsid w:val="00C17BBD"/>
    <w:pPr>
      <w:spacing w:after="200" w:line="276" w:lineRule="auto"/>
    </w:pPr>
  </w:style>
  <w:style w:type="paragraph" w:customStyle="1" w:styleId="C02D421CD5F0441F8B4A14FF5BEDEF5A">
    <w:name w:val="C02D421CD5F0441F8B4A14FF5BEDEF5A"/>
    <w:rsid w:val="00C17BBD"/>
    <w:pPr>
      <w:spacing w:after="200" w:line="276" w:lineRule="auto"/>
    </w:pPr>
  </w:style>
  <w:style w:type="paragraph" w:customStyle="1" w:styleId="B438E3D14BA3476D82C1358A4CDDC3BC">
    <w:name w:val="B438E3D14BA3476D82C1358A4CDDC3BC"/>
    <w:rsid w:val="00C17BBD"/>
    <w:pPr>
      <w:spacing w:after="200" w:line="276" w:lineRule="auto"/>
    </w:pPr>
  </w:style>
  <w:style w:type="paragraph" w:customStyle="1" w:styleId="C4E0602B8E2548008FE35BDEB56F8ADD">
    <w:name w:val="C4E0602B8E2548008FE35BDEB56F8ADD"/>
    <w:rsid w:val="00C17BBD"/>
    <w:pPr>
      <w:spacing w:after="200" w:line="276" w:lineRule="auto"/>
    </w:pPr>
  </w:style>
  <w:style w:type="paragraph" w:customStyle="1" w:styleId="039CC66C146142DA9D2579C00277D061">
    <w:name w:val="039CC66C146142DA9D2579C00277D061"/>
    <w:rsid w:val="00C17BBD"/>
    <w:pPr>
      <w:spacing w:after="200" w:line="276" w:lineRule="auto"/>
    </w:pPr>
  </w:style>
  <w:style w:type="paragraph" w:customStyle="1" w:styleId="0415879F9CEC47199C7F386A4BD43791">
    <w:name w:val="0415879F9CEC47199C7F386A4BD43791"/>
    <w:rsid w:val="00C17BBD"/>
    <w:pPr>
      <w:spacing w:after="200" w:line="276" w:lineRule="auto"/>
    </w:pPr>
  </w:style>
  <w:style w:type="paragraph" w:customStyle="1" w:styleId="AC7EF4803C3C4BF597B7404A95006B00">
    <w:name w:val="AC7EF4803C3C4BF597B7404A95006B00"/>
    <w:rsid w:val="00C17BBD"/>
    <w:pPr>
      <w:spacing w:after="200" w:line="276" w:lineRule="auto"/>
    </w:pPr>
  </w:style>
  <w:style w:type="paragraph" w:customStyle="1" w:styleId="FFB71FAE1A4B4CF99A08B73C59B6FE32">
    <w:name w:val="FFB71FAE1A4B4CF99A08B73C59B6FE32"/>
    <w:rsid w:val="00C17BBD"/>
    <w:pPr>
      <w:spacing w:after="200" w:line="276" w:lineRule="auto"/>
    </w:pPr>
  </w:style>
  <w:style w:type="paragraph" w:customStyle="1" w:styleId="D6180C8849E24BB8A81A480D2353DC9D">
    <w:name w:val="D6180C8849E24BB8A81A480D2353DC9D"/>
    <w:rsid w:val="00C17BBD"/>
    <w:pPr>
      <w:spacing w:after="200" w:line="276" w:lineRule="auto"/>
    </w:pPr>
  </w:style>
  <w:style w:type="paragraph" w:customStyle="1" w:styleId="66B62FD2B2CC400D974EB05F53EDF14D">
    <w:name w:val="66B62FD2B2CC400D974EB05F53EDF14D"/>
    <w:rsid w:val="00C17BBD"/>
    <w:pPr>
      <w:spacing w:after="200" w:line="276" w:lineRule="auto"/>
    </w:pPr>
  </w:style>
  <w:style w:type="paragraph" w:customStyle="1" w:styleId="31B2A8FC744044F5967CBBAC659B1905">
    <w:name w:val="31B2A8FC744044F5967CBBAC659B1905"/>
    <w:rsid w:val="00C17BBD"/>
    <w:pPr>
      <w:spacing w:after="200" w:line="276" w:lineRule="auto"/>
    </w:pPr>
  </w:style>
  <w:style w:type="paragraph" w:customStyle="1" w:styleId="DB49FE167E3041D5BB78E05996C1D2DB">
    <w:name w:val="DB49FE167E3041D5BB78E05996C1D2DB"/>
    <w:rsid w:val="00C17BBD"/>
    <w:pPr>
      <w:spacing w:after="200" w:line="276" w:lineRule="auto"/>
    </w:pPr>
  </w:style>
  <w:style w:type="paragraph" w:customStyle="1" w:styleId="ADBAC5F8BFF043D6AE6987485FFA4CA1">
    <w:name w:val="ADBAC5F8BFF043D6AE6987485FFA4CA1"/>
    <w:rsid w:val="00C17BBD"/>
    <w:pPr>
      <w:spacing w:after="200" w:line="276" w:lineRule="auto"/>
    </w:pPr>
  </w:style>
  <w:style w:type="paragraph" w:customStyle="1" w:styleId="822E8A4A26D44B5AAECECDA87515EAE0">
    <w:name w:val="822E8A4A26D44B5AAECECDA87515EAE0"/>
    <w:rsid w:val="00C17BBD"/>
    <w:pPr>
      <w:spacing w:after="200" w:line="276" w:lineRule="auto"/>
    </w:pPr>
  </w:style>
  <w:style w:type="paragraph" w:customStyle="1" w:styleId="C1F2FC0F8D1B4BE3B2C3A1755EC5FB47">
    <w:name w:val="C1F2FC0F8D1B4BE3B2C3A1755EC5FB47"/>
    <w:rsid w:val="00C17BBD"/>
    <w:pPr>
      <w:spacing w:after="200" w:line="276" w:lineRule="auto"/>
    </w:pPr>
  </w:style>
  <w:style w:type="paragraph" w:customStyle="1" w:styleId="CDE194AA3DA348B8817600C2A0FF72E8">
    <w:name w:val="CDE194AA3DA348B8817600C2A0FF72E8"/>
    <w:rsid w:val="00C17BBD"/>
    <w:pPr>
      <w:spacing w:after="200" w:line="276" w:lineRule="auto"/>
    </w:pPr>
  </w:style>
  <w:style w:type="paragraph" w:customStyle="1" w:styleId="0E0C5E106C594E0781A28A0B1F247F21">
    <w:name w:val="0E0C5E106C594E0781A28A0B1F247F21"/>
    <w:rsid w:val="00C17BBD"/>
    <w:pPr>
      <w:spacing w:after="200" w:line="276" w:lineRule="auto"/>
    </w:pPr>
  </w:style>
  <w:style w:type="paragraph" w:customStyle="1" w:styleId="349973D176E74615906AA959E19D7EA5">
    <w:name w:val="349973D176E74615906AA959E19D7EA5"/>
    <w:rsid w:val="00C17BBD"/>
    <w:pPr>
      <w:spacing w:after="200" w:line="276" w:lineRule="auto"/>
    </w:pPr>
  </w:style>
  <w:style w:type="paragraph" w:customStyle="1" w:styleId="9606130CBAB8440BA3D663FD7242B78F">
    <w:name w:val="9606130CBAB8440BA3D663FD7242B78F"/>
    <w:rsid w:val="00C17BBD"/>
    <w:pPr>
      <w:spacing w:after="200" w:line="276" w:lineRule="auto"/>
    </w:pPr>
  </w:style>
  <w:style w:type="paragraph" w:customStyle="1" w:styleId="56AB88A9C87B452C927DD35120B2611F">
    <w:name w:val="56AB88A9C87B452C927DD35120B2611F"/>
    <w:rsid w:val="00C17BBD"/>
    <w:pPr>
      <w:spacing w:after="200" w:line="276" w:lineRule="auto"/>
    </w:pPr>
  </w:style>
  <w:style w:type="paragraph" w:customStyle="1" w:styleId="441D785E3F9B4FDEA020C222E4E0D64F">
    <w:name w:val="441D785E3F9B4FDEA020C222E4E0D64F"/>
    <w:rsid w:val="00446810"/>
    <w:pPr>
      <w:spacing w:after="200" w:line="276" w:lineRule="auto"/>
    </w:pPr>
  </w:style>
  <w:style w:type="paragraph" w:customStyle="1" w:styleId="EE49CB58EB3147B591240C097620A8FC">
    <w:name w:val="EE49CB58EB3147B591240C097620A8FC"/>
    <w:rsid w:val="00446810"/>
    <w:pPr>
      <w:spacing w:after="200" w:line="276" w:lineRule="auto"/>
    </w:pPr>
  </w:style>
  <w:style w:type="paragraph" w:customStyle="1" w:styleId="366DD465C13A47B0BDD547F54A693263">
    <w:name w:val="366DD465C13A47B0BDD547F54A693263"/>
    <w:rsid w:val="00446810"/>
    <w:pPr>
      <w:spacing w:after="200" w:line="276" w:lineRule="auto"/>
    </w:pPr>
  </w:style>
  <w:style w:type="paragraph" w:customStyle="1" w:styleId="6F2464FB1A0E47C69F043D8D8003C991">
    <w:name w:val="6F2464FB1A0E47C69F043D8D8003C991"/>
    <w:rsid w:val="00446810"/>
    <w:pPr>
      <w:spacing w:after="200" w:line="276" w:lineRule="auto"/>
    </w:pPr>
  </w:style>
  <w:style w:type="paragraph" w:customStyle="1" w:styleId="D9587D0DF75E47D19449BFD3771A4870">
    <w:name w:val="D9587D0DF75E47D19449BFD3771A4870"/>
    <w:rsid w:val="00446810"/>
    <w:pPr>
      <w:spacing w:after="200" w:line="276" w:lineRule="auto"/>
    </w:pPr>
  </w:style>
  <w:style w:type="paragraph" w:customStyle="1" w:styleId="0D8EF354ED1942B59034ABEC575A8AD3">
    <w:name w:val="0D8EF354ED1942B59034ABEC575A8AD3"/>
    <w:rsid w:val="00446810"/>
    <w:pPr>
      <w:spacing w:after="200" w:line="276" w:lineRule="auto"/>
    </w:pPr>
  </w:style>
  <w:style w:type="paragraph" w:customStyle="1" w:styleId="657C9FBC45E04A84AB7BFD4BA92FA801">
    <w:name w:val="657C9FBC45E04A84AB7BFD4BA92FA801"/>
    <w:rsid w:val="00446810"/>
    <w:pPr>
      <w:spacing w:after="200" w:line="276" w:lineRule="auto"/>
    </w:pPr>
  </w:style>
  <w:style w:type="paragraph" w:customStyle="1" w:styleId="0D6E156A2177415D9B3D977208D386AC">
    <w:name w:val="0D6E156A2177415D9B3D977208D386AC"/>
    <w:rsid w:val="00446810"/>
    <w:pPr>
      <w:spacing w:after="200" w:line="276" w:lineRule="auto"/>
    </w:pPr>
  </w:style>
  <w:style w:type="paragraph" w:customStyle="1" w:styleId="9F347977FA7844CC993DAB80E2E118E0">
    <w:name w:val="9F347977FA7844CC993DAB80E2E118E0"/>
    <w:rsid w:val="00446810"/>
    <w:pPr>
      <w:spacing w:after="200" w:line="276" w:lineRule="auto"/>
    </w:pPr>
  </w:style>
  <w:style w:type="paragraph" w:customStyle="1" w:styleId="76A10BC5E8024E40A171B2751A01CEA3">
    <w:name w:val="76A10BC5E8024E40A171B2751A01CEA3"/>
    <w:rsid w:val="00446810"/>
    <w:pPr>
      <w:spacing w:after="200" w:line="276" w:lineRule="auto"/>
    </w:pPr>
  </w:style>
  <w:style w:type="paragraph" w:customStyle="1" w:styleId="725314654A4849DEBDBA37DF902F38BD">
    <w:name w:val="725314654A4849DEBDBA37DF902F38BD"/>
    <w:rsid w:val="00446810"/>
    <w:pPr>
      <w:spacing w:after="200" w:line="276" w:lineRule="auto"/>
    </w:pPr>
  </w:style>
  <w:style w:type="paragraph" w:customStyle="1" w:styleId="9E67A8C819AB42DCAB9863DD51FCB595">
    <w:name w:val="9E67A8C819AB42DCAB9863DD51FCB595"/>
    <w:rsid w:val="00446810"/>
    <w:pPr>
      <w:spacing w:after="200" w:line="276" w:lineRule="auto"/>
    </w:pPr>
  </w:style>
  <w:style w:type="paragraph" w:customStyle="1" w:styleId="2AAB3BCE5F2941DA9EF3BEB5008A01CC">
    <w:name w:val="2AAB3BCE5F2941DA9EF3BEB5008A01CC"/>
    <w:rsid w:val="00446810"/>
    <w:pPr>
      <w:spacing w:after="200" w:line="276" w:lineRule="auto"/>
    </w:pPr>
  </w:style>
  <w:style w:type="paragraph" w:customStyle="1" w:styleId="8ED7CB933F4E46F399C8D22B6F9E8EE4">
    <w:name w:val="8ED7CB933F4E46F399C8D22B6F9E8EE4"/>
    <w:rsid w:val="00446810"/>
    <w:pPr>
      <w:spacing w:after="200" w:line="276" w:lineRule="auto"/>
    </w:pPr>
  </w:style>
  <w:style w:type="paragraph" w:customStyle="1" w:styleId="73A556D685354ACEB38D1C042A70306E">
    <w:name w:val="73A556D685354ACEB38D1C042A70306E"/>
    <w:rsid w:val="00446810"/>
    <w:pPr>
      <w:spacing w:after="200" w:line="276" w:lineRule="auto"/>
    </w:pPr>
  </w:style>
  <w:style w:type="paragraph" w:customStyle="1" w:styleId="5364AE4D124541FEB27D3EA7185114B4">
    <w:name w:val="5364AE4D124541FEB27D3EA7185114B4"/>
    <w:rsid w:val="00446810"/>
    <w:pPr>
      <w:spacing w:after="200" w:line="276" w:lineRule="auto"/>
    </w:pPr>
  </w:style>
  <w:style w:type="paragraph" w:customStyle="1" w:styleId="12023606E79F40EE83A6716542AC20FB">
    <w:name w:val="12023606E79F40EE83A6716542AC20FB"/>
    <w:rsid w:val="00446810"/>
    <w:pPr>
      <w:spacing w:after="200" w:line="276" w:lineRule="auto"/>
    </w:pPr>
  </w:style>
  <w:style w:type="paragraph" w:customStyle="1" w:styleId="F38C4DA51CA6484C8CE5AB8DFD46E4A4">
    <w:name w:val="F38C4DA51CA6484C8CE5AB8DFD46E4A4"/>
    <w:rsid w:val="00446810"/>
    <w:pPr>
      <w:spacing w:after="200" w:line="276" w:lineRule="auto"/>
    </w:pPr>
  </w:style>
  <w:style w:type="paragraph" w:customStyle="1" w:styleId="1D2BA66D27C8481E8B78CC6039A10AA1">
    <w:name w:val="1D2BA66D27C8481E8B78CC6039A10AA1"/>
    <w:rsid w:val="00446810"/>
    <w:pPr>
      <w:spacing w:after="200" w:line="276" w:lineRule="auto"/>
    </w:pPr>
  </w:style>
  <w:style w:type="paragraph" w:customStyle="1" w:styleId="E75528B078494708B6DBA64C000CD195">
    <w:name w:val="E75528B078494708B6DBA64C000CD195"/>
    <w:rsid w:val="00446810"/>
    <w:pPr>
      <w:spacing w:after="200" w:line="276" w:lineRule="auto"/>
    </w:pPr>
  </w:style>
  <w:style w:type="paragraph" w:customStyle="1" w:styleId="14EDD7674864411288D23CAE3594F05E">
    <w:name w:val="14EDD7674864411288D23CAE3594F05E"/>
    <w:rsid w:val="00446810"/>
    <w:pPr>
      <w:spacing w:after="200" w:line="276" w:lineRule="auto"/>
    </w:pPr>
  </w:style>
  <w:style w:type="paragraph" w:customStyle="1" w:styleId="66B7233C313D428BBDA1F63E600D3AB0">
    <w:name w:val="66B7233C313D428BBDA1F63E600D3AB0"/>
    <w:rsid w:val="00446810"/>
    <w:pPr>
      <w:spacing w:after="200" w:line="276" w:lineRule="auto"/>
    </w:pPr>
  </w:style>
  <w:style w:type="paragraph" w:customStyle="1" w:styleId="268F0255AE7B4636BCACD78835F8C101">
    <w:name w:val="268F0255AE7B4636BCACD78835F8C101"/>
    <w:rsid w:val="00446810"/>
    <w:pPr>
      <w:spacing w:after="200" w:line="276" w:lineRule="auto"/>
    </w:pPr>
  </w:style>
  <w:style w:type="paragraph" w:customStyle="1" w:styleId="1E72FC981D604BADADB8F0B4592A2E59">
    <w:name w:val="1E72FC981D604BADADB8F0B4592A2E59"/>
    <w:rsid w:val="00446810"/>
    <w:pPr>
      <w:spacing w:after="200" w:line="276" w:lineRule="auto"/>
    </w:pPr>
  </w:style>
  <w:style w:type="paragraph" w:customStyle="1" w:styleId="9C80B57E7EB14427BFD0283F2F8A22ED">
    <w:name w:val="9C80B57E7EB14427BFD0283F2F8A22ED"/>
    <w:rsid w:val="009D02B1"/>
  </w:style>
  <w:style w:type="paragraph" w:customStyle="1" w:styleId="8719EE3886C548C890E21E71D68B210D">
    <w:name w:val="8719EE3886C548C890E21E71D68B210D"/>
    <w:rsid w:val="009D02B1"/>
  </w:style>
  <w:style w:type="paragraph" w:customStyle="1" w:styleId="97BF123338964C7C91CAC0F0B3698B57">
    <w:name w:val="97BF123338964C7C91CAC0F0B3698B57"/>
    <w:rsid w:val="009D02B1"/>
  </w:style>
  <w:style w:type="paragraph" w:customStyle="1" w:styleId="4059C7563B404F6CB0B78CAFCE0B6C8F">
    <w:name w:val="4059C7563B404F6CB0B78CAFCE0B6C8F"/>
    <w:rsid w:val="009D02B1"/>
  </w:style>
  <w:style w:type="paragraph" w:customStyle="1" w:styleId="C9F7C618B6434D60A27004CF50937F79">
    <w:name w:val="C9F7C618B6434D60A27004CF50937F79"/>
    <w:rsid w:val="009D02B1"/>
  </w:style>
  <w:style w:type="paragraph" w:customStyle="1" w:styleId="D284F6C7EE9B42B0BCA3500131DBB055">
    <w:name w:val="D284F6C7EE9B42B0BCA3500131DBB055"/>
    <w:rsid w:val="009D02B1"/>
  </w:style>
  <w:style w:type="paragraph" w:customStyle="1" w:styleId="BDD838CA22BD42F99C7CA2AC1731AC5B">
    <w:name w:val="BDD838CA22BD42F99C7CA2AC1731AC5B"/>
    <w:rsid w:val="009D02B1"/>
  </w:style>
  <w:style w:type="paragraph" w:customStyle="1" w:styleId="156C4D5E2CED4612AD01B18027146DEF">
    <w:name w:val="156C4D5E2CED4612AD01B18027146DEF"/>
    <w:rsid w:val="009D02B1"/>
  </w:style>
  <w:style w:type="paragraph" w:customStyle="1" w:styleId="2180DC37A2EF43FC8B92D3CE9C39CFC6">
    <w:name w:val="2180DC37A2EF43FC8B92D3CE9C39CFC6"/>
    <w:rsid w:val="009D02B1"/>
  </w:style>
  <w:style w:type="paragraph" w:customStyle="1" w:styleId="6A10BBDE4E7E48F7847D1ACA28D753CE">
    <w:name w:val="6A10BBDE4E7E48F7847D1ACA28D753CE"/>
    <w:rsid w:val="009D02B1"/>
  </w:style>
  <w:style w:type="paragraph" w:customStyle="1" w:styleId="1C432F7CCB8E42E98918F56967154C56">
    <w:name w:val="1C432F7CCB8E42E98918F56967154C56"/>
    <w:rsid w:val="009D02B1"/>
  </w:style>
  <w:style w:type="paragraph" w:customStyle="1" w:styleId="28E17DE29AE24554930AE2BDF29F1549">
    <w:name w:val="28E17DE29AE24554930AE2BDF29F1549"/>
    <w:rsid w:val="009D02B1"/>
  </w:style>
  <w:style w:type="paragraph" w:customStyle="1" w:styleId="A01753B9C2304A4891C625552D1858D2">
    <w:name w:val="A01753B9C2304A4891C625552D1858D2"/>
    <w:rsid w:val="009D02B1"/>
  </w:style>
  <w:style w:type="paragraph" w:customStyle="1" w:styleId="54714CAC2AC9475B9F9C5278B402BF7A">
    <w:name w:val="54714CAC2AC9475B9F9C5278B402BF7A"/>
    <w:rsid w:val="009D02B1"/>
  </w:style>
  <w:style w:type="paragraph" w:customStyle="1" w:styleId="F6E5B6B35FCC4C60B30C47C160D0BD4A">
    <w:name w:val="F6E5B6B35FCC4C60B30C47C160D0BD4A"/>
    <w:rsid w:val="00021317"/>
  </w:style>
  <w:style w:type="paragraph" w:customStyle="1" w:styleId="28E17DE29AE24554930AE2BDF29F15491">
    <w:name w:val="28E17DE29AE24554930AE2BDF29F1549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A01753B9C2304A4891C625552D1858D21">
    <w:name w:val="A01753B9C2304A4891C625552D1858D2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54714CAC2AC9475B9F9C5278B402BF7A1">
    <w:name w:val="54714CAC2AC9475B9F9C5278B402BF7A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8ED7CB933F4E46F399C8D22B6F9E8EE41">
    <w:name w:val="8ED7CB933F4E46F399C8D22B6F9E8EE4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3A556D685354ACEB38D1C042A70306E1">
    <w:name w:val="73A556D685354ACEB38D1C042A70306E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5364AE4D124541FEB27D3EA7185114B41">
    <w:name w:val="5364AE4D124541FEB27D3EA7185114B4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2023606E79F40EE83A6716542AC20FB1">
    <w:name w:val="12023606E79F40EE83A6716542AC20FB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F38C4DA51CA6484C8CE5AB8DFD46E4A41">
    <w:name w:val="F38C4DA51CA6484C8CE5AB8DFD46E4A4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D2BA66D27C8481E8B78CC6039A10AA11">
    <w:name w:val="1D2BA66D27C8481E8B78CC6039A10AA1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E75528B078494708B6DBA64C000CD1951">
    <w:name w:val="E75528B078494708B6DBA64C000CD195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4EDD7674864411288D23CAE3594F05E1">
    <w:name w:val="14EDD7674864411288D23CAE3594F05E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66B7233C313D428BBDA1F63E600D3AB01">
    <w:name w:val="66B7233C313D428BBDA1F63E600D3AB0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efaultPlaceholder1082065159">
    <w:name w:val="DefaultPlaceholder_1082065159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F0FB3437755A4FB49287DD7527CDB250">
    <w:name w:val="F0FB3437755A4FB49287DD7527CDB250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349C35EF256493D9A9C099FA76BD8A2">
    <w:name w:val="D349C35EF256493D9A9C099FA76BD8A2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9889370ADB7846B78ED4C676ABBD8BB8">
    <w:name w:val="9889370ADB7846B78ED4C676ABBD8BB8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8F1DB75506A45D4A311BE99AF133EE1">
    <w:name w:val="78F1DB75506A45D4A311BE99AF133EE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68046A276C114C6491964F40DCA9921D">
    <w:name w:val="68046A276C114C6491964F40DCA9921D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4443F9C451C41E7A4C65E13C38BCD03">
    <w:name w:val="74443F9C451C41E7A4C65E13C38BCD03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AC12DA80CAFE4E0080A423E29E3A6F74">
    <w:name w:val="AC12DA80CAFE4E0080A423E29E3A6F74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BD0B8F8DBA1F4AB49A113E493DE09656">
    <w:name w:val="BD0B8F8DBA1F4AB49A113E493DE09656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E95BB88C6F9C4AE8AC4F9C922F4971EC">
    <w:name w:val="E95BB88C6F9C4AE8AC4F9C922F4971EC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4237F1823C84460C98F041E055CB294B">
    <w:name w:val="4237F1823C84460C98F041E055CB294B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5CC33F094164A18B385B28C0B598EAF">
    <w:name w:val="15CC33F094164A18B385B28C0B598EAF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28E17DE29AE24554930AE2BDF29F15492">
    <w:name w:val="28E17DE29AE24554930AE2BDF29F1549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A01753B9C2304A4891C625552D1858D22">
    <w:name w:val="A01753B9C2304A4891C625552D1858D2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54714CAC2AC9475B9F9C5278B402BF7A2">
    <w:name w:val="54714CAC2AC9475B9F9C5278B402BF7A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8ED7CB933F4E46F399C8D22B6F9E8EE42">
    <w:name w:val="8ED7CB933F4E46F399C8D22B6F9E8EE4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3A556D685354ACEB38D1C042A70306E2">
    <w:name w:val="73A556D685354ACEB38D1C042A70306E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5364AE4D124541FEB27D3EA7185114B42">
    <w:name w:val="5364AE4D124541FEB27D3EA7185114B4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2023606E79F40EE83A6716542AC20FB2">
    <w:name w:val="12023606E79F40EE83A6716542AC20FB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F38C4DA51CA6484C8CE5AB8DFD46E4A42">
    <w:name w:val="F38C4DA51CA6484C8CE5AB8DFD46E4A4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D2BA66D27C8481E8B78CC6039A10AA12">
    <w:name w:val="1D2BA66D27C8481E8B78CC6039A10AA1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E75528B078494708B6DBA64C000CD1952">
    <w:name w:val="E75528B078494708B6DBA64C000CD195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4EDD7674864411288D23CAE3594F05E2">
    <w:name w:val="14EDD7674864411288D23CAE3594F05E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66B7233C313D428BBDA1F63E600D3AB02">
    <w:name w:val="66B7233C313D428BBDA1F63E600D3AB0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efaultPlaceholder10820651591">
    <w:name w:val="DefaultPlaceholder_1082065159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F0FB3437755A4FB49287DD7527CDB2501">
    <w:name w:val="F0FB3437755A4FB49287DD7527CDB250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349C35EF256493D9A9C099FA76BD8A21">
    <w:name w:val="D349C35EF256493D9A9C099FA76BD8A2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9889370ADB7846B78ED4C676ABBD8BB81">
    <w:name w:val="9889370ADB7846B78ED4C676ABBD8BB8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8F1DB75506A45D4A311BE99AF133EE11">
    <w:name w:val="78F1DB75506A45D4A311BE99AF133EE1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68046A276C114C6491964F40DCA9921D1">
    <w:name w:val="68046A276C114C6491964F40DCA9921D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4443F9C451C41E7A4C65E13C38BCD031">
    <w:name w:val="74443F9C451C41E7A4C65E13C38BCD03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AC12DA80CAFE4E0080A423E29E3A6F741">
    <w:name w:val="AC12DA80CAFE4E0080A423E29E3A6F74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BD0B8F8DBA1F4AB49A113E493DE096561">
    <w:name w:val="BD0B8F8DBA1F4AB49A113E493DE09656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E95BB88C6F9C4AE8AC4F9C922F4971EC1">
    <w:name w:val="E95BB88C6F9C4AE8AC4F9C922F4971EC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4237F1823C84460C98F041E055CB294B1">
    <w:name w:val="4237F1823C84460C98F041E055CB294B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9FA1BF4121774694BF1FB17F4A091C7A">
    <w:name w:val="9FA1BF4121774694BF1FB17F4A091C7A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811DA6-DDAA-445E-B88E-ECD8762F1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61</Words>
  <Characters>605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</dc:creator>
  <cp:lastModifiedBy>David Michal Lipták</cp:lastModifiedBy>
  <cp:revision>3</cp:revision>
  <cp:lastPrinted>2017-02-16T22:49:00Z</cp:lastPrinted>
  <dcterms:created xsi:type="dcterms:W3CDTF">2019-02-07T03:43:00Z</dcterms:created>
  <dcterms:modified xsi:type="dcterms:W3CDTF">2019-02-07T03:46:00Z</dcterms:modified>
</cp:coreProperties>
</file>